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-725" w:tblpY="1"/>
        <w:tblOverlap w:val="never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shd w:val="clear" w:color="auto" w:fill="CCE0D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6992"/>
        <w:gridCol w:w="1702"/>
        <w:gridCol w:w="1277"/>
      </w:tblGrid>
      <w:tr w:rsidR="00101DBD" w:rsidRPr="00061748" w14:paraId="3799F603" w14:textId="77777777" w:rsidTr="0032794D">
        <w:trPr>
          <w:trHeight w:val="593"/>
        </w:trPr>
        <w:tc>
          <w:tcPr>
            <w:tcW w:w="10768" w:type="dxa"/>
            <w:gridSpan w:val="4"/>
            <w:tcBorders>
              <w:bottom w:val="nil"/>
            </w:tcBorders>
            <w:shd w:val="clear" w:color="auto" w:fill="E7E6E6" w:themeFill="background2"/>
            <w:vAlign w:val="center"/>
          </w:tcPr>
          <w:p w14:paraId="1D1E89D2" w14:textId="6BCE0FE5" w:rsidR="00101DBD" w:rsidRPr="00BD4554" w:rsidRDefault="00101DBD" w:rsidP="002E6CE9">
            <w:pPr>
              <w:pStyle w:val="BlockText"/>
              <w:keepNext/>
              <w:keepLines/>
              <w:tabs>
                <w:tab w:val="left" w:pos="1435"/>
              </w:tabs>
              <w:spacing w:before="0" w:after="0" w:line="240" w:lineRule="auto"/>
              <w:ind w:left="57" w:right="-57"/>
              <w:jc w:val="center"/>
              <w:rPr>
                <w:rFonts w:cs="Arial"/>
                <w:b/>
                <w:sz w:val="28"/>
                <w:szCs w:val="28"/>
              </w:rPr>
            </w:pPr>
            <w:r w:rsidRPr="00BD4554">
              <w:rPr>
                <w:rFonts w:cs="Arial"/>
                <w:b/>
                <w:color w:val="000000" w:themeColor="text1"/>
                <w:sz w:val="28"/>
                <w:szCs w:val="28"/>
              </w:rPr>
              <w:t>Agenda</w:t>
            </w:r>
          </w:p>
        </w:tc>
      </w:tr>
      <w:tr w:rsidR="00101DBD" w:rsidRPr="00061748" w14:paraId="1AFB5633" w14:textId="77777777" w:rsidTr="0032794D">
        <w:trPr>
          <w:trHeight w:val="1353"/>
        </w:trPr>
        <w:tc>
          <w:tcPr>
            <w:tcW w:w="10768" w:type="dxa"/>
            <w:gridSpan w:val="4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1ED975F" w14:textId="40E91B8F" w:rsidR="009A72F5" w:rsidRPr="00BD4554" w:rsidRDefault="009A72F5" w:rsidP="009A72F5">
            <w:pPr>
              <w:pStyle w:val="DefaultText"/>
              <w:spacing w:before="120"/>
              <w:jc w:val="center"/>
              <w:rPr>
                <w:rFonts w:ascii="Arial" w:hAnsi="Arial" w:cs="Arial"/>
                <w:b/>
                <w:sz w:val="28"/>
              </w:rPr>
            </w:pPr>
            <w:r w:rsidRPr="00BD4554">
              <w:rPr>
                <w:rFonts w:ascii="Arial" w:hAnsi="Arial" w:cs="Arial"/>
                <w:b/>
                <w:sz w:val="28"/>
              </w:rPr>
              <w:t>UNC Workgroup 0</w:t>
            </w:r>
            <w:r w:rsidR="0013693E">
              <w:rPr>
                <w:rFonts w:ascii="Arial" w:hAnsi="Arial" w:cs="Arial"/>
                <w:b/>
                <w:sz w:val="28"/>
              </w:rPr>
              <w:t>848</w:t>
            </w:r>
            <w:r w:rsidR="00D047A5" w:rsidRPr="00BD4554">
              <w:rPr>
                <w:rFonts w:ascii="Arial" w:hAnsi="Arial" w:cs="Arial"/>
                <w:b/>
                <w:color w:val="FF0000"/>
                <w:sz w:val="28"/>
              </w:rPr>
              <w:t>S</w:t>
            </w:r>
          </w:p>
          <w:p w14:paraId="0CCE13AD" w14:textId="3B0D9F47" w:rsidR="00AD1F67" w:rsidRPr="00BD4554" w:rsidRDefault="00E4000A" w:rsidP="00AD1F67">
            <w:pPr>
              <w:pStyle w:val="DefaultText"/>
              <w:spacing w:after="120"/>
              <w:jc w:val="center"/>
              <w:rPr>
                <w:rFonts w:ascii="Arial" w:hAnsi="Arial" w:cs="Arial"/>
                <w:b/>
                <w:sz w:val="28"/>
              </w:rPr>
            </w:pPr>
            <w:bookmarkStart w:id="0" w:name="_Hlk40956781"/>
            <w:bookmarkStart w:id="1" w:name="_Hlk48741280"/>
            <w:r w:rsidRPr="00BD4554">
              <w:rPr>
                <w:rFonts w:ascii="Arial" w:hAnsi="Arial" w:cs="Arial"/>
                <w:b/>
                <w:sz w:val="28"/>
              </w:rPr>
              <w:t>Title</w:t>
            </w:r>
          </w:p>
          <w:bookmarkEnd w:id="0"/>
          <w:bookmarkEnd w:id="1"/>
          <w:p w14:paraId="5EF6F46D" w14:textId="07E5EC54" w:rsidR="00E55BF6" w:rsidRPr="00BD4554" w:rsidRDefault="00E55BF6" w:rsidP="00E55BF6">
            <w:pPr>
              <w:pStyle w:val="DefaultText"/>
              <w:spacing w:before="120" w:after="120"/>
              <w:jc w:val="center"/>
              <w:rPr>
                <w:rFonts w:ascii="Arial" w:hAnsi="Arial" w:cs="Arial"/>
                <w:b/>
                <w:sz w:val="28"/>
              </w:rPr>
            </w:pPr>
            <w:r w:rsidRPr="00BD4554">
              <w:rPr>
                <w:rFonts w:ascii="Arial" w:hAnsi="Arial" w:cs="Arial"/>
                <w:b/>
                <w:sz w:val="28"/>
              </w:rPr>
              <w:t xml:space="preserve">10:00 </w:t>
            </w:r>
            <w:r>
              <w:rPr>
                <w:rFonts w:ascii="Arial" w:hAnsi="Arial" w:cs="Arial"/>
                <w:b/>
                <w:sz w:val="28"/>
              </w:rPr>
              <w:t xml:space="preserve">Thursday 01 June </w:t>
            </w:r>
            <w:r w:rsidRPr="00BD4554">
              <w:rPr>
                <w:rFonts w:ascii="Arial" w:hAnsi="Arial" w:cs="Arial"/>
                <w:b/>
                <w:sz w:val="28"/>
              </w:rPr>
              <w:t>202</w:t>
            </w:r>
            <w:r>
              <w:rPr>
                <w:rFonts w:ascii="Arial" w:hAnsi="Arial" w:cs="Arial"/>
                <w:b/>
                <w:sz w:val="28"/>
              </w:rPr>
              <w:t>3</w:t>
            </w:r>
          </w:p>
          <w:p w14:paraId="430BECD6" w14:textId="77777777" w:rsidR="00E55BF6" w:rsidRPr="00BD4554" w:rsidRDefault="00E55BF6" w:rsidP="00E55BF6">
            <w:pPr>
              <w:pStyle w:val="DefaultText"/>
              <w:spacing w:before="120" w:after="120"/>
              <w:jc w:val="center"/>
              <w:rPr>
                <w:rFonts w:ascii="Arial" w:hAnsi="Arial" w:cs="Arial"/>
                <w:b/>
                <w:sz w:val="28"/>
              </w:rPr>
            </w:pPr>
            <w:r w:rsidRPr="009D50F3">
              <w:rPr>
                <w:rFonts w:ascii="Arial" w:hAnsi="Arial" w:cs="Arial"/>
                <w:b/>
                <w:noProof/>
                <w:sz w:val="28"/>
              </w:rPr>
              <w:drawing>
                <wp:inline distT="0" distB="0" distL="0" distR="0" wp14:anchorId="45F61187" wp14:editId="0C0B2F3A">
                  <wp:extent cx="6781800" cy="6286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8180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89B585" w14:textId="77777777" w:rsidR="00E55BF6" w:rsidRPr="00BD4554" w:rsidRDefault="00E55BF6" w:rsidP="00E55BF6">
            <w:pPr>
              <w:pStyle w:val="DefaultText"/>
              <w:spacing w:before="240"/>
              <w:jc w:val="center"/>
              <w:rPr>
                <w:rFonts w:ascii="Arial" w:hAnsi="Arial" w:cs="Arial"/>
                <w:i/>
                <w:szCs w:val="24"/>
              </w:rPr>
            </w:pPr>
            <w:r w:rsidRPr="00BD4554">
              <w:rPr>
                <w:rFonts w:ascii="Arial" w:hAnsi="Arial" w:cs="Arial"/>
                <w:i/>
                <w:szCs w:val="24"/>
              </w:rPr>
              <w:t xml:space="preserve">Please Note: This meeting will be considered during the </w:t>
            </w:r>
            <w:r w:rsidRPr="009D50F3">
              <w:rPr>
                <w:rFonts w:ascii="Arial" w:hAnsi="Arial" w:cs="Arial"/>
                <w:i/>
                <w:szCs w:val="24"/>
              </w:rPr>
              <w:t>Transmission</w:t>
            </w:r>
            <w:r w:rsidRPr="00BD4554">
              <w:rPr>
                <w:rFonts w:ascii="Arial" w:hAnsi="Arial" w:cs="Arial"/>
                <w:i/>
                <w:szCs w:val="24"/>
              </w:rPr>
              <w:t xml:space="preserve"> Workgroup.  </w:t>
            </w:r>
          </w:p>
          <w:p w14:paraId="18DE15E9" w14:textId="2B565F89" w:rsidR="00E1573A" w:rsidRPr="00BD4554" w:rsidRDefault="00E55BF6" w:rsidP="00E55BF6">
            <w:pPr>
              <w:pStyle w:val="DefaultText"/>
              <w:spacing w:after="2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D4554">
              <w:rPr>
                <w:rFonts w:ascii="Arial" w:hAnsi="Arial" w:cs="Arial"/>
                <w:i/>
                <w:szCs w:val="24"/>
              </w:rPr>
              <w:t xml:space="preserve">The Workgroup Report is due to be presented to the UNC Modification Panel by </w:t>
            </w:r>
            <w:r>
              <w:rPr>
                <w:rFonts w:ascii="Arial" w:hAnsi="Arial" w:cs="Arial"/>
                <w:i/>
                <w:szCs w:val="24"/>
              </w:rPr>
              <w:t>1</w:t>
            </w:r>
            <w:r>
              <w:rPr>
                <w:rFonts w:ascii="Arial" w:hAnsi="Arial" w:cs="Arial"/>
                <w:i/>
                <w:szCs w:val="24"/>
              </w:rPr>
              <w:t xml:space="preserve">7 August </w:t>
            </w:r>
            <w:r>
              <w:rPr>
                <w:rFonts w:ascii="Arial" w:hAnsi="Arial" w:cs="Arial"/>
                <w:i/>
                <w:szCs w:val="24"/>
              </w:rPr>
              <w:t>2023</w:t>
            </w:r>
            <w:r w:rsidR="00E4000A" w:rsidRPr="00BD4554">
              <w:rPr>
                <w:rFonts w:ascii="Arial" w:hAnsi="Arial" w:cs="Arial"/>
                <w:i/>
                <w:szCs w:val="24"/>
              </w:rPr>
              <w:t>.</w:t>
            </w:r>
          </w:p>
        </w:tc>
      </w:tr>
      <w:tr w:rsidR="00BD4554" w:rsidRPr="00061748" w14:paraId="3B6AA7E3" w14:textId="77777777" w:rsidTr="0032794D">
        <w:trPr>
          <w:trHeight w:val="525"/>
        </w:trPr>
        <w:tc>
          <w:tcPr>
            <w:tcW w:w="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726B21A" w14:textId="77777777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9A72F5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  <w:t xml:space="preserve">Item </w:t>
            </w:r>
          </w:p>
        </w:tc>
        <w:tc>
          <w:tcPr>
            <w:tcW w:w="6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28B6589" w14:textId="77777777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120" w:after="12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9A72F5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8C32DA9" w14:textId="77777777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9A72F5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  <w:t>Lead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2BB6DA9" w14:textId="77777777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9A72F5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</w:rPr>
              <w:t>Category</w:t>
            </w:r>
          </w:p>
        </w:tc>
      </w:tr>
      <w:tr w:rsidR="00BD4554" w:rsidRPr="00061748" w14:paraId="214D9151" w14:textId="77777777" w:rsidTr="0032794D">
        <w:trPr>
          <w:trHeight w:val="334"/>
        </w:trPr>
        <w:tc>
          <w:tcPr>
            <w:tcW w:w="778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152119" w14:textId="4163665A" w:rsidR="00BD4554" w:rsidRPr="009A72F5" w:rsidRDefault="00BD4554" w:rsidP="00BD4554">
            <w:pPr>
              <w:pStyle w:val="DefaultText"/>
              <w:numPr>
                <w:ilvl w:val="0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120" w:after="60"/>
              <w:ind w:left="448" w:hanging="363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utline of Modification </w:t>
            </w:r>
          </w:p>
          <w:p w14:paraId="356FE532" w14:textId="7FAFCF42" w:rsidR="00BD4554" w:rsidRPr="009A72F5" w:rsidRDefault="00BD4554" w:rsidP="00BD4554">
            <w:pPr>
              <w:pStyle w:val="DefaultText"/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i/>
                <w:iCs/>
                <w:noProof/>
                <w:sz w:val="22"/>
                <w:szCs w:val="22"/>
                <w:lang w:eastAsia="en-GB"/>
              </w:rPr>
              <w:t>Proposer to explain the rationale for raising the Modification and the intended outcome, and any specific areas that the Workgroup needs to address.</w:t>
            </w: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B8717A" w14:textId="60A3CDD4" w:rsidR="00BD4554" w:rsidRPr="009A72F5" w:rsidRDefault="00BD4554" w:rsidP="00BD4554">
            <w:pPr>
              <w:pStyle w:val="DefaultText"/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85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sz w:val="22"/>
                <w:szCs w:val="22"/>
                <w:lang w:eastAsia="en-GB"/>
              </w:rPr>
              <w:t>Proposer (</w:t>
            </w:r>
            <w:r>
              <w:rPr>
                <w:rFonts w:ascii="Arial" w:hAnsi="Arial" w:cs="Arial"/>
                <w:noProof/>
                <w:sz w:val="22"/>
                <w:szCs w:val="22"/>
                <w:lang w:eastAsia="en-GB"/>
              </w:rPr>
              <w:t>xx</w:t>
            </w:r>
            <w:r w:rsidRPr="009A72F5">
              <w:rPr>
                <w:rFonts w:ascii="Arial" w:hAnsi="Arial" w:cs="Arial"/>
                <w:noProof/>
                <w:sz w:val="22"/>
                <w:szCs w:val="22"/>
                <w:lang w:eastAsia="en-GB"/>
              </w:rPr>
              <w:t>)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DB18A6" w14:textId="10FE4273" w:rsidR="00BD4554" w:rsidRPr="009A72F5" w:rsidRDefault="00BD4554" w:rsidP="00BD4554">
            <w:pPr>
              <w:pStyle w:val="DefaultText"/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85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BC87"/>
                <w:sz w:val="22"/>
                <w:szCs w:val="22"/>
                <w:lang w:eastAsia="en-GB"/>
              </w:rPr>
              <w:t>Information</w:t>
            </w:r>
          </w:p>
        </w:tc>
      </w:tr>
      <w:tr w:rsidR="00BD4554" w:rsidRPr="00061748" w14:paraId="15E799ED" w14:textId="77777777" w:rsidTr="005F2F86">
        <w:trPr>
          <w:trHeight w:val="321"/>
        </w:trPr>
        <w:tc>
          <w:tcPr>
            <w:tcW w:w="778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D374D1" w14:textId="24648C76" w:rsidR="00BD4554" w:rsidRPr="009A72F5" w:rsidRDefault="00BD4554" w:rsidP="00BD4554">
            <w:pPr>
              <w:pStyle w:val="DefaultText"/>
              <w:numPr>
                <w:ilvl w:val="0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 w:hanging="363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b/>
                <w:bCs/>
                <w:sz w:val="22"/>
                <w:szCs w:val="22"/>
              </w:rPr>
              <w:t>Initial Discussion</w:t>
            </w:r>
          </w:p>
        </w:tc>
        <w:tc>
          <w:tcPr>
            <w:tcW w:w="17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3575C2" w14:textId="77777777" w:rsidR="00BD4554" w:rsidRPr="009A72F5" w:rsidRDefault="00BD4554" w:rsidP="00BD4554">
            <w:pPr>
              <w:pStyle w:val="DefaultText"/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12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A812D7" w14:textId="1781E24D" w:rsidR="00BD4554" w:rsidRPr="009A72F5" w:rsidRDefault="00BD4554" w:rsidP="00BD4554">
            <w:pPr>
              <w:pStyle w:val="DefaultText"/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</w:p>
        </w:tc>
      </w:tr>
      <w:tr w:rsidR="00BD4554" w:rsidRPr="00061748" w14:paraId="12DBABB4" w14:textId="77777777" w:rsidTr="00032014">
        <w:trPr>
          <w:trHeight w:val="321"/>
        </w:trPr>
        <w:tc>
          <w:tcPr>
            <w:tcW w:w="7789" w:type="dxa"/>
            <w:gridSpan w:val="2"/>
            <w:shd w:val="clear" w:color="auto" w:fill="auto"/>
            <w:vAlign w:val="center"/>
          </w:tcPr>
          <w:p w14:paraId="72B9C012" w14:textId="6DB7C407" w:rsidR="00BD4554" w:rsidRPr="00E4000A" w:rsidRDefault="00BD4554" w:rsidP="00BD4554">
            <w:pPr>
              <w:pStyle w:val="DefaultText"/>
              <w:numPr>
                <w:ilvl w:val="1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998" w:hanging="550"/>
              <w:textAlignment w:val="baseline"/>
              <w:rPr>
                <w:rFonts w:ascii="Arial" w:hAnsi="Arial" w:cs="Arial"/>
                <w:bCs/>
              </w:rPr>
            </w:pPr>
            <w:r w:rsidRPr="00E4000A">
              <w:rPr>
                <w:rFonts w:ascii="Arial" w:hAnsi="Arial" w:cs="Arial"/>
                <w:sz w:val="22"/>
                <w:szCs w:val="22"/>
              </w:rPr>
              <w:t>Issues and Questions from Panel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5B0A694D" w14:textId="586B56B4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ind w:left="57" w:right="57"/>
              <w:rPr>
                <w:rFonts w:ascii="Arial" w:hAnsi="Arial" w:cs="Arial"/>
                <w:bCs/>
                <w:sz w:val="22"/>
                <w:szCs w:val="22"/>
              </w:rPr>
            </w:pPr>
            <w:r w:rsidRPr="009A72F5">
              <w:rPr>
                <w:rFonts w:ascii="Arial" w:hAnsi="Arial" w:cs="Arial"/>
                <w:bCs/>
                <w:sz w:val="22"/>
                <w:szCs w:val="22"/>
              </w:rPr>
              <w:t>Chair</w:t>
            </w:r>
          </w:p>
        </w:tc>
        <w:tc>
          <w:tcPr>
            <w:tcW w:w="1277" w:type="dxa"/>
            <w:shd w:val="clear" w:color="auto" w:fill="auto"/>
          </w:tcPr>
          <w:p w14:paraId="39768511" w14:textId="624E3F89" w:rsidR="00BD4554" w:rsidRPr="00E4000A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74" w:right="85"/>
              <w:jc w:val="center"/>
              <w:rPr>
                <w:rFonts w:ascii="Arial" w:hAnsi="Arial" w:cs="Arial"/>
                <w:noProof/>
                <w:color w:val="00A8DF"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A8DF"/>
                <w:sz w:val="22"/>
                <w:szCs w:val="22"/>
                <w:lang w:eastAsia="en-GB"/>
              </w:rPr>
              <w:t>Discussion</w:t>
            </w:r>
          </w:p>
        </w:tc>
      </w:tr>
      <w:tr w:rsidR="00BD4554" w:rsidRPr="00061748" w14:paraId="675BCA09" w14:textId="77777777" w:rsidTr="005F2F86">
        <w:trPr>
          <w:trHeight w:val="345"/>
        </w:trPr>
        <w:tc>
          <w:tcPr>
            <w:tcW w:w="7789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1D995487" w14:textId="6EBE0879" w:rsidR="00BD4554" w:rsidRPr="00E4000A" w:rsidRDefault="00BD4554" w:rsidP="00BD4554">
            <w:pPr>
              <w:pStyle w:val="DefaultText"/>
              <w:numPr>
                <w:ilvl w:val="1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998" w:hanging="55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E4000A">
              <w:rPr>
                <w:rFonts w:ascii="Arial" w:hAnsi="Arial" w:cs="Arial"/>
                <w:sz w:val="22"/>
                <w:szCs w:val="22"/>
              </w:rPr>
              <w:t>Initial Representations</w:t>
            </w:r>
          </w:p>
        </w:tc>
        <w:tc>
          <w:tcPr>
            <w:tcW w:w="1702" w:type="dxa"/>
            <w:tcBorders>
              <w:bottom w:val="nil"/>
            </w:tcBorders>
            <w:shd w:val="clear" w:color="auto" w:fill="auto"/>
            <w:vAlign w:val="center"/>
          </w:tcPr>
          <w:p w14:paraId="1E4C7571" w14:textId="3B5E5B5F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ind w:left="57" w:right="57"/>
              <w:rPr>
                <w:rFonts w:ascii="Arial" w:hAnsi="Arial" w:cs="Arial"/>
                <w:bCs/>
                <w:sz w:val="22"/>
                <w:szCs w:val="22"/>
              </w:rPr>
            </w:pPr>
            <w:r w:rsidRPr="009A72F5">
              <w:rPr>
                <w:rFonts w:ascii="Arial" w:hAnsi="Arial" w:cs="Arial"/>
                <w:bCs/>
                <w:sz w:val="22"/>
                <w:szCs w:val="22"/>
              </w:rPr>
              <w:t>Chair</w:t>
            </w:r>
          </w:p>
        </w:tc>
        <w:tc>
          <w:tcPr>
            <w:tcW w:w="1277" w:type="dxa"/>
            <w:tcBorders>
              <w:bottom w:val="nil"/>
            </w:tcBorders>
            <w:shd w:val="clear" w:color="auto" w:fill="auto"/>
          </w:tcPr>
          <w:p w14:paraId="764244F1" w14:textId="21CDB75D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74" w:right="85"/>
              <w:jc w:val="center"/>
              <w:rPr>
                <w:rFonts w:ascii="Arial" w:hAnsi="Arial" w:cs="Arial"/>
                <w:noProof/>
                <w:color w:val="ED7D31" w:themeColor="accent2"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A8DF"/>
                <w:sz w:val="22"/>
                <w:szCs w:val="22"/>
                <w:lang w:eastAsia="en-GB"/>
              </w:rPr>
              <w:t>Discussion</w:t>
            </w:r>
          </w:p>
        </w:tc>
      </w:tr>
      <w:tr w:rsidR="00BD4554" w:rsidRPr="00061748" w14:paraId="42A61BD0" w14:textId="77777777" w:rsidTr="005F2F86">
        <w:trPr>
          <w:trHeight w:val="345"/>
        </w:trPr>
        <w:tc>
          <w:tcPr>
            <w:tcW w:w="7789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AB7F447" w14:textId="440FFB46" w:rsidR="00BD4554" w:rsidRPr="00E4000A" w:rsidRDefault="00BD4554" w:rsidP="00BD4554">
            <w:pPr>
              <w:pStyle w:val="DefaultText"/>
              <w:numPr>
                <w:ilvl w:val="1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/>
              <w:ind w:left="998" w:hanging="550"/>
              <w:textAlignment w:val="baseline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E4000A">
              <w:rPr>
                <w:rFonts w:ascii="Arial" w:hAnsi="Arial" w:cs="Arial"/>
                <w:sz w:val="22"/>
                <w:szCs w:val="22"/>
              </w:rPr>
              <w:t>Terms of Reference</w:t>
            </w: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Pr="00E4000A">
              <w:rPr>
                <w:rFonts w:ascii="Arial" w:hAnsi="Arial" w:cs="Arial"/>
              </w:rPr>
              <w:t>(</w:t>
            </w:r>
            <w:hyperlink r:id="rId12" w:history="1">
              <w:r w:rsidRPr="00E4000A">
                <w:rPr>
                  <w:rStyle w:val="Hyperlink"/>
                  <w:rFonts w:ascii="Arial" w:hAnsi="Arial" w:cs="Arial"/>
                </w:rPr>
                <w:t>www.gasgovernance.co.uk/mods</w:t>
              </w:r>
            </w:hyperlink>
            <w:r w:rsidRPr="00E4000A">
              <w:rPr>
                <w:rFonts w:ascii="Arial" w:hAnsi="Arial" w:cs="Arial"/>
              </w:rPr>
              <w:t>)</w:t>
            </w:r>
          </w:p>
        </w:tc>
        <w:tc>
          <w:tcPr>
            <w:tcW w:w="170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E2332F1" w14:textId="22F890B3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ind w:left="57" w:right="57"/>
              <w:rPr>
                <w:rFonts w:ascii="Arial" w:hAnsi="Arial" w:cs="Arial"/>
                <w:bCs/>
                <w:sz w:val="22"/>
                <w:szCs w:val="22"/>
              </w:rPr>
            </w:pPr>
            <w:r w:rsidRPr="009A72F5">
              <w:rPr>
                <w:rFonts w:ascii="Arial" w:hAnsi="Arial" w:cs="Arial"/>
                <w:bCs/>
                <w:sz w:val="22"/>
                <w:szCs w:val="22"/>
              </w:rPr>
              <w:t>Chair</w:t>
            </w:r>
          </w:p>
        </w:tc>
        <w:tc>
          <w:tcPr>
            <w:tcW w:w="12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76617A7" w14:textId="4FE7494A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74" w:right="85"/>
              <w:jc w:val="center"/>
              <w:rPr>
                <w:rFonts w:ascii="Arial" w:hAnsi="Arial" w:cs="Arial"/>
                <w:noProof/>
                <w:color w:val="00A8DF"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BC87"/>
                <w:sz w:val="22"/>
                <w:szCs w:val="22"/>
                <w:lang w:eastAsia="en-GB"/>
              </w:rPr>
              <w:t>Information</w:t>
            </w:r>
          </w:p>
        </w:tc>
      </w:tr>
      <w:tr w:rsidR="00BD4554" w:rsidRPr="00061748" w14:paraId="2AE54B0F" w14:textId="77777777" w:rsidTr="005F2F86">
        <w:trPr>
          <w:trHeight w:val="77"/>
        </w:trPr>
        <w:tc>
          <w:tcPr>
            <w:tcW w:w="778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11BEFB" w14:textId="31F144FD" w:rsidR="00BD4554" w:rsidRPr="009A72F5" w:rsidRDefault="00BD4554" w:rsidP="00BD4554">
            <w:pPr>
              <w:pStyle w:val="DefaultText"/>
              <w:numPr>
                <w:ilvl w:val="0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 w:hanging="363"/>
              <w:textAlignment w:val="baseline"/>
              <w:rPr>
                <w:rFonts w:ascii="Arial" w:hAnsi="Arial" w:cs="Arial"/>
                <w:b/>
                <w:sz w:val="22"/>
                <w:szCs w:val="22"/>
              </w:rPr>
            </w:pPr>
            <w:r w:rsidRPr="009A72F5">
              <w:rPr>
                <w:rFonts w:ascii="Arial" w:hAnsi="Arial" w:cs="Arial"/>
                <w:b/>
                <w:sz w:val="22"/>
                <w:szCs w:val="22"/>
              </w:rPr>
              <w:t>Next</w:t>
            </w:r>
            <w:r w:rsidRPr="009A72F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A72F5">
              <w:rPr>
                <w:rFonts w:ascii="Arial" w:hAnsi="Arial" w:cs="Arial"/>
                <w:b/>
                <w:sz w:val="22"/>
                <w:szCs w:val="22"/>
              </w:rPr>
              <w:t>Steps</w:t>
            </w: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D866C5" w14:textId="34D3E531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57" w:right="57"/>
              <w:rPr>
                <w:rFonts w:ascii="Arial" w:hAnsi="Arial" w:cs="Arial"/>
                <w:bCs/>
                <w:sz w:val="22"/>
                <w:szCs w:val="22"/>
              </w:rPr>
            </w:pPr>
            <w:r w:rsidRPr="009A72F5">
              <w:rPr>
                <w:rFonts w:ascii="Arial" w:hAnsi="Arial" w:cs="Arial"/>
                <w:bCs/>
                <w:sz w:val="22"/>
                <w:szCs w:val="22"/>
              </w:rPr>
              <w:t>Chair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EB6743" w14:textId="21B0265A" w:rsidR="00BD4554" w:rsidRPr="009A72F5" w:rsidRDefault="00BD4554" w:rsidP="00BD4554">
            <w:pPr>
              <w:pStyle w:val="DefaultText"/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85"/>
              <w:textAlignment w:val="baseline"/>
              <w:rPr>
                <w:rFonts w:ascii="Arial" w:hAnsi="Arial" w:cs="Arial"/>
                <w:noProof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BC87"/>
                <w:sz w:val="22"/>
                <w:szCs w:val="22"/>
                <w:lang w:eastAsia="en-GB"/>
              </w:rPr>
              <w:t>Information</w:t>
            </w:r>
          </w:p>
        </w:tc>
      </w:tr>
      <w:tr w:rsidR="00BD4554" w:rsidRPr="00061748" w14:paraId="5043BB02" w14:textId="77777777" w:rsidTr="005F2F86">
        <w:trPr>
          <w:trHeight w:val="351"/>
        </w:trPr>
        <w:tc>
          <w:tcPr>
            <w:tcW w:w="778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9C62D1" w14:textId="5D7ED59D" w:rsidR="00BD4554" w:rsidRPr="009A72F5" w:rsidRDefault="00BD4554" w:rsidP="00BD4554">
            <w:pPr>
              <w:pStyle w:val="DefaultText"/>
              <w:numPr>
                <w:ilvl w:val="0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 w:hanging="363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ny Other Business</w:t>
            </w: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87B894" w14:textId="0EF507AA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57" w:right="57"/>
              <w:rPr>
                <w:rFonts w:ascii="Arial" w:hAnsi="Arial" w:cs="Arial"/>
                <w:bCs/>
                <w:sz w:val="22"/>
                <w:szCs w:val="22"/>
              </w:rPr>
            </w:pPr>
            <w:r w:rsidRPr="009A72F5">
              <w:rPr>
                <w:rFonts w:ascii="Arial" w:hAnsi="Arial" w:cs="Arial"/>
                <w:bCs/>
                <w:sz w:val="22"/>
                <w:szCs w:val="22"/>
              </w:rPr>
              <w:t>Chair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C0D8A4" w14:textId="7CBB972D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74" w:right="85"/>
              <w:jc w:val="center"/>
              <w:rPr>
                <w:rFonts w:ascii="Arial" w:hAnsi="Arial" w:cs="Arial"/>
                <w:noProof/>
                <w:color w:val="00BC87"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A8DF"/>
                <w:sz w:val="22"/>
                <w:szCs w:val="22"/>
                <w:lang w:eastAsia="en-GB"/>
              </w:rPr>
              <w:t>Discussion</w:t>
            </w:r>
          </w:p>
        </w:tc>
      </w:tr>
      <w:tr w:rsidR="00BD4554" w:rsidRPr="00061748" w14:paraId="6AF200D9" w14:textId="77777777" w:rsidTr="005F2F86">
        <w:trPr>
          <w:trHeight w:val="351"/>
        </w:trPr>
        <w:tc>
          <w:tcPr>
            <w:tcW w:w="778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8190D0" w14:textId="274C7895" w:rsidR="00BD4554" w:rsidRPr="009A72F5" w:rsidRDefault="00BD4554" w:rsidP="00BD4554">
            <w:pPr>
              <w:pStyle w:val="DefaultText"/>
              <w:numPr>
                <w:ilvl w:val="0"/>
                <w:numId w:val="15"/>
              </w:numPr>
              <w:tabs>
                <w:tab w:val="left" w:pos="180"/>
                <w:tab w:val="left" w:pos="1435"/>
              </w:tabs>
              <w:suppressAutoHyphens/>
              <w:autoSpaceDN w:val="0"/>
              <w:spacing w:before="60" w:after="60"/>
              <w:ind w:left="448" w:hanging="363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9A72F5">
              <w:rPr>
                <w:rFonts w:ascii="Arial" w:hAnsi="Arial" w:cs="Arial"/>
                <w:b/>
                <w:sz w:val="22"/>
                <w:szCs w:val="22"/>
              </w:rPr>
              <w:t>Diary</w:t>
            </w:r>
            <w:r w:rsidRPr="009A72F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Planning</w:t>
            </w:r>
          </w:p>
        </w:tc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9D76D2" w14:textId="04C3A3C3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57" w:right="57"/>
              <w:rPr>
                <w:rFonts w:ascii="Arial" w:hAnsi="Arial" w:cs="Arial"/>
                <w:bCs/>
                <w:sz w:val="22"/>
                <w:szCs w:val="22"/>
              </w:rPr>
            </w:pPr>
            <w:r w:rsidRPr="009A72F5">
              <w:rPr>
                <w:rFonts w:ascii="Arial" w:hAnsi="Arial" w:cs="Arial"/>
                <w:bCs/>
                <w:sz w:val="22"/>
                <w:szCs w:val="22"/>
              </w:rPr>
              <w:t>Chair</w:t>
            </w:r>
          </w:p>
        </w:tc>
        <w:tc>
          <w:tcPr>
            <w:tcW w:w="1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E4287D" w14:textId="606E2437" w:rsidR="00BD4554" w:rsidRPr="009A72F5" w:rsidRDefault="00BD4554" w:rsidP="00BD4554">
            <w:pPr>
              <w:pStyle w:val="DefaultText"/>
              <w:keepNext/>
              <w:keepLines/>
              <w:tabs>
                <w:tab w:val="left" w:pos="1435"/>
              </w:tabs>
              <w:spacing w:before="60" w:after="60"/>
              <w:ind w:left="74" w:right="85"/>
              <w:jc w:val="center"/>
              <w:rPr>
                <w:rFonts w:ascii="Arial" w:hAnsi="Arial" w:cs="Arial"/>
                <w:noProof/>
                <w:color w:val="00BC87"/>
                <w:sz w:val="22"/>
                <w:szCs w:val="22"/>
                <w:lang w:eastAsia="en-GB"/>
              </w:rPr>
            </w:pPr>
            <w:r w:rsidRPr="009A72F5">
              <w:rPr>
                <w:rFonts w:ascii="Arial" w:hAnsi="Arial" w:cs="Arial"/>
                <w:noProof/>
                <w:color w:val="00BC87"/>
                <w:sz w:val="22"/>
                <w:szCs w:val="22"/>
                <w:lang w:eastAsia="en-GB"/>
              </w:rPr>
              <w:t>Information</w:t>
            </w:r>
          </w:p>
        </w:tc>
      </w:tr>
    </w:tbl>
    <w:p w14:paraId="27C446AE" w14:textId="77777777" w:rsidR="00777DAB" w:rsidRDefault="00777DAB" w:rsidP="00777DAB">
      <w:pPr>
        <w:rPr>
          <w:rFonts w:cs="Arial"/>
          <w:b/>
          <w:bCs/>
          <w:sz w:val="22"/>
          <w:szCs w:val="22"/>
        </w:rPr>
      </w:pPr>
    </w:p>
    <w:sectPr w:rsidR="00777DAB" w:rsidSect="00342D4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894" w:h="16834"/>
      <w:pgMar w:top="518" w:right="837" w:bottom="1362" w:left="1276" w:header="288" w:footer="3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22626" w14:textId="77777777" w:rsidR="00F63CEE" w:rsidRDefault="00F63CEE">
      <w:pPr>
        <w:spacing w:line="240" w:lineRule="auto"/>
      </w:pPr>
      <w:r>
        <w:separator/>
      </w:r>
    </w:p>
    <w:p w14:paraId="118E5C58" w14:textId="77777777" w:rsidR="00F63CEE" w:rsidRDefault="00F63CEE"/>
  </w:endnote>
  <w:endnote w:type="continuationSeparator" w:id="0">
    <w:p w14:paraId="53C9A47D" w14:textId="77777777" w:rsidR="00F63CEE" w:rsidRDefault="00F63CEE">
      <w:pPr>
        <w:spacing w:line="240" w:lineRule="auto"/>
      </w:pPr>
      <w:r>
        <w:continuationSeparator/>
      </w:r>
    </w:p>
    <w:p w14:paraId="79B82B1F" w14:textId="77777777" w:rsidR="00F63CEE" w:rsidRDefault="00F63C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576F5" w14:textId="77777777" w:rsidR="001249B5" w:rsidRDefault="001249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25F96" w14:textId="1F658775" w:rsidR="00677DE8" w:rsidRDefault="00677DE8" w:rsidP="00453527">
    <w:pPr>
      <w:widowControl w:val="0"/>
      <w:autoSpaceDE w:val="0"/>
      <w:spacing w:before="0" w:after="0"/>
      <w:jc w:val="center"/>
    </w:pPr>
    <w:r>
      <w:rPr>
        <w:rFonts w:cs="Arial"/>
        <w:b/>
        <w:szCs w:val="20"/>
        <w:lang w:val="en-US"/>
      </w:rPr>
      <w:t>Contact Details: </w:t>
    </w:r>
    <w:hyperlink r:id="rId1" w:history="1">
      <w:r>
        <w:rPr>
          <w:rFonts w:cs="Arial"/>
          <w:b/>
          <w:color w:val="083AA5"/>
          <w:szCs w:val="20"/>
          <w:u w:val="single" w:color="083AA5"/>
          <w:lang w:val="en-US"/>
        </w:rPr>
        <w:t>enquiries@gasgovernance.co.uk</w:t>
      </w:r>
    </w:hyperlink>
  </w:p>
  <w:p w14:paraId="58BC096E" w14:textId="787D0344" w:rsidR="0000619E" w:rsidRPr="00677DE8" w:rsidRDefault="00677DE8" w:rsidP="00453527">
    <w:pPr>
      <w:pStyle w:val="Footer"/>
      <w:spacing w:before="0" w:after="0"/>
      <w:jc w:val="center"/>
    </w:pPr>
    <w:r>
      <w:rPr>
        <w:rFonts w:cs="Arial"/>
        <w:b/>
        <w:szCs w:val="20"/>
        <w:lang w:val="en-US"/>
      </w:rPr>
      <w:t>Papers available at: </w:t>
    </w:r>
    <w:hyperlink r:id="rId2" w:history="1">
      <w:r w:rsidR="001249B5">
        <w:rPr>
          <w:rStyle w:val="Hyperlink"/>
          <w:rFonts w:cs="Arial"/>
          <w:b/>
          <w:szCs w:val="20"/>
          <w:lang w:val="en-US"/>
        </w:rPr>
        <w:t>www.gasgovernance.co.uk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C6425" w14:textId="77777777" w:rsidR="001249B5" w:rsidRDefault="00124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1A149" w14:textId="77777777" w:rsidR="00F63CEE" w:rsidRDefault="00F63CEE">
      <w:pPr>
        <w:spacing w:line="240" w:lineRule="auto"/>
      </w:pPr>
      <w:r>
        <w:separator/>
      </w:r>
    </w:p>
    <w:p w14:paraId="2B3554FF" w14:textId="77777777" w:rsidR="00F63CEE" w:rsidRDefault="00F63CEE"/>
  </w:footnote>
  <w:footnote w:type="continuationSeparator" w:id="0">
    <w:p w14:paraId="080BC836" w14:textId="77777777" w:rsidR="00F63CEE" w:rsidRDefault="00F63CEE">
      <w:pPr>
        <w:spacing w:line="240" w:lineRule="auto"/>
      </w:pPr>
      <w:r>
        <w:continuationSeparator/>
      </w:r>
    </w:p>
    <w:p w14:paraId="470C854D" w14:textId="77777777" w:rsidR="00F63CEE" w:rsidRDefault="00F63C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C445B" w14:textId="77777777" w:rsidR="001249B5" w:rsidRDefault="001249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A5988" w14:textId="00DDF3D9" w:rsidR="00553715" w:rsidRPr="000D651F" w:rsidRDefault="00DF796B" w:rsidP="000D6CC1">
    <w:pPr>
      <w:pStyle w:val="Header"/>
      <w:ind w:left="-709" w:right="-630"/>
      <w:rPr>
        <w:sz w:val="21"/>
        <w:szCs w:val="21"/>
      </w:rPr>
    </w:pPr>
    <w:r>
      <w:rPr>
        <w:noProof/>
        <w:sz w:val="16"/>
      </w:rPr>
      <w:drawing>
        <wp:inline distT="0" distB="0" distL="0" distR="0" wp14:anchorId="0278E868" wp14:editId="1D21AC86">
          <wp:extent cx="2057400" cy="274320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5E5D4" w14:textId="77777777" w:rsidR="001249B5" w:rsidRDefault="001249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A0C3282"/>
    <w:multiLevelType w:val="hybridMultilevel"/>
    <w:tmpl w:val="343A0958"/>
    <w:lvl w:ilvl="0" w:tplc="9DF441A8">
      <w:start w:val="1"/>
      <w:numFmt w:val="bullet"/>
      <w:pStyle w:val="ListContinue5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EEB211"/>
        <w:sz w:val="32"/>
      </w:rPr>
    </w:lvl>
    <w:lvl w:ilvl="1" w:tplc="23D04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6E80AE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8A4F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9855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231C2B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A6BA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A87C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16B464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D1A4F"/>
    <w:multiLevelType w:val="hybridMultilevel"/>
    <w:tmpl w:val="8606184E"/>
    <w:lvl w:ilvl="0" w:tplc="35520E32">
      <w:start w:val="1"/>
      <w:numFmt w:val="bullet"/>
      <w:pStyle w:val="ListContinue6"/>
      <w:lvlText w:val=""/>
      <w:lvlJc w:val="left"/>
      <w:pPr>
        <w:tabs>
          <w:tab w:val="num" w:pos="2968"/>
        </w:tabs>
        <w:ind w:left="2968" w:hanging="2835"/>
      </w:pPr>
      <w:rPr>
        <w:rFonts w:ascii="Symbol" w:hAnsi="Symbol" w:hint="default"/>
        <w:b w:val="0"/>
        <w:i w:val="0"/>
        <w:color w:val="00B274"/>
        <w:sz w:val="32"/>
      </w:rPr>
    </w:lvl>
    <w:lvl w:ilvl="1" w:tplc="E8D28288" w:tentative="1">
      <w:start w:val="1"/>
      <w:numFmt w:val="bullet"/>
      <w:lvlText w:val="o"/>
      <w:lvlJc w:val="left"/>
      <w:pPr>
        <w:tabs>
          <w:tab w:val="num" w:pos="2855"/>
        </w:tabs>
        <w:ind w:left="2855" w:hanging="360"/>
      </w:pPr>
      <w:rPr>
        <w:rFonts w:ascii="Courier New" w:hAnsi="Courier New" w:cs="Wingdings" w:hint="default"/>
      </w:rPr>
    </w:lvl>
    <w:lvl w:ilvl="2" w:tplc="1226A236" w:tentative="1">
      <w:start w:val="1"/>
      <w:numFmt w:val="bullet"/>
      <w:lvlText w:val=""/>
      <w:lvlJc w:val="left"/>
      <w:pPr>
        <w:tabs>
          <w:tab w:val="num" w:pos="3575"/>
        </w:tabs>
        <w:ind w:left="3575" w:hanging="360"/>
      </w:pPr>
      <w:rPr>
        <w:rFonts w:ascii="Wingdings" w:hAnsi="Wingdings" w:hint="default"/>
      </w:rPr>
    </w:lvl>
    <w:lvl w:ilvl="3" w:tplc="7F3EEBB8" w:tentative="1">
      <w:start w:val="1"/>
      <w:numFmt w:val="bullet"/>
      <w:lvlText w:val=""/>
      <w:lvlJc w:val="left"/>
      <w:pPr>
        <w:tabs>
          <w:tab w:val="num" w:pos="4295"/>
        </w:tabs>
        <w:ind w:left="4295" w:hanging="360"/>
      </w:pPr>
      <w:rPr>
        <w:rFonts w:ascii="Symbol" w:hAnsi="Symbol" w:hint="default"/>
      </w:rPr>
    </w:lvl>
    <w:lvl w:ilvl="4" w:tplc="BAE22870" w:tentative="1">
      <w:start w:val="1"/>
      <w:numFmt w:val="bullet"/>
      <w:lvlText w:val="o"/>
      <w:lvlJc w:val="left"/>
      <w:pPr>
        <w:tabs>
          <w:tab w:val="num" w:pos="5015"/>
        </w:tabs>
        <w:ind w:left="5015" w:hanging="360"/>
      </w:pPr>
      <w:rPr>
        <w:rFonts w:ascii="Courier New" w:hAnsi="Courier New" w:cs="Wingdings" w:hint="default"/>
      </w:rPr>
    </w:lvl>
    <w:lvl w:ilvl="5" w:tplc="9354A5D4" w:tentative="1">
      <w:start w:val="1"/>
      <w:numFmt w:val="bullet"/>
      <w:lvlText w:val=""/>
      <w:lvlJc w:val="left"/>
      <w:pPr>
        <w:tabs>
          <w:tab w:val="num" w:pos="5735"/>
        </w:tabs>
        <w:ind w:left="5735" w:hanging="360"/>
      </w:pPr>
      <w:rPr>
        <w:rFonts w:ascii="Wingdings" w:hAnsi="Wingdings" w:hint="default"/>
      </w:rPr>
    </w:lvl>
    <w:lvl w:ilvl="6" w:tplc="34B20C2A" w:tentative="1">
      <w:start w:val="1"/>
      <w:numFmt w:val="bullet"/>
      <w:lvlText w:val=""/>
      <w:lvlJc w:val="left"/>
      <w:pPr>
        <w:tabs>
          <w:tab w:val="num" w:pos="6455"/>
        </w:tabs>
        <w:ind w:left="6455" w:hanging="360"/>
      </w:pPr>
      <w:rPr>
        <w:rFonts w:ascii="Symbol" w:hAnsi="Symbol" w:hint="default"/>
      </w:rPr>
    </w:lvl>
    <w:lvl w:ilvl="7" w:tplc="FE5A870A" w:tentative="1">
      <w:start w:val="1"/>
      <w:numFmt w:val="bullet"/>
      <w:lvlText w:val="o"/>
      <w:lvlJc w:val="left"/>
      <w:pPr>
        <w:tabs>
          <w:tab w:val="num" w:pos="7175"/>
        </w:tabs>
        <w:ind w:left="7175" w:hanging="360"/>
      </w:pPr>
      <w:rPr>
        <w:rFonts w:ascii="Courier New" w:hAnsi="Courier New" w:cs="Wingdings" w:hint="default"/>
      </w:rPr>
    </w:lvl>
    <w:lvl w:ilvl="8" w:tplc="19B69DDC" w:tentative="1">
      <w:start w:val="1"/>
      <w:numFmt w:val="bullet"/>
      <w:lvlText w:val=""/>
      <w:lvlJc w:val="left"/>
      <w:pPr>
        <w:tabs>
          <w:tab w:val="num" w:pos="7895"/>
        </w:tabs>
        <w:ind w:left="7895" w:hanging="360"/>
      </w:pPr>
      <w:rPr>
        <w:rFonts w:ascii="Wingdings" w:hAnsi="Wingdings" w:hint="default"/>
      </w:rPr>
    </w:lvl>
  </w:abstractNum>
  <w:abstractNum w:abstractNumId="3" w15:restartNumberingAfterBreak="0">
    <w:nsid w:val="10937B24"/>
    <w:multiLevelType w:val="multilevel"/>
    <w:tmpl w:val="9CE8E32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</w:rPr>
    </w:lvl>
    <w:lvl w:ilvl="1">
      <w:start w:val="1"/>
      <w:numFmt w:val="decimal"/>
      <w:lvlText w:val="%1.%2."/>
      <w:lvlJc w:val="left"/>
      <w:pPr>
        <w:ind w:left="1284" w:hanging="432"/>
      </w:pPr>
      <w:rPr>
        <w:rFonts w:ascii="Arial" w:hAnsi="Arial" w:cs="Arial" w:hint="default"/>
        <w:b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A74B7E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D656FF6"/>
    <w:multiLevelType w:val="hybridMultilevel"/>
    <w:tmpl w:val="1DD0374A"/>
    <w:lvl w:ilvl="0" w:tplc="C0586B34">
      <w:start w:val="1"/>
      <w:numFmt w:val="bullet"/>
      <w:pStyle w:val="ListBullet4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EEB211"/>
        <w:sz w:val="32"/>
      </w:rPr>
    </w:lvl>
    <w:lvl w:ilvl="1" w:tplc="2BB2A47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C0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78F9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ECA0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7D78F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2FC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B07C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1152B5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02B91"/>
    <w:multiLevelType w:val="multilevel"/>
    <w:tmpl w:val="0C4062CE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1A94E18"/>
    <w:multiLevelType w:val="multilevel"/>
    <w:tmpl w:val="9CE8E32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</w:rPr>
    </w:lvl>
    <w:lvl w:ilvl="1">
      <w:start w:val="1"/>
      <w:numFmt w:val="decimal"/>
      <w:lvlText w:val="%1.%2."/>
      <w:lvlJc w:val="left"/>
      <w:pPr>
        <w:ind w:left="1284" w:hanging="432"/>
      </w:pPr>
      <w:rPr>
        <w:rFonts w:ascii="Arial" w:hAnsi="Arial" w:cs="Arial" w:hint="default"/>
        <w:b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3C54DF9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9" w15:restartNumberingAfterBreak="0">
    <w:nsid w:val="374C0BD4"/>
    <w:multiLevelType w:val="hybridMultilevel"/>
    <w:tmpl w:val="B9405604"/>
    <w:lvl w:ilvl="0" w:tplc="814CE6F2">
      <w:start w:val="1"/>
      <w:numFmt w:val="bullet"/>
      <w:pStyle w:val="ListBullet5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00B274"/>
        <w:sz w:val="32"/>
      </w:rPr>
    </w:lvl>
    <w:lvl w:ilvl="1" w:tplc="564054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12E05C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8C38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3E14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AD258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4881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C805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926E01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5215B"/>
    <w:multiLevelType w:val="hybridMultilevel"/>
    <w:tmpl w:val="FF96C85C"/>
    <w:lvl w:ilvl="0" w:tplc="4DD69928">
      <w:start w:val="1"/>
      <w:numFmt w:val="bullet"/>
      <w:pStyle w:val="ListContinue4"/>
      <w:lvlText w:val=""/>
      <w:lvlJc w:val="left"/>
      <w:pPr>
        <w:tabs>
          <w:tab w:val="num" w:pos="3967"/>
        </w:tabs>
        <w:ind w:left="3967" w:hanging="2835"/>
      </w:pPr>
      <w:rPr>
        <w:rFonts w:ascii="Symbol" w:hAnsi="Symbol" w:hint="default"/>
        <w:b w:val="0"/>
        <w:i w:val="0"/>
        <w:color w:val="B30838"/>
        <w:sz w:val="32"/>
      </w:rPr>
    </w:lvl>
    <w:lvl w:ilvl="1" w:tplc="2696A49E" w:tentative="1">
      <w:start w:val="1"/>
      <w:numFmt w:val="bullet"/>
      <w:lvlText w:val="o"/>
      <w:lvlJc w:val="left"/>
      <w:pPr>
        <w:tabs>
          <w:tab w:val="num" w:pos="2572"/>
        </w:tabs>
        <w:ind w:left="2572" w:hanging="360"/>
      </w:pPr>
      <w:rPr>
        <w:rFonts w:ascii="Courier New" w:hAnsi="Courier New" w:cs="Wingdings" w:hint="default"/>
      </w:rPr>
    </w:lvl>
    <w:lvl w:ilvl="2" w:tplc="F3664ED2" w:tentative="1">
      <w:start w:val="1"/>
      <w:numFmt w:val="bullet"/>
      <w:lvlText w:val=""/>
      <w:lvlJc w:val="left"/>
      <w:pPr>
        <w:tabs>
          <w:tab w:val="num" w:pos="3292"/>
        </w:tabs>
        <w:ind w:left="3292" w:hanging="360"/>
      </w:pPr>
      <w:rPr>
        <w:rFonts w:ascii="Wingdings" w:hAnsi="Wingdings" w:hint="default"/>
      </w:rPr>
    </w:lvl>
    <w:lvl w:ilvl="3" w:tplc="291EEC8C" w:tentative="1">
      <w:start w:val="1"/>
      <w:numFmt w:val="bullet"/>
      <w:lvlText w:val=""/>
      <w:lvlJc w:val="left"/>
      <w:pPr>
        <w:tabs>
          <w:tab w:val="num" w:pos="4012"/>
        </w:tabs>
        <w:ind w:left="4012" w:hanging="360"/>
      </w:pPr>
      <w:rPr>
        <w:rFonts w:ascii="Symbol" w:hAnsi="Symbol" w:hint="default"/>
      </w:rPr>
    </w:lvl>
    <w:lvl w:ilvl="4" w:tplc="7B062576" w:tentative="1">
      <w:start w:val="1"/>
      <w:numFmt w:val="bullet"/>
      <w:lvlText w:val="o"/>
      <w:lvlJc w:val="left"/>
      <w:pPr>
        <w:tabs>
          <w:tab w:val="num" w:pos="4732"/>
        </w:tabs>
        <w:ind w:left="4732" w:hanging="360"/>
      </w:pPr>
      <w:rPr>
        <w:rFonts w:ascii="Courier New" w:hAnsi="Courier New" w:cs="Wingdings" w:hint="default"/>
      </w:rPr>
    </w:lvl>
    <w:lvl w:ilvl="5" w:tplc="9612C70E" w:tentative="1">
      <w:start w:val="1"/>
      <w:numFmt w:val="bullet"/>
      <w:lvlText w:val=""/>
      <w:lvlJc w:val="left"/>
      <w:pPr>
        <w:tabs>
          <w:tab w:val="num" w:pos="5452"/>
        </w:tabs>
        <w:ind w:left="5452" w:hanging="360"/>
      </w:pPr>
      <w:rPr>
        <w:rFonts w:ascii="Wingdings" w:hAnsi="Wingdings" w:hint="default"/>
      </w:rPr>
    </w:lvl>
    <w:lvl w:ilvl="6" w:tplc="0F5C967C" w:tentative="1">
      <w:start w:val="1"/>
      <w:numFmt w:val="bullet"/>
      <w:lvlText w:val=""/>
      <w:lvlJc w:val="left"/>
      <w:pPr>
        <w:tabs>
          <w:tab w:val="num" w:pos="6172"/>
        </w:tabs>
        <w:ind w:left="6172" w:hanging="360"/>
      </w:pPr>
      <w:rPr>
        <w:rFonts w:ascii="Symbol" w:hAnsi="Symbol" w:hint="default"/>
      </w:rPr>
    </w:lvl>
    <w:lvl w:ilvl="7" w:tplc="921CBC4E" w:tentative="1">
      <w:start w:val="1"/>
      <w:numFmt w:val="bullet"/>
      <w:lvlText w:val="o"/>
      <w:lvlJc w:val="left"/>
      <w:pPr>
        <w:tabs>
          <w:tab w:val="num" w:pos="6892"/>
        </w:tabs>
        <w:ind w:left="6892" w:hanging="360"/>
      </w:pPr>
      <w:rPr>
        <w:rFonts w:ascii="Courier New" w:hAnsi="Courier New" w:cs="Wingdings" w:hint="default"/>
      </w:rPr>
    </w:lvl>
    <w:lvl w:ilvl="8" w:tplc="927E8ED6" w:tentative="1">
      <w:start w:val="1"/>
      <w:numFmt w:val="bullet"/>
      <w:lvlText w:val=""/>
      <w:lvlJc w:val="left"/>
      <w:pPr>
        <w:tabs>
          <w:tab w:val="num" w:pos="7612"/>
        </w:tabs>
        <w:ind w:left="7612" w:hanging="360"/>
      </w:pPr>
      <w:rPr>
        <w:rFonts w:ascii="Wingdings" w:hAnsi="Wingdings" w:hint="default"/>
      </w:rPr>
    </w:lvl>
  </w:abstractNum>
  <w:abstractNum w:abstractNumId="11" w15:restartNumberingAfterBreak="0">
    <w:nsid w:val="5E1B7C4A"/>
    <w:multiLevelType w:val="multilevel"/>
    <w:tmpl w:val="0B54E628"/>
    <w:lvl w:ilvl="0">
      <w:start w:val="1"/>
      <w:numFmt w:val="upperLetter"/>
      <w:pStyle w:val="ListNumber2"/>
      <w:lvlText w:val="%1"/>
      <w:lvlJc w:val="left"/>
      <w:pPr>
        <w:tabs>
          <w:tab w:val="num" w:pos="397"/>
        </w:tabs>
        <w:ind w:left="397" w:hanging="397"/>
      </w:pPr>
      <w:rPr>
        <w:rFonts w:ascii="Tahoma" w:hAnsi="Tahoma" w:hint="default"/>
        <w:b/>
        <w:i w:val="0"/>
        <w:color w:val="00B274"/>
        <w:sz w:val="24"/>
      </w:rPr>
    </w:lvl>
    <w:lvl w:ilvl="1">
      <w:start w:val="1"/>
      <w:numFmt w:val="lowerLetter"/>
      <w:lvlText w:val="%2"/>
      <w:lvlJc w:val="left"/>
      <w:pPr>
        <w:tabs>
          <w:tab w:val="num" w:pos="567"/>
        </w:tabs>
        <w:ind w:left="567" w:hanging="567"/>
      </w:pPr>
      <w:rPr>
        <w:rFonts w:ascii="Tahoma" w:hAnsi="Tahoma" w:hint="default"/>
        <w:b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EFB047E"/>
    <w:multiLevelType w:val="hybridMultilevel"/>
    <w:tmpl w:val="D80AB038"/>
    <w:lvl w:ilvl="0" w:tplc="A342973A">
      <w:start w:val="1"/>
      <w:numFmt w:val="bullet"/>
      <w:pStyle w:val="ListContinue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8576"/>
        <w:sz w:val="32"/>
      </w:rPr>
    </w:lvl>
    <w:lvl w:ilvl="1" w:tplc="395A82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641C16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54BE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D4CE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C85283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44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87B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A89265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11CD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637C59D8"/>
    <w:multiLevelType w:val="hybridMultilevel"/>
    <w:tmpl w:val="E0FE30C4"/>
    <w:lvl w:ilvl="0" w:tplc="72DAAB02">
      <w:start w:val="1"/>
      <w:numFmt w:val="bullet"/>
      <w:pStyle w:val="ListBullet3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B30838"/>
        <w:sz w:val="32"/>
      </w:rPr>
    </w:lvl>
    <w:lvl w:ilvl="1" w:tplc="118685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FCBC4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F68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383C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E9BA0D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E8E2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B42B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B360E8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4E47CD"/>
    <w:multiLevelType w:val="multilevel"/>
    <w:tmpl w:val="9CE8E32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</w:rPr>
    </w:lvl>
    <w:lvl w:ilvl="1">
      <w:start w:val="1"/>
      <w:numFmt w:val="decimal"/>
      <w:lvlText w:val="%1.%2."/>
      <w:lvlJc w:val="left"/>
      <w:pPr>
        <w:ind w:left="1284" w:hanging="432"/>
      </w:pPr>
      <w:rPr>
        <w:rFonts w:ascii="Arial" w:hAnsi="Arial" w:cs="Arial" w:hint="default"/>
        <w:b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4B7712E"/>
    <w:multiLevelType w:val="multilevel"/>
    <w:tmpl w:val="9CE8E32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</w:rPr>
    </w:lvl>
    <w:lvl w:ilvl="1">
      <w:start w:val="1"/>
      <w:numFmt w:val="decimal"/>
      <w:lvlText w:val="%1.%2."/>
      <w:lvlJc w:val="left"/>
      <w:pPr>
        <w:ind w:left="1284" w:hanging="432"/>
      </w:pPr>
      <w:rPr>
        <w:rFonts w:ascii="Arial" w:hAnsi="Arial" w:cs="Arial" w:hint="default"/>
        <w:b/>
        <w:i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6A86190"/>
    <w:multiLevelType w:val="multilevel"/>
    <w:tmpl w:val="B1A6CED0"/>
    <w:lvl w:ilvl="0">
      <w:start w:val="1"/>
      <w:numFmt w:val="bullet"/>
      <w:pStyle w:val="ListBullet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008DA8"/>
        <w:sz w:val="20"/>
      </w:rPr>
    </w:lvl>
    <w:lvl w:ilvl="1">
      <w:start w:val="1"/>
      <w:numFmt w:val="bullet"/>
      <w:pStyle w:val="TableList"/>
      <w:lvlText w:val=""/>
      <w:lvlJc w:val="left"/>
      <w:pPr>
        <w:tabs>
          <w:tab w:val="num" w:pos="454"/>
        </w:tabs>
        <w:ind w:left="454" w:hanging="341"/>
      </w:pPr>
      <w:rPr>
        <w:rFonts w:ascii="Symbol" w:hAnsi="Symbol" w:hint="default"/>
        <w:b w:val="0"/>
        <w:i w:val="0"/>
        <w:color w:val="008DA8"/>
        <w:sz w:val="20"/>
      </w:rPr>
    </w:lvl>
    <w:lvl w:ilvl="2">
      <w:start w:val="1"/>
      <w:numFmt w:val="bullet"/>
      <w:lvlText w:val=""/>
      <w:lvlJc w:val="left"/>
      <w:pPr>
        <w:tabs>
          <w:tab w:val="num" w:pos="737"/>
        </w:tabs>
        <w:ind w:left="737" w:hanging="283"/>
      </w:pPr>
      <w:rPr>
        <w:rFonts w:ascii="Symbol" w:hAnsi="Symbol" w:hint="default"/>
        <w:b w:val="0"/>
        <w:i w:val="0"/>
        <w:color w:val="008DA8"/>
        <w:sz w:val="20"/>
      </w:rPr>
    </w:lvl>
    <w:lvl w:ilvl="3">
      <w:start w:val="1"/>
      <w:numFmt w:val="bullet"/>
      <w:lvlText w:val=""/>
      <w:lvlJc w:val="left"/>
      <w:pPr>
        <w:tabs>
          <w:tab w:val="num" w:pos="1191"/>
        </w:tabs>
        <w:ind w:left="1191" w:hanging="454"/>
      </w:pPr>
      <w:rPr>
        <w:rFonts w:ascii="Symbol" w:hAnsi="Symbol" w:hint="default"/>
        <w:b w:val="0"/>
        <w:i w:val="0"/>
        <w:color w:val="008DA8"/>
        <w:sz w:val="20"/>
      </w:rPr>
    </w:lvl>
    <w:lvl w:ilvl="4">
      <w:start w:val="1"/>
      <w:numFmt w:val="bullet"/>
      <w:lvlText w:val=""/>
      <w:lvlJc w:val="left"/>
      <w:pPr>
        <w:tabs>
          <w:tab w:val="num" w:pos="3119"/>
        </w:tabs>
        <w:ind w:left="3119" w:hanging="964"/>
      </w:pPr>
      <w:rPr>
        <w:rFonts w:ascii="Symbol" w:hAnsi="Symbol" w:hint="default"/>
        <w:b w:val="0"/>
        <w:i w:val="0"/>
        <w:color w:val="008DA8"/>
        <w:sz w:val="20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1134"/>
      </w:pPr>
      <w:rPr>
        <w:rFonts w:ascii="Symbol" w:hAnsi="Symbol" w:hint="default"/>
        <w:b w:val="0"/>
        <w:i w:val="0"/>
        <w:color w:val="008DA8"/>
        <w:sz w:val="20"/>
      </w:rPr>
    </w:lvl>
    <w:lvl w:ilvl="6">
      <w:start w:val="1"/>
      <w:numFmt w:val="bullet"/>
      <w:lvlText w:val=""/>
      <w:lvlJc w:val="left"/>
      <w:pPr>
        <w:tabs>
          <w:tab w:val="num" w:pos="5557"/>
        </w:tabs>
        <w:ind w:left="5557" w:hanging="1304"/>
      </w:pPr>
      <w:rPr>
        <w:rFonts w:ascii="Symbol" w:hAnsi="Symbol" w:hint="default"/>
        <w:b w:val="0"/>
        <w:i w:val="0"/>
        <w:color w:val="008DA8"/>
        <w:sz w:val="20"/>
      </w:rPr>
    </w:lvl>
    <w:lvl w:ilvl="7">
      <w:start w:val="1"/>
      <w:numFmt w:val="bullet"/>
      <w:lvlText w:val=""/>
      <w:lvlJc w:val="left"/>
      <w:pPr>
        <w:tabs>
          <w:tab w:val="num" w:pos="4706"/>
        </w:tabs>
        <w:ind w:left="4706" w:hanging="1077"/>
      </w:pPr>
      <w:rPr>
        <w:rFonts w:ascii="Symbol" w:hAnsi="Symbol" w:hint="default"/>
        <w:b w:val="0"/>
        <w:i w:val="0"/>
        <w:color w:val="008DA8"/>
        <w:sz w:val="20"/>
      </w:rPr>
    </w:lvl>
    <w:lvl w:ilvl="8">
      <w:start w:val="1"/>
      <w:numFmt w:val="bullet"/>
      <w:lvlText w:val=""/>
      <w:lvlJc w:val="left"/>
      <w:pPr>
        <w:tabs>
          <w:tab w:val="num" w:pos="7144"/>
        </w:tabs>
        <w:ind w:left="7144" w:hanging="1587"/>
      </w:pPr>
      <w:rPr>
        <w:rFonts w:ascii="Symbol" w:hAnsi="Symbol" w:hint="default"/>
        <w:b w:val="0"/>
        <w:i w:val="0"/>
        <w:color w:val="008DA8"/>
        <w:sz w:val="20"/>
      </w:rPr>
    </w:lvl>
  </w:abstractNum>
  <w:num w:numId="1" w16cid:durableId="1986465099">
    <w:abstractNumId w:val="17"/>
  </w:num>
  <w:num w:numId="2" w16cid:durableId="1702972197">
    <w:abstractNumId w:val="13"/>
  </w:num>
  <w:num w:numId="3" w16cid:durableId="1654067456">
    <w:abstractNumId w:val="6"/>
  </w:num>
  <w:num w:numId="4" w16cid:durableId="2030791195">
    <w:abstractNumId w:val="8"/>
  </w:num>
  <w:num w:numId="5" w16cid:durableId="869492345">
    <w:abstractNumId w:val="4"/>
  </w:num>
  <w:num w:numId="6" w16cid:durableId="1454402349">
    <w:abstractNumId w:val="14"/>
  </w:num>
  <w:num w:numId="7" w16cid:durableId="1653211978">
    <w:abstractNumId w:val="9"/>
  </w:num>
  <w:num w:numId="8" w16cid:durableId="1204515194">
    <w:abstractNumId w:val="5"/>
  </w:num>
  <w:num w:numId="9" w16cid:durableId="203711299">
    <w:abstractNumId w:val="12"/>
  </w:num>
  <w:num w:numId="10" w16cid:durableId="267128608">
    <w:abstractNumId w:val="10"/>
  </w:num>
  <w:num w:numId="11" w16cid:durableId="1785421644">
    <w:abstractNumId w:val="2"/>
  </w:num>
  <w:num w:numId="12" w16cid:durableId="2124153952">
    <w:abstractNumId w:val="1"/>
  </w:num>
  <w:num w:numId="13" w16cid:durableId="83765318">
    <w:abstractNumId w:val="11"/>
  </w:num>
  <w:num w:numId="14" w16cid:durableId="326441522">
    <w:abstractNumId w:val="0"/>
  </w:num>
  <w:num w:numId="15" w16cid:durableId="1652633323">
    <w:abstractNumId w:val="7"/>
  </w:num>
  <w:num w:numId="16" w16cid:durableId="1241210300">
    <w:abstractNumId w:val="15"/>
  </w:num>
  <w:num w:numId="17" w16cid:durableId="1066805713">
    <w:abstractNumId w:val="3"/>
  </w:num>
  <w:num w:numId="18" w16cid:durableId="1867207864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rawingGridHorizontalSpacing w:val="1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DcyMDA0tbAwMTVX0lEKTi0uzszPAykwrAUAJPVr/iwAAAA="/>
  </w:docVars>
  <w:rsids>
    <w:rsidRoot w:val="00731B99"/>
    <w:rsid w:val="0000132F"/>
    <w:rsid w:val="000022B7"/>
    <w:rsid w:val="00003462"/>
    <w:rsid w:val="00004135"/>
    <w:rsid w:val="00004426"/>
    <w:rsid w:val="00004A78"/>
    <w:rsid w:val="00005C2A"/>
    <w:rsid w:val="00006022"/>
    <w:rsid w:val="0000619E"/>
    <w:rsid w:val="0001312A"/>
    <w:rsid w:val="000131BB"/>
    <w:rsid w:val="000131C0"/>
    <w:rsid w:val="00014A06"/>
    <w:rsid w:val="000165EE"/>
    <w:rsid w:val="00016663"/>
    <w:rsid w:val="00017F43"/>
    <w:rsid w:val="0002105D"/>
    <w:rsid w:val="00021E27"/>
    <w:rsid w:val="000227CD"/>
    <w:rsid w:val="0002309B"/>
    <w:rsid w:val="00026045"/>
    <w:rsid w:val="00026A6A"/>
    <w:rsid w:val="00027D64"/>
    <w:rsid w:val="00027D68"/>
    <w:rsid w:val="00032014"/>
    <w:rsid w:val="00033026"/>
    <w:rsid w:val="00033343"/>
    <w:rsid w:val="00033865"/>
    <w:rsid w:val="000363FA"/>
    <w:rsid w:val="00036568"/>
    <w:rsid w:val="000371A5"/>
    <w:rsid w:val="00037D5A"/>
    <w:rsid w:val="00041A17"/>
    <w:rsid w:val="00041D10"/>
    <w:rsid w:val="000427B0"/>
    <w:rsid w:val="00045F75"/>
    <w:rsid w:val="00047B95"/>
    <w:rsid w:val="0005243D"/>
    <w:rsid w:val="0005299E"/>
    <w:rsid w:val="000546C7"/>
    <w:rsid w:val="00055793"/>
    <w:rsid w:val="0005617C"/>
    <w:rsid w:val="000561DC"/>
    <w:rsid w:val="00056547"/>
    <w:rsid w:val="0005786C"/>
    <w:rsid w:val="00057C9D"/>
    <w:rsid w:val="0006007F"/>
    <w:rsid w:val="00061748"/>
    <w:rsid w:val="00062E0D"/>
    <w:rsid w:val="00062E21"/>
    <w:rsid w:val="00063A52"/>
    <w:rsid w:val="00070F63"/>
    <w:rsid w:val="000732ED"/>
    <w:rsid w:val="00074435"/>
    <w:rsid w:val="00075435"/>
    <w:rsid w:val="00077FCB"/>
    <w:rsid w:val="00082674"/>
    <w:rsid w:val="00082F1D"/>
    <w:rsid w:val="00084725"/>
    <w:rsid w:val="00084C90"/>
    <w:rsid w:val="000865AC"/>
    <w:rsid w:val="00086972"/>
    <w:rsid w:val="00092D84"/>
    <w:rsid w:val="0009460F"/>
    <w:rsid w:val="0009623E"/>
    <w:rsid w:val="00096C4E"/>
    <w:rsid w:val="000A08E0"/>
    <w:rsid w:val="000A3046"/>
    <w:rsid w:val="000A36A8"/>
    <w:rsid w:val="000A6022"/>
    <w:rsid w:val="000B007D"/>
    <w:rsid w:val="000B2E3D"/>
    <w:rsid w:val="000B5CFC"/>
    <w:rsid w:val="000B5D6C"/>
    <w:rsid w:val="000B692A"/>
    <w:rsid w:val="000B746F"/>
    <w:rsid w:val="000C1543"/>
    <w:rsid w:val="000C300A"/>
    <w:rsid w:val="000C3B9F"/>
    <w:rsid w:val="000C4337"/>
    <w:rsid w:val="000C43AB"/>
    <w:rsid w:val="000D1851"/>
    <w:rsid w:val="000D1ECA"/>
    <w:rsid w:val="000D2D4A"/>
    <w:rsid w:val="000D3719"/>
    <w:rsid w:val="000D5720"/>
    <w:rsid w:val="000D651F"/>
    <w:rsid w:val="000D677D"/>
    <w:rsid w:val="000D6CC1"/>
    <w:rsid w:val="000E0100"/>
    <w:rsid w:val="000E034A"/>
    <w:rsid w:val="000E0900"/>
    <w:rsid w:val="000E2E48"/>
    <w:rsid w:val="000E31EE"/>
    <w:rsid w:val="000E3F5B"/>
    <w:rsid w:val="000E4727"/>
    <w:rsid w:val="000E4B0D"/>
    <w:rsid w:val="000E76BF"/>
    <w:rsid w:val="000E7802"/>
    <w:rsid w:val="000E78F5"/>
    <w:rsid w:val="000F09CA"/>
    <w:rsid w:val="000F2453"/>
    <w:rsid w:val="000F367D"/>
    <w:rsid w:val="000F3917"/>
    <w:rsid w:val="000F79BE"/>
    <w:rsid w:val="0010032B"/>
    <w:rsid w:val="00101321"/>
    <w:rsid w:val="00101AC5"/>
    <w:rsid w:val="00101DBD"/>
    <w:rsid w:val="00104E12"/>
    <w:rsid w:val="001060C1"/>
    <w:rsid w:val="00106629"/>
    <w:rsid w:val="0011111F"/>
    <w:rsid w:val="00111F27"/>
    <w:rsid w:val="00112301"/>
    <w:rsid w:val="00112BC0"/>
    <w:rsid w:val="00112F45"/>
    <w:rsid w:val="001152A0"/>
    <w:rsid w:val="0011694E"/>
    <w:rsid w:val="00116CF2"/>
    <w:rsid w:val="00116E9B"/>
    <w:rsid w:val="00116EB7"/>
    <w:rsid w:val="00117763"/>
    <w:rsid w:val="00120431"/>
    <w:rsid w:val="0012122F"/>
    <w:rsid w:val="001216C5"/>
    <w:rsid w:val="0012496E"/>
    <w:rsid w:val="001249B5"/>
    <w:rsid w:val="0013083B"/>
    <w:rsid w:val="00130CAC"/>
    <w:rsid w:val="00133182"/>
    <w:rsid w:val="00133332"/>
    <w:rsid w:val="001345D1"/>
    <w:rsid w:val="0013524E"/>
    <w:rsid w:val="00135C5F"/>
    <w:rsid w:val="0013693E"/>
    <w:rsid w:val="0014220F"/>
    <w:rsid w:val="00143041"/>
    <w:rsid w:val="0014327C"/>
    <w:rsid w:val="001445A0"/>
    <w:rsid w:val="001451F4"/>
    <w:rsid w:val="00147684"/>
    <w:rsid w:val="001505F7"/>
    <w:rsid w:val="00150AE6"/>
    <w:rsid w:val="00150FFF"/>
    <w:rsid w:val="00153B91"/>
    <w:rsid w:val="00155CF9"/>
    <w:rsid w:val="0015686E"/>
    <w:rsid w:val="0015776D"/>
    <w:rsid w:val="00157922"/>
    <w:rsid w:val="00160497"/>
    <w:rsid w:val="00162ED9"/>
    <w:rsid w:val="001630B2"/>
    <w:rsid w:val="00164E2E"/>
    <w:rsid w:val="00164E30"/>
    <w:rsid w:val="00165157"/>
    <w:rsid w:val="001703AA"/>
    <w:rsid w:val="001733BE"/>
    <w:rsid w:val="00173ED7"/>
    <w:rsid w:val="00173FCF"/>
    <w:rsid w:val="00174C6C"/>
    <w:rsid w:val="00174D21"/>
    <w:rsid w:val="00176E02"/>
    <w:rsid w:val="00177DBF"/>
    <w:rsid w:val="00182434"/>
    <w:rsid w:val="00182A0C"/>
    <w:rsid w:val="001834DE"/>
    <w:rsid w:val="0018496D"/>
    <w:rsid w:val="00184E25"/>
    <w:rsid w:val="001856D9"/>
    <w:rsid w:val="0018581B"/>
    <w:rsid w:val="00186128"/>
    <w:rsid w:val="00187E2F"/>
    <w:rsid w:val="00190ABC"/>
    <w:rsid w:val="001937A0"/>
    <w:rsid w:val="00193F47"/>
    <w:rsid w:val="0019451F"/>
    <w:rsid w:val="00194D91"/>
    <w:rsid w:val="001951FC"/>
    <w:rsid w:val="00196FF1"/>
    <w:rsid w:val="00197A37"/>
    <w:rsid w:val="001A080B"/>
    <w:rsid w:val="001A36BF"/>
    <w:rsid w:val="001A4631"/>
    <w:rsid w:val="001A48CA"/>
    <w:rsid w:val="001A5839"/>
    <w:rsid w:val="001A6F74"/>
    <w:rsid w:val="001B2D7A"/>
    <w:rsid w:val="001B41A4"/>
    <w:rsid w:val="001B4737"/>
    <w:rsid w:val="001B5B21"/>
    <w:rsid w:val="001B6987"/>
    <w:rsid w:val="001B6BEA"/>
    <w:rsid w:val="001B7316"/>
    <w:rsid w:val="001B735B"/>
    <w:rsid w:val="001C01D5"/>
    <w:rsid w:val="001C0AAE"/>
    <w:rsid w:val="001C0C6E"/>
    <w:rsid w:val="001C1CD8"/>
    <w:rsid w:val="001C207A"/>
    <w:rsid w:val="001C33A9"/>
    <w:rsid w:val="001C665E"/>
    <w:rsid w:val="001D0B92"/>
    <w:rsid w:val="001D3EFD"/>
    <w:rsid w:val="001D5C1B"/>
    <w:rsid w:val="001D7BC7"/>
    <w:rsid w:val="001D7EC5"/>
    <w:rsid w:val="001E32D7"/>
    <w:rsid w:val="001E434D"/>
    <w:rsid w:val="001E4DD1"/>
    <w:rsid w:val="001E5D9F"/>
    <w:rsid w:val="001E6DCF"/>
    <w:rsid w:val="001F0629"/>
    <w:rsid w:val="001F2F1A"/>
    <w:rsid w:val="001F36FC"/>
    <w:rsid w:val="001F3812"/>
    <w:rsid w:val="001F3A8F"/>
    <w:rsid w:val="001F4D5F"/>
    <w:rsid w:val="001F4DA0"/>
    <w:rsid w:val="001F6DA9"/>
    <w:rsid w:val="001F7908"/>
    <w:rsid w:val="001F7D0E"/>
    <w:rsid w:val="001F7FE7"/>
    <w:rsid w:val="0020027D"/>
    <w:rsid w:val="00200C3E"/>
    <w:rsid w:val="002011EE"/>
    <w:rsid w:val="00202D0C"/>
    <w:rsid w:val="002036BB"/>
    <w:rsid w:val="002037A4"/>
    <w:rsid w:val="002044D5"/>
    <w:rsid w:val="002047E2"/>
    <w:rsid w:val="00205E60"/>
    <w:rsid w:val="00207B27"/>
    <w:rsid w:val="00207CFA"/>
    <w:rsid w:val="002112ED"/>
    <w:rsid w:val="002126D4"/>
    <w:rsid w:val="00212BF5"/>
    <w:rsid w:val="00213564"/>
    <w:rsid w:val="0021418F"/>
    <w:rsid w:val="002148B6"/>
    <w:rsid w:val="00215877"/>
    <w:rsid w:val="002161A4"/>
    <w:rsid w:val="002174D7"/>
    <w:rsid w:val="002174E7"/>
    <w:rsid w:val="00217784"/>
    <w:rsid w:val="00220113"/>
    <w:rsid w:val="00221509"/>
    <w:rsid w:val="00221C98"/>
    <w:rsid w:val="00225F2B"/>
    <w:rsid w:val="00226CD0"/>
    <w:rsid w:val="002272EF"/>
    <w:rsid w:val="00230893"/>
    <w:rsid w:val="00231731"/>
    <w:rsid w:val="002345C7"/>
    <w:rsid w:val="002362FE"/>
    <w:rsid w:val="00236DCB"/>
    <w:rsid w:val="00237C4E"/>
    <w:rsid w:val="0024000A"/>
    <w:rsid w:val="002426A7"/>
    <w:rsid w:val="0024329D"/>
    <w:rsid w:val="00245B09"/>
    <w:rsid w:val="002464B2"/>
    <w:rsid w:val="0024720F"/>
    <w:rsid w:val="00250815"/>
    <w:rsid w:val="00251679"/>
    <w:rsid w:val="00251F86"/>
    <w:rsid w:val="00256075"/>
    <w:rsid w:val="00256566"/>
    <w:rsid w:val="00256A60"/>
    <w:rsid w:val="00260BAE"/>
    <w:rsid w:val="00260C2C"/>
    <w:rsid w:val="002612FD"/>
    <w:rsid w:val="0026182E"/>
    <w:rsid w:val="00261C3F"/>
    <w:rsid w:val="00261CE8"/>
    <w:rsid w:val="00261FAB"/>
    <w:rsid w:val="00263600"/>
    <w:rsid w:val="002655F3"/>
    <w:rsid w:val="00266BC0"/>
    <w:rsid w:val="00267086"/>
    <w:rsid w:val="002703BC"/>
    <w:rsid w:val="00272979"/>
    <w:rsid w:val="00273DB5"/>
    <w:rsid w:val="00273F83"/>
    <w:rsid w:val="0027572F"/>
    <w:rsid w:val="002758A6"/>
    <w:rsid w:val="0027682A"/>
    <w:rsid w:val="00281CF1"/>
    <w:rsid w:val="00281F45"/>
    <w:rsid w:val="00285094"/>
    <w:rsid w:val="00286CBD"/>
    <w:rsid w:val="00287BC1"/>
    <w:rsid w:val="00290F86"/>
    <w:rsid w:val="00291083"/>
    <w:rsid w:val="00292404"/>
    <w:rsid w:val="002930EB"/>
    <w:rsid w:val="00293C71"/>
    <w:rsid w:val="002966A9"/>
    <w:rsid w:val="002A0FE6"/>
    <w:rsid w:val="002A12AD"/>
    <w:rsid w:val="002A369F"/>
    <w:rsid w:val="002A4663"/>
    <w:rsid w:val="002A47A9"/>
    <w:rsid w:val="002A4AA4"/>
    <w:rsid w:val="002A52AA"/>
    <w:rsid w:val="002A6219"/>
    <w:rsid w:val="002B043F"/>
    <w:rsid w:val="002B4393"/>
    <w:rsid w:val="002B6671"/>
    <w:rsid w:val="002B68DB"/>
    <w:rsid w:val="002C01EF"/>
    <w:rsid w:val="002C0DDB"/>
    <w:rsid w:val="002C1553"/>
    <w:rsid w:val="002C1C39"/>
    <w:rsid w:val="002C2AF0"/>
    <w:rsid w:val="002C4C65"/>
    <w:rsid w:val="002C5041"/>
    <w:rsid w:val="002C763D"/>
    <w:rsid w:val="002D25F9"/>
    <w:rsid w:val="002D28A9"/>
    <w:rsid w:val="002D30E5"/>
    <w:rsid w:val="002D4AED"/>
    <w:rsid w:val="002D5DFC"/>
    <w:rsid w:val="002D6272"/>
    <w:rsid w:val="002E11E0"/>
    <w:rsid w:val="002E2ECA"/>
    <w:rsid w:val="002E4077"/>
    <w:rsid w:val="002E6A1E"/>
    <w:rsid w:val="002E6CE9"/>
    <w:rsid w:val="002E7709"/>
    <w:rsid w:val="002F0224"/>
    <w:rsid w:val="002F084F"/>
    <w:rsid w:val="002F13B8"/>
    <w:rsid w:val="002F2E4C"/>
    <w:rsid w:val="002F357D"/>
    <w:rsid w:val="002F40F9"/>
    <w:rsid w:val="002F5EF5"/>
    <w:rsid w:val="002F618A"/>
    <w:rsid w:val="002F6CD0"/>
    <w:rsid w:val="003008A6"/>
    <w:rsid w:val="003013E7"/>
    <w:rsid w:val="00301BB8"/>
    <w:rsid w:val="00301DAF"/>
    <w:rsid w:val="003020A2"/>
    <w:rsid w:val="00302F67"/>
    <w:rsid w:val="0030347F"/>
    <w:rsid w:val="00303BB8"/>
    <w:rsid w:val="00305AC5"/>
    <w:rsid w:val="00306BF5"/>
    <w:rsid w:val="00312D39"/>
    <w:rsid w:val="00313E9E"/>
    <w:rsid w:val="00313EDF"/>
    <w:rsid w:val="00313FE4"/>
    <w:rsid w:val="003141E8"/>
    <w:rsid w:val="00315CFF"/>
    <w:rsid w:val="00316676"/>
    <w:rsid w:val="00320457"/>
    <w:rsid w:val="003221E9"/>
    <w:rsid w:val="003226FE"/>
    <w:rsid w:val="00322CC7"/>
    <w:rsid w:val="003241A3"/>
    <w:rsid w:val="003248D1"/>
    <w:rsid w:val="0032794D"/>
    <w:rsid w:val="00327C9A"/>
    <w:rsid w:val="0033097B"/>
    <w:rsid w:val="00332FE3"/>
    <w:rsid w:val="0033482B"/>
    <w:rsid w:val="00336821"/>
    <w:rsid w:val="003374BF"/>
    <w:rsid w:val="00337E96"/>
    <w:rsid w:val="003405C6"/>
    <w:rsid w:val="00341CAD"/>
    <w:rsid w:val="00342D41"/>
    <w:rsid w:val="00342D5A"/>
    <w:rsid w:val="0034445E"/>
    <w:rsid w:val="00344FDC"/>
    <w:rsid w:val="0034552C"/>
    <w:rsid w:val="003461E2"/>
    <w:rsid w:val="00347D6A"/>
    <w:rsid w:val="00350A79"/>
    <w:rsid w:val="00351769"/>
    <w:rsid w:val="00351960"/>
    <w:rsid w:val="00352A27"/>
    <w:rsid w:val="00352DB8"/>
    <w:rsid w:val="0035487C"/>
    <w:rsid w:val="00354A1C"/>
    <w:rsid w:val="003557B1"/>
    <w:rsid w:val="00356EC7"/>
    <w:rsid w:val="00357570"/>
    <w:rsid w:val="00362030"/>
    <w:rsid w:val="0036260C"/>
    <w:rsid w:val="00363FE9"/>
    <w:rsid w:val="00364B33"/>
    <w:rsid w:val="00365109"/>
    <w:rsid w:val="00367F60"/>
    <w:rsid w:val="0037034E"/>
    <w:rsid w:val="003711F3"/>
    <w:rsid w:val="00372238"/>
    <w:rsid w:val="0037580E"/>
    <w:rsid w:val="00377752"/>
    <w:rsid w:val="0038000B"/>
    <w:rsid w:val="00380C64"/>
    <w:rsid w:val="00381EB7"/>
    <w:rsid w:val="00381F19"/>
    <w:rsid w:val="00382814"/>
    <w:rsid w:val="003832DA"/>
    <w:rsid w:val="00385C15"/>
    <w:rsid w:val="00385F5E"/>
    <w:rsid w:val="0038607E"/>
    <w:rsid w:val="00386096"/>
    <w:rsid w:val="00386B93"/>
    <w:rsid w:val="00390D19"/>
    <w:rsid w:val="00390D7B"/>
    <w:rsid w:val="003920ED"/>
    <w:rsid w:val="00393E04"/>
    <w:rsid w:val="00393E38"/>
    <w:rsid w:val="0039422D"/>
    <w:rsid w:val="0039453B"/>
    <w:rsid w:val="00395162"/>
    <w:rsid w:val="00397022"/>
    <w:rsid w:val="003971AB"/>
    <w:rsid w:val="003A016A"/>
    <w:rsid w:val="003A2AA8"/>
    <w:rsid w:val="003A2BCC"/>
    <w:rsid w:val="003A41F6"/>
    <w:rsid w:val="003A43BB"/>
    <w:rsid w:val="003A4FC7"/>
    <w:rsid w:val="003A5C76"/>
    <w:rsid w:val="003A6CCA"/>
    <w:rsid w:val="003B0780"/>
    <w:rsid w:val="003B07A5"/>
    <w:rsid w:val="003B0B21"/>
    <w:rsid w:val="003B1A71"/>
    <w:rsid w:val="003B4359"/>
    <w:rsid w:val="003B44D0"/>
    <w:rsid w:val="003B574E"/>
    <w:rsid w:val="003B5816"/>
    <w:rsid w:val="003B59DC"/>
    <w:rsid w:val="003B7056"/>
    <w:rsid w:val="003C109D"/>
    <w:rsid w:val="003C15C8"/>
    <w:rsid w:val="003C1BBC"/>
    <w:rsid w:val="003C1E4D"/>
    <w:rsid w:val="003C1F2D"/>
    <w:rsid w:val="003C22DF"/>
    <w:rsid w:val="003C2AB7"/>
    <w:rsid w:val="003C2E56"/>
    <w:rsid w:val="003C457B"/>
    <w:rsid w:val="003C4E4C"/>
    <w:rsid w:val="003C6AB2"/>
    <w:rsid w:val="003C6D82"/>
    <w:rsid w:val="003C7430"/>
    <w:rsid w:val="003D0281"/>
    <w:rsid w:val="003D1C76"/>
    <w:rsid w:val="003D20DF"/>
    <w:rsid w:val="003D38C6"/>
    <w:rsid w:val="003D3D0F"/>
    <w:rsid w:val="003D41D8"/>
    <w:rsid w:val="003D44F3"/>
    <w:rsid w:val="003D4D57"/>
    <w:rsid w:val="003D55D1"/>
    <w:rsid w:val="003D5877"/>
    <w:rsid w:val="003D6504"/>
    <w:rsid w:val="003D689D"/>
    <w:rsid w:val="003D786A"/>
    <w:rsid w:val="003E0407"/>
    <w:rsid w:val="003E0757"/>
    <w:rsid w:val="003E0B53"/>
    <w:rsid w:val="003E16D8"/>
    <w:rsid w:val="003E1B16"/>
    <w:rsid w:val="003E1FCE"/>
    <w:rsid w:val="003E21FD"/>
    <w:rsid w:val="003E221A"/>
    <w:rsid w:val="003E2496"/>
    <w:rsid w:val="003E35DB"/>
    <w:rsid w:val="003E608C"/>
    <w:rsid w:val="003F030F"/>
    <w:rsid w:val="003F0B70"/>
    <w:rsid w:val="003F2A86"/>
    <w:rsid w:val="003F2C64"/>
    <w:rsid w:val="003F7B2C"/>
    <w:rsid w:val="004028D5"/>
    <w:rsid w:val="00403678"/>
    <w:rsid w:val="004045E4"/>
    <w:rsid w:val="0040541A"/>
    <w:rsid w:val="004110E9"/>
    <w:rsid w:val="00413790"/>
    <w:rsid w:val="00416FC8"/>
    <w:rsid w:val="00417D78"/>
    <w:rsid w:val="00420FB8"/>
    <w:rsid w:val="004218A7"/>
    <w:rsid w:val="00421B40"/>
    <w:rsid w:val="00422258"/>
    <w:rsid w:val="0042584E"/>
    <w:rsid w:val="00426D4F"/>
    <w:rsid w:val="00426FD6"/>
    <w:rsid w:val="00430AB0"/>
    <w:rsid w:val="00430E90"/>
    <w:rsid w:val="00431B01"/>
    <w:rsid w:val="00432081"/>
    <w:rsid w:val="00432932"/>
    <w:rsid w:val="00432C5A"/>
    <w:rsid w:val="004334A6"/>
    <w:rsid w:val="00433909"/>
    <w:rsid w:val="00433CFE"/>
    <w:rsid w:val="00435C42"/>
    <w:rsid w:val="00435CF2"/>
    <w:rsid w:val="00436AEA"/>
    <w:rsid w:val="00437670"/>
    <w:rsid w:val="00437FF4"/>
    <w:rsid w:val="00441E35"/>
    <w:rsid w:val="004428DE"/>
    <w:rsid w:val="004430D9"/>
    <w:rsid w:val="004436D8"/>
    <w:rsid w:val="00446636"/>
    <w:rsid w:val="00447064"/>
    <w:rsid w:val="004475E5"/>
    <w:rsid w:val="00450385"/>
    <w:rsid w:val="00450458"/>
    <w:rsid w:val="004504EA"/>
    <w:rsid w:val="0045085B"/>
    <w:rsid w:val="00450CEA"/>
    <w:rsid w:val="00453527"/>
    <w:rsid w:val="00454E9C"/>
    <w:rsid w:val="004570AC"/>
    <w:rsid w:val="00457242"/>
    <w:rsid w:val="004572DA"/>
    <w:rsid w:val="004579CF"/>
    <w:rsid w:val="0046001A"/>
    <w:rsid w:val="00461C2F"/>
    <w:rsid w:val="00463EF6"/>
    <w:rsid w:val="004654ED"/>
    <w:rsid w:val="00465988"/>
    <w:rsid w:val="00467EEE"/>
    <w:rsid w:val="00470DE1"/>
    <w:rsid w:val="00472E12"/>
    <w:rsid w:val="00472FC6"/>
    <w:rsid w:val="00473B9D"/>
    <w:rsid w:val="00475606"/>
    <w:rsid w:val="004771E3"/>
    <w:rsid w:val="00477A7A"/>
    <w:rsid w:val="00477C0B"/>
    <w:rsid w:val="00481A75"/>
    <w:rsid w:val="00481AF8"/>
    <w:rsid w:val="0048369F"/>
    <w:rsid w:val="00484D85"/>
    <w:rsid w:val="00484F97"/>
    <w:rsid w:val="004850BD"/>
    <w:rsid w:val="0048567C"/>
    <w:rsid w:val="0048657A"/>
    <w:rsid w:val="004903A9"/>
    <w:rsid w:val="00490A91"/>
    <w:rsid w:val="0049441C"/>
    <w:rsid w:val="00494C16"/>
    <w:rsid w:val="0049589D"/>
    <w:rsid w:val="004958FC"/>
    <w:rsid w:val="004972A8"/>
    <w:rsid w:val="004A073E"/>
    <w:rsid w:val="004A105A"/>
    <w:rsid w:val="004A10FB"/>
    <w:rsid w:val="004A20E2"/>
    <w:rsid w:val="004A22E8"/>
    <w:rsid w:val="004A2F77"/>
    <w:rsid w:val="004A3386"/>
    <w:rsid w:val="004A3AB1"/>
    <w:rsid w:val="004A4D01"/>
    <w:rsid w:val="004A5970"/>
    <w:rsid w:val="004A5CB5"/>
    <w:rsid w:val="004A631D"/>
    <w:rsid w:val="004A6551"/>
    <w:rsid w:val="004B0EA7"/>
    <w:rsid w:val="004B27FB"/>
    <w:rsid w:val="004B3722"/>
    <w:rsid w:val="004B376C"/>
    <w:rsid w:val="004B4708"/>
    <w:rsid w:val="004B53C8"/>
    <w:rsid w:val="004B5BE7"/>
    <w:rsid w:val="004B5C35"/>
    <w:rsid w:val="004B65F8"/>
    <w:rsid w:val="004B68D2"/>
    <w:rsid w:val="004B6AB5"/>
    <w:rsid w:val="004B7ABF"/>
    <w:rsid w:val="004C1694"/>
    <w:rsid w:val="004C18A9"/>
    <w:rsid w:val="004C2319"/>
    <w:rsid w:val="004C2609"/>
    <w:rsid w:val="004C2B25"/>
    <w:rsid w:val="004C33E1"/>
    <w:rsid w:val="004C4371"/>
    <w:rsid w:val="004C4EF6"/>
    <w:rsid w:val="004C53FE"/>
    <w:rsid w:val="004C6117"/>
    <w:rsid w:val="004C631D"/>
    <w:rsid w:val="004C66D0"/>
    <w:rsid w:val="004C6C3A"/>
    <w:rsid w:val="004D09F0"/>
    <w:rsid w:val="004D0D74"/>
    <w:rsid w:val="004D149E"/>
    <w:rsid w:val="004D1BE7"/>
    <w:rsid w:val="004D1CB3"/>
    <w:rsid w:val="004D27EF"/>
    <w:rsid w:val="004D2841"/>
    <w:rsid w:val="004D430C"/>
    <w:rsid w:val="004D4BB7"/>
    <w:rsid w:val="004D5665"/>
    <w:rsid w:val="004D766D"/>
    <w:rsid w:val="004E181A"/>
    <w:rsid w:val="004E2468"/>
    <w:rsid w:val="004E3827"/>
    <w:rsid w:val="004E3B36"/>
    <w:rsid w:val="004E4DBA"/>
    <w:rsid w:val="004F0CF5"/>
    <w:rsid w:val="004F2701"/>
    <w:rsid w:val="004F2EB0"/>
    <w:rsid w:val="004F33D5"/>
    <w:rsid w:val="004F4A12"/>
    <w:rsid w:val="004F4B97"/>
    <w:rsid w:val="004F694F"/>
    <w:rsid w:val="00500016"/>
    <w:rsid w:val="00500707"/>
    <w:rsid w:val="005023B5"/>
    <w:rsid w:val="00502BE6"/>
    <w:rsid w:val="00504E6C"/>
    <w:rsid w:val="005054CF"/>
    <w:rsid w:val="00505E56"/>
    <w:rsid w:val="0050676B"/>
    <w:rsid w:val="00506A55"/>
    <w:rsid w:val="005079E0"/>
    <w:rsid w:val="00513062"/>
    <w:rsid w:val="00513631"/>
    <w:rsid w:val="00513F1D"/>
    <w:rsid w:val="00514052"/>
    <w:rsid w:val="0051448D"/>
    <w:rsid w:val="0051566C"/>
    <w:rsid w:val="00515926"/>
    <w:rsid w:val="00515BBA"/>
    <w:rsid w:val="005177DA"/>
    <w:rsid w:val="00517B0E"/>
    <w:rsid w:val="005251AD"/>
    <w:rsid w:val="00526965"/>
    <w:rsid w:val="005274B3"/>
    <w:rsid w:val="00527545"/>
    <w:rsid w:val="005304C2"/>
    <w:rsid w:val="005307F9"/>
    <w:rsid w:val="00530CAE"/>
    <w:rsid w:val="005310CC"/>
    <w:rsid w:val="00531B35"/>
    <w:rsid w:val="0053509F"/>
    <w:rsid w:val="005352A6"/>
    <w:rsid w:val="005357A0"/>
    <w:rsid w:val="00536711"/>
    <w:rsid w:val="00540357"/>
    <w:rsid w:val="00540CD8"/>
    <w:rsid w:val="00541453"/>
    <w:rsid w:val="00542A5D"/>
    <w:rsid w:val="00542C71"/>
    <w:rsid w:val="00543F56"/>
    <w:rsid w:val="0054527A"/>
    <w:rsid w:val="005464BB"/>
    <w:rsid w:val="00546779"/>
    <w:rsid w:val="005469C0"/>
    <w:rsid w:val="0055013B"/>
    <w:rsid w:val="00550522"/>
    <w:rsid w:val="0055068A"/>
    <w:rsid w:val="0055121E"/>
    <w:rsid w:val="0055179F"/>
    <w:rsid w:val="00551ACC"/>
    <w:rsid w:val="00553715"/>
    <w:rsid w:val="00554954"/>
    <w:rsid w:val="005559C9"/>
    <w:rsid w:val="0055672D"/>
    <w:rsid w:val="00560EF2"/>
    <w:rsid w:val="00562D6E"/>
    <w:rsid w:val="00562FC9"/>
    <w:rsid w:val="005649CA"/>
    <w:rsid w:val="00564A7B"/>
    <w:rsid w:val="00565985"/>
    <w:rsid w:val="00567260"/>
    <w:rsid w:val="005703B3"/>
    <w:rsid w:val="0057336E"/>
    <w:rsid w:val="00573925"/>
    <w:rsid w:val="0057767F"/>
    <w:rsid w:val="00580FFC"/>
    <w:rsid w:val="005810CB"/>
    <w:rsid w:val="00584DC9"/>
    <w:rsid w:val="00584E78"/>
    <w:rsid w:val="00584E89"/>
    <w:rsid w:val="0058663E"/>
    <w:rsid w:val="00587E1E"/>
    <w:rsid w:val="005907CB"/>
    <w:rsid w:val="00591353"/>
    <w:rsid w:val="00591F7D"/>
    <w:rsid w:val="00596C8C"/>
    <w:rsid w:val="00597D29"/>
    <w:rsid w:val="005A0143"/>
    <w:rsid w:val="005A065F"/>
    <w:rsid w:val="005A0F48"/>
    <w:rsid w:val="005A1694"/>
    <w:rsid w:val="005A1C01"/>
    <w:rsid w:val="005A1E00"/>
    <w:rsid w:val="005A2C0B"/>
    <w:rsid w:val="005A3F07"/>
    <w:rsid w:val="005A4046"/>
    <w:rsid w:val="005A4F5D"/>
    <w:rsid w:val="005A5A3D"/>
    <w:rsid w:val="005A5E6B"/>
    <w:rsid w:val="005A6174"/>
    <w:rsid w:val="005A7145"/>
    <w:rsid w:val="005A7632"/>
    <w:rsid w:val="005B0B30"/>
    <w:rsid w:val="005B0EB5"/>
    <w:rsid w:val="005B105E"/>
    <w:rsid w:val="005B17A0"/>
    <w:rsid w:val="005B378E"/>
    <w:rsid w:val="005B466E"/>
    <w:rsid w:val="005B4EDD"/>
    <w:rsid w:val="005B790B"/>
    <w:rsid w:val="005C0588"/>
    <w:rsid w:val="005C0B17"/>
    <w:rsid w:val="005C0EB4"/>
    <w:rsid w:val="005C143A"/>
    <w:rsid w:val="005C2175"/>
    <w:rsid w:val="005C21A4"/>
    <w:rsid w:val="005C22EF"/>
    <w:rsid w:val="005C6614"/>
    <w:rsid w:val="005C70D5"/>
    <w:rsid w:val="005D07F1"/>
    <w:rsid w:val="005D0F08"/>
    <w:rsid w:val="005D17AD"/>
    <w:rsid w:val="005D2203"/>
    <w:rsid w:val="005D35AA"/>
    <w:rsid w:val="005D3896"/>
    <w:rsid w:val="005D3EFD"/>
    <w:rsid w:val="005D4418"/>
    <w:rsid w:val="005D4631"/>
    <w:rsid w:val="005D4958"/>
    <w:rsid w:val="005D4A2B"/>
    <w:rsid w:val="005D72CA"/>
    <w:rsid w:val="005E0CEE"/>
    <w:rsid w:val="005E103C"/>
    <w:rsid w:val="005E26CF"/>
    <w:rsid w:val="005E3915"/>
    <w:rsid w:val="005E4185"/>
    <w:rsid w:val="005E4900"/>
    <w:rsid w:val="005E661A"/>
    <w:rsid w:val="005F1F9D"/>
    <w:rsid w:val="005F26C3"/>
    <w:rsid w:val="005F2F86"/>
    <w:rsid w:val="005F34AC"/>
    <w:rsid w:val="005F3932"/>
    <w:rsid w:val="005F394F"/>
    <w:rsid w:val="005F4AE3"/>
    <w:rsid w:val="005F5615"/>
    <w:rsid w:val="006009BA"/>
    <w:rsid w:val="00600B78"/>
    <w:rsid w:val="00600D15"/>
    <w:rsid w:val="00602254"/>
    <w:rsid w:val="00603D3C"/>
    <w:rsid w:val="00606DB1"/>
    <w:rsid w:val="00607340"/>
    <w:rsid w:val="006074E1"/>
    <w:rsid w:val="00610C8D"/>
    <w:rsid w:val="00612718"/>
    <w:rsid w:val="00613074"/>
    <w:rsid w:val="006157F9"/>
    <w:rsid w:val="00616EAC"/>
    <w:rsid w:val="0062062A"/>
    <w:rsid w:val="00622259"/>
    <w:rsid w:val="00622B1C"/>
    <w:rsid w:val="00622DC8"/>
    <w:rsid w:val="00623022"/>
    <w:rsid w:val="006245DE"/>
    <w:rsid w:val="00624FA6"/>
    <w:rsid w:val="00625362"/>
    <w:rsid w:val="006257F5"/>
    <w:rsid w:val="00625946"/>
    <w:rsid w:val="00627983"/>
    <w:rsid w:val="006301BE"/>
    <w:rsid w:val="00630F15"/>
    <w:rsid w:val="00631710"/>
    <w:rsid w:val="0063186C"/>
    <w:rsid w:val="00631B6F"/>
    <w:rsid w:val="00631CAF"/>
    <w:rsid w:val="00631EBB"/>
    <w:rsid w:val="00632FFF"/>
    <w:rsid w:val="00635779"/>
    <w:rsid w:val="006361BA"/>
    <w:rsid w:val="006367D4"/>
    <w:rsid w:val="00636BF8"/>
    <w:rsid w:val="00637656"/>
    <w:rsid w:val="006377B6"/>
    <w:rsid w:val="00637CD6"/>
    <w:rsid w:val="00640F90"/>
    <w:rsid w:val="00642866"/>
    <w:rsid w:val="00642B87"/>
    <w:rsid w:val="00642E34"/>
    <w:rsid w:val="006446DD"/>
    <w:rsid w:val="00646536"/>
    <w:rsid w:val="00647335"/>
    <w:rsid w:val="00650186"/>
    <w:rsid w:val="00652B42"/>
    <w:rsid w:val="00652D78"/>
    <w:rsid w:val="006533C3"/>
    <w:rsid w:val="006551B8"/>
    <w:rsid w:val="00660404"/>
    <w:rsid w:val="006611F0"/>
    <w:rsid w:val="00665358"/>
    <w:rsid w:val="006653B5"/>
    <w:rsid w:val="006659C2"/>
    <w:rsid w:val="00665A2D"/>
    <w:rsid w:val="00665CDF"/>
    <w:rsid w:val="00666260"/>
    <w:rsid w:val="00667AB1"/>
    <w:rsid w:val="00671F52"/>
    <w:rsid w:val="00671F8A"/>
    <w:rsid w:val="0067455A"/>
    <w:rsid w:val="00674659"/>
    <w:rsid w:val="00674DDA"/>
    <w:rsid w:val="006759B6"/>
    <w:rsid w:val="00676075"/>
    <w:rsid w:val="00677DE8"/>
    <w:rsid w:val="00680D37"/>
    <w:rsid w:val="006824FF"/>
    <w:rsid w:val="0068509B"/>
    <w:rsid w:val="00685E08"/>
    <w:rsid w:val="006876B6"/>
    <w:rsid w:val="00687F0E"/>
    <w:rsid w:val="006910CC"/>
    <w:rsid w:val="00691A06"/>
    <w:rsid w:val="00693757"/>
    <w:rsid w:val="00694865"/>
    <w:rsid w:val="00694B05"/>
    <w:rsid w:val="00695D77"/>
    <w:rsid w:val="00697683"/>
    <w:rsid w:val="006A0767"/>
    <w:rsid w:val="006A0D54"/>
    <w:rsid w:val="006A0F6E"/>
    <w:rsid w:val="006A1938"/>
    <w:rsid w:val="006A25D9"/>
    <w:rsid w:val="006A2E4D"/>
    <w:rsid w:val="006A5279"/>
    <w:rsid w:val="006A5FB5"/>
    <w:rsid w:val="006A7855"/>
    <w:rsid w:val="006B279A"/>
    <w:rsid w:val="006B4E30"/>
    <w:rsid w:val="006B68D8"/>
    <w:rsid w:val="006B6BF3"/>
    <w:rsid w:val="006B6D83"/>
    <w:rsid w:val="006B7D4F"/>
    <w:rsid w:val="006C16B0"/>
    <w:rsid w:val="006C1856"/>
    <w:rsid w:val="006C1FAB"/>
    <w:rsid w:val="006C2EFC"/>
    <w:rsid w:val="006C4BBC"/>
    <w:rsid w:val="006C4FF5"/>
    <w:rsid w:val="006C5683"/>
    <w:rsid w:val="006C5ADF"/>
    <w:rsid w:val="006C6106"/>
    <w:rsid w:val="006D0805"/>
    <w:rsid w:val="006D0CC1"/>
    <w:rsid w:val="006D0E98"/>
    <w:rsid w:val="006D0FB6"/>
    <w:rsid w:val="006D1F16"/>
    <w:rsid w:val="006D75CD"/>
    <w:rsid w:val="006D765D"/>
    <w:rsid w:val="006D7892"/>
    <w:rsid w:val="006D7FF9"/>
    <w:rsid w:val="006E035D"/>
    <w:rsid w:val="006E20FB"/>
    <w:rsid w:val="006E2D0B"/>
    <w:rsid w:val="006E3C40"/>
    <w:rsid w:val="006E7327"/>
    <w:rsid w:val="006E7560"/>
    <w:rsid w:val="006E7A7E"/>
    <w:rsid w:val="006F019C"/>
    <w:rsid w:val="006F0C94"/>
    <w:rsid w:val="006F19E3"/>
    <w:rsid w:val="006F3017"/>
    <w:rsid w:val="006F361B"/>
    <w:rsid w:val="006F378F"/>
    <w:rsid w:val="006F4689"/>
    <w:rsid w:val="006F4798"/>
    <w:rsid w:val="006F63E2"/>
    <w:rsid w:val="006F646A"/>
    <w:rsid w:val="006F6F12"/>
    <w:rsid w:val="006F6F3E"/>
    <w:rsid w:val="006F74A7"/>
    <w:rsid w:val="0070156B"/>
    <w:rsid w:val="007015FF"/>
    <w:rsid w:val="0070178E"/>
    <w:rsid w:val="00701B10"/>
    <w:rsid w:val="00701D85"/>
    <w:rsid w:val="00701E18"/>
    <w:rsid w:val="007031F1"/>
    <w:rsid w:val="0070496C"/>
    <w:rsid w:val="00704F3B"/>
    <w:rsid w:val="00706916"/>
    <w:rsid w:val="00710E92"/>
    <w:rsid w:val="0071167B"/>
    <w:rsid w:val="00713925"/>
    <w:rsid w:val="00714CA0"/>
    <w:rsid w:val="0071547D"/>
    <w:rsid w:val="00715A7E"/>
    <w:rsid w:val="007173C7"/>
    <w:rsid w:val="007208C1"/>
    <w:rsid w:val="00722925"/>
    <w:rsid w:val="00722FCE"/>
    <w:rsid w:val="0072385C"/>
    <w:rsid w:val="00723EF9"/>
    <w:rsid w:val="0072573D"/>
    <w:rsid w:val="00726171"/>
    <w:rsid w:val="00727D60"/>
    <w:rsid w:val="0073097F"/>
    <w:rsid w:val="00730E1C"/>
    <w:rsid w:val="00731B99"/>
    <w:rsid w:val="00733D46"/>
    <w:rsid w:val="00733F4B"/>
    <w:rsid w:val="00734630"/>
    <w:rsid w:val="007357CD"/>
    <w:rsid w:val="00735CB8"/>
    <w:rsid w:val="00736932"/>
    <w:rsid w:val="00736F4D"/>
    <w:rsid w:val="007374B9"/>
    <w:rsid w:val="007401EE"/>
    <w:rsid w:val="00740A8F"/>
    <w:rsid w:val="007410CD"/>
    <w:rsid w:val="00741F73"/>
    <w:rsid w:val="0074262B"/>
    <w:rsid w:val="00742876"/>
    <w:rsid w:val="00747A24"/>
    <w:rsid w:val="007506E1"/>
    <w:rsid w:val="00750868"/>
    <w:rsid w:val="007528E8"/>
    <w:rsid w:val="00756165"/>
    <w:rsid w:val="00756915"/>
    <w:rsid w:val="007607E8"/>
    <w:rsid w:val="007608FF"/>
    <w:rsid w:val="00760BD6"/>
    <w:rsid w:val="007626D9"/>
    <w:rsid w:val="00763591"/>
    <w:rsid w:val="00765357"/>
    <w:rsid w:val="00771ACE"/>
    <w:rsid w:val="00772942"/>
    <w:rsid w:val="00773B80"/>
    <w:rsid w:val="00774F15"/>
    <w:rsid w:val="00775EF4"/>
    <w:rsid w:val="0077778C"/>
    <w:rsid w:val="007779ED"/>
    <w:rsid w:val="00777DAB"/>
    <w:rsid w:val="00780130"/>
    <w:rsid w:val="00780634"/>
    <w:rsid w:val="0078299E"/>
    <w:rsid w:val="00783424"/>
    <w:rsid w:val="00784486"/>
    <w:rsid w:val="00787F21"/>
    <w:rsid w:val="0079113B"/>
    <w:rsid w:val="00792553"/>
    <w:rsid w:val="00794C0C"/>
    <w:rsid w:val="0079670F"/>
    <w:rsid w:val="00797AA8"/>
    <w:rsid w:val="00797D00"/>
    <w:rsid w:val="00797F8B"/>
    <w:rsid w:val="007A0FB2"/>
    <w:rsid w:val="007A4F58"/>
    <w:rsid w:val="007A5C96"/>
    <w:rsid w:val="007A6725"/>
    <w:rsid w:val="007A7ADD"/>
    <w:rsid w:val="007A7D72"/>
    <w:rsid w:val="007B002D"/>
    <w:rsid w:val="007B17EA"/>
    <w:rsid w:val="007B1B6E"/>
    <w:rsid w:val="007B2962"/>
    <w:rsid w:val="007B4138"/>
    <w:rsid w:val="007B4476"/>
    <w:rsid w:val="007B51D6"/>
    <w:rsid w:val="007C00DA"/>
    <w:rsid w:val="007C0E16"/>
    <w:rsid w:val="007C2973"/>
    <w:rsid w:val="007C328C"/>
    <w:rsid w:val="007C648E"/>
    <w:rsid w:val="007C733D"/>
    <w:rsid w:val="007D0D55"/>
    <w:rsid w:val="007D47BD"/>
    <w:rsid w:val="007D4BC7"/>
    <w:rsid w:val="007D760A"/>
    <w:rsid w:val="007D7C47"/>
    <w:rsid w:val="007E0CAF"/>
    <w:rsid w:val="007E1A2B"/>
    <w:rsid w:val="007E1A43"/>
    <w:rsid w:val="007E225B"/>
    <w:rsid w:val="007E2DA4"/>
    <w:rsid w:val="007E3C0E"/>
    <w:rsid w:val="007E49BA"/>
    <w:rsid w:val="007E572E"/>
    <w:rsid w:val="007E718E"/>
    <w:rsid w:val="007F5F72"/>
    <w:rsid w:val="008023A6"/>
    <w:rsid w:val="0080294A"/>
    <w:rsid w:val="00804AEF"/>
    <w:rsid w:val="00804BBC"/>
    <w:rsid w:val="008062CF"/>
    <w:rsid w:val="008067CD"/>
    <w:rsid w:val="00810161"/>
    <w:rsid w:val="00810533"/>
    <w:rsid w:val="00810D09"/>
    <w:rsid w:val="008115C5"/>
    <w:rsid w:val="00812C70"/>
    <w:rsid w:val="0081418A"/>
    <w:rsid w:val="008149B0"/>
    <w:rsid w:val="008177D7"/>
    <w:rsid w:val="00820596"/>
    <w:rsid w:val="00820835"/>
    <w:rsid w:val="008218B0"/>
    <w:rsid w:val="00822D9F"/>
    <w:rsid w:val="008239FF"/>
    <w:rsid w:val="00826203"/>
    <w:rsid w:val="00826B2F"/>
    <w:rsid w:val="00826B4E"/>
    <w:rsid w:val="008272A5"/>
    <w:rsid w:val="008277A6"/>
    <w:rsid w:val="00827AF7"/>
    <w:rsid w:val="00831D1D"/>
    <w:rsid w:val="00831EF0"/>
    <w:rsid w:val="00833183"/>
    <w:rsid w:val="00833AF9"/>
    <w:rsid w:val="0083470D"/>
    <w:rsid w:val="00837D39"/>
    <w:rsid w:val="00840850"/>
    <w:rsid w:val="008420E2"/>
    <w:rsid w:val="008422F9"/>
    <w:rsid w:val="008423A3"/>
    <w:rsid w:val="00844F6B"/>
    <w:rsid w:val="0084506D"/>
    <w:rsid w:val="00846074"/>
    <w:rsid w:val="0084643F"/>
    <w:rsid w:val="00846D9D"/>
    <w:rsid w:val="00850A69"/>
    <w:rsid w:val="0085211A"/>
    <w:rsid w:val="0085510D"/>
    <w:rsid w:val="008556AA"/>
    <w:rsid w:val="00855CB6"/>
    <w:rsid w:val="0085619A"/>
    <w:rsid w:val="00856C0B"/>
    <w:rsid w:val="00860038"/>
    <w:rsid w:val="0086142A"/>
    <w:rsid w:val="00861A89"/>
    <w:rsid w:val="00861D88"/>
    <w:rsid w:val="008621A3"/>
    <w:rsid w:val="00862D16"/>
    <w:rsid w:val="00863619"/>
    <w:rsid w:val="00866801"/>
    <w:rsid w:val="008725B7"/>
    <w:rsid w:val="0087362B"/>
    <w:rsid w:val="008741B2"/>
    <w:rsid w:val="0087534A"/>
    <w:rsid w:val="008769DC"/>
    <w:rsid w:val="00876C72"/>
    <w:rsid w:val="00876FA4"/>
    <w:rsid w:val="00880168"/>
    <w:rsid w:val="00880988"/>
    <w:rsid w:val="00881A9F"/>
    <w:rsid w:val="00882D3C"/>
    <w:rsid w:val="008847ED"/>
    <w:rsid w:val="00887D24"/>
    <w:rsid w:val="0089190E"/>
    <w:rsid w:val="00892D33"/>
    <w:rsid w:val="00892D3B"/>
    <w:rsid w:val="00893C35"/>
    <w:rsid w:val="00895154"/>
    <w:rsid w:val="00895BC3"/>
    <w:rsid w:val="008960A0"/>
    <w:rsid w:val="00897EDC"/>
    <w:rsid w:val="008A10A0"/>
    <w:rsid w:val="008A17EB"/>
    <w:rsid w:val="008A2F12"/>
    <w:rsid w:val="008A35E4"/>
    <w:rsid w:val="008A5134"/>
    <w:rsid w:val="008A6479"/>
    <w:rsid w:val="008A7212"/>
    <w:rsid w:val="008B2AD4"/>
    <w:rsid w:val="008B6CCD"/>
    <w:rsid w:val="008C3AE7"/>
    <w:rsid w:val="008C5774"/>
    <w:rsid w:val="008C579E"/>
    <w:rsid w:val="008C6265"/>
    <w:rsid w:val="008D0FCF"/>
    <w:rsid w:val="008D37F6"/>
    <w:rsid w:val="008D3973"/>
    <w:rsid w:val="008D3A63"/>
    <w:rsid w:val="008D3FB9"/>
    <w:rsid w:val="008D419C"/>
    <w:rsid w:val="008D5B54"/>
    <w:rsid w:val="008D6266"/>
    <w:rsid w:val="008D6518"/>
    <w:rsid w:val="008D7983"/>
    <w:rsid w:val="008E0637"/>
    <w:rsid w:val="008E1ED2"/>
    <w:rsid w:val="008E3BE0"/>
    <w:rsid w:val="008E45F6"/>
    <w:rsid w:val="008E46C5"/>
    <w:rsid w:val="008F0290"/>
    <w:rsid w:val="008F09A9"/>
    <w:rsid w:val="008F48D5"/>
    <w:rsid w:val="008F505A"/>
    <w:rsid w:val="008F51FF"/>
    <w:rsid w:val="00900963"/>
    <w:rsid w:val="00901037"/>
    <w:rsid w:val="0090492C"/>
    <w:rsid w:val="0091119B"/>
    <w:rsid w:val="00912195"/>
    <w:rsid w:val="009121FF"/>
    <w:rsid w:val="009126E1"/>
    <w:rsid w:val="009129DC"/>
    <w:rsid w:val="00913148"/>
    <w:rsid w:val="009142C5"/>
    <w:rsid w:val="009145D1"/>
    <w:rsid w:val="00917766"/>
    <w:rsid w:val="009208D8"/>
    <w:rsid w:val="009209DC"/>
    <w:rsid w:val="00920B20"/>
    <w:rsid w:val="0092128B"/>
    <w:rsid w:val="009218EE"/>
    <w:rsid w:val="00922DBD"/>
    <w:rsid w:val="0092387F"/>
    <w:rsid w:val="00923B0E"/>
    <w:rsid w:val="00925F3A"/>
    <w:rsid w:val="00926505"/>
    <w:rsid w:val="009265C0"/>
    <w:rsid w:val="00926D98"/>
    <w:rsid w:val="00926F0E"/>
    <w:rsid w:val="00930A07"/>
    <w:rsid w:val="00931753"/>
    <w:rsid w:val="00932613"/>
    <w:rsid w:val="00934754"/>
    <w:rsid w:val="00934909"/>
    <w:rsid w:val="00935573"/>
    <w:rsid w:val="009356A2"/>
    <w:rsid w:val="00941587"/>
    <w:rsid w:val="00941961"/>
    <w:rsid w:val="00942B26"/>
    <w:rsid w:val="00943882"/>
    <w:rsid w:val="009462B6"/>
    <w:rsid w:val="009469BE"/>
    <w:rsid w:val="0094797C"/>
    <w:rsid w:val="009479EB"/>
    <w:rsid w:val="00947DC2"/>
    <w:rsid w:val="00951FDE"/>
    <w:rsid w:val="009535A1"/>
    <w:rsid w:val="00954F19"/>
    <w:rsid w:val="00954FC6"/>
    <w:rsid w:val="00957FBC"/>
    <w:rsid w:val="00960420"/>
    <w:rsid w:val="00960714"/>
    <w:rsid w:val="0096093B"/>
    <w:rsid w:val="00960A88"/>
    <w:rsid w:val="00961E4C"/>
    <w:rsid w:val="00962324"/>
    <w:rsid w:val="00962408"/>
    <w:rsid w:val="0096255F"/>
    <w:rsid w:val="009628BC"/>
    <w:rsid w:val="009636D9"/>
    <w:rsid w:val="00964063"/>
    <w:rsid w:val="00965EB8"/>
    <w:rsid w:val="00967C6A"/>
    <w:rsid w:val="009702E1"/>
    <w:rsid w:val="009704FB"/>
    <w:rsid w:val="0097527E"/>
    <w:rsid w:val="009763F4"/>
    <w:rsid w:val="009773C2"/>
    <w:rsid w:val="00977679"/>
    <w:rsid w:val="00980D34"/>
    <w:rsid w:val="0098161B"/>
    <w:rsid w:val="009819F4"/>
    <w:rsid w:val="00982945"/>
    <w:rsid w:val="009832ED"/>
    <w:rsid w:val="00983425"/>
    <w:rsid w:val="00985FC1"/>
    <w:rsid w:val="00990C53"/>
    <w:rsid w:val="00991785"/>
    <w:rsid w:val="009917D6"/>
    <w:rsid w:val="00991A69"/>
    <w:rsid w:val="00992805"/>
    <w:rsid w:val="00992D7E"/>
    <w:rsid w:val="00992FBD"/>
    <w:rsid w:val="00993E9F"/>
    <w:rsid w:val="00994B34"/>
    <w:rsid w:val="00994EF3"/>
    <w:rsid w:val="00995804"/>
    <w:rsid w:val="00997577"/>
    <w:rsid w:val="009A0018"/>
    <w:rsid w:val="009A03A4"/>
    <w:rsid w:val="009A16AE"/>
    <w:rsid w:val="009A200B"/>
    <w:rsid w:val="009A3D0E"/>
    <w:rsid w:val="009A44D9"/>
    <w:rsid w:val="009A72F5"/>
    <w:rsid w:val="009A7376"/>
    <w:rsid w:val="009B1865"/>
    <w:rsid w:val="009B281C"/>
    <w:rsid w:val="009B2DD2"/>
    <w:rsid w:val="009B36C7"/>
    <w:rsid w:val="009B37C3"/>
    <w:rsid w:val="009B52AB"/>
    <w:rsid w:val="009B54CB"/>
    <w:rsid w:val="009B5EDB"/>
    <w:rsid w:val="009B7C84"/>
    <w:rsid w:val="009C1C52"/>
    <w:rsid w:val="009C29AE"/>
    <w:rsid w:val="009C2EA4"/>
    <w:rsid w:val="009C363E"/>
    <w:rsid w:val="009C513D"/>
    <w:rsid w:val="009C5D93"/>
    <w:rsid w:val="009C638F"/>
    <w:rsid w:val="009C707F"/>
    <w:rsid w:val="009C7446"/>
    <w:rsid w:val="009C7CDB"/>
    <w:rsid w:val="009D13E3"/>
    <w:rsid w:val="009D1A9A"/>
    <w:rsid w:val="009D6619"/>
    <w:rsid w:val="009D73F3"/>
    <w:rsid w:val="009D7913"/>
    <w:rsid w:val="009D7B56"/>
    <w:rsid w:val="009E00A1"/>
    <w:rsid w:val="009E14A7"/>
    <w:rsid w:val="009E1A09"/>
    <w:rsid w:val="009E318C"/>
    <w:rsid w:val="009E45E6"/>
    <w:rsid w:val="009E4D2D"/>
    <w:rsid w:val="009E5FDE"/>
    <w:rsid w:val="009E63A4"/>
    <w:rsid w:val="009E7407"/>
    <w:rsid w:val="009E7589"/>
    <w:rsid w:val="009F07FE"/>
    <w:rsid w:val="009F0C47"/>
    <w:rsid w:val="009F1153"/>
    <w:rsid w:val="009F2F77"/>
    <w:rsid w:val="009F3981"/>
    <w:rsid w:val="009F4C37"/>
    <w:rsid w:val="009F4D87"/>
    <w:rsid w:val="009F70E9"/>
    <w:rsid w:val="00A00A7D"/>
    <w:rsid w:val="00A00B4A"/>
    <w:rsid w:val="00A012F0"/>
    <w:rsid w:val="00A0173B"/>
    <w:rsid w:val="00A019B6"/>
    <w:rsid w:val="00A02FDE"/>
    <w:rsid w:val="00A0503A"/>
    <w:rsid w:val="00A0537A"/>
    <w:rsid w:val="00A0570C"/>
    <w:rsid w:val="00A0777B"/>
    <w:rsid w:val="00A101DF"/>
    <w:rsid w:val="00A10251"/>
    <w:rsid w:val="00A12A51"/>
    <w:rsid w:val="00A13230"/>
    <w:rsid w:val="00A14C1F"/>
    <w:rsid w:val="00A16360"/>
    <w:rsid w:val="00A21AD2"/>
    <w:rsid w:val="00A25D84"/>
    <w:rsid w:val="00A270FE"/>
    <w:rsid w:val="00A31B20"/>
    <w:rsid w:val="00A31D12"/>
    <w:rsid w:val="00A3275B"/>
    <w:rsid w:val="00A33EC9"/>
    <w:rsid w:val="00A35156"/>
    <w:rsid w:val="00A361B5"/>
    <w:rsid w:val="00A422D5"/>
    <w:rsid w:val="00A42533"/>
    <w:rsid w:val="00A4337D"/>
    <w:rsid w:val="00A43B51"/>
    <w:rsid w:val="00A4602F"/>
    <w:rsid w:val="00A5060D"/>
    <w:rsid w:val="00A50878"/>
    <w:rsid w:val="00A51787"/>
    <w:rsid w:val="00A53924"/>
    <w:rsid w:val="00A542FA"/>
    <w:rsid w:val="00A563B7"/>
    <w:rsid w:val="00A56ED0"/>
    <w:rsid w:val="00A57563"/>
    <w:rsid w:val="00A579D3"/>
    <w:rsid w:val="00A57FBE"/>
    <w:rsid w:val="00A65F2A"/>
    <w:rsid w:val="00A66894"/>
    <w:rsid w:val="00A71DF4"/>
    <w:rsid w:val="00A74BBB"/>
    <w:rsid w:val="00A77CA3"/>
    <w:rsid w:val="00A809BC"/>
    <w:rsid w:val="00A80EE0"/>
    <w:rsid w:val="00A81690"/>
    <w:rsid w:val="00A81AA5"/>
    <w:rsid w:val="00A844BF"/>
    <w:rsid w:val="00A85694"/>
    <w:rsid w:val="00A92023"/>
    <w:rsid w:val="00A93BF0"/>
    <w:rsid w:val="00A94C94"/>
    <w:rsid w:val="00A96295"/>
    <w:rsid w:val="00A966D9"/>
    <w:rsid w:val="00A968AB"/>
    <w:rsid w:val="00A97DD5"/>
    <w:rsid w:val="00AA0410"/>
    <w:rsid w:val="00AA13C5"/>
    <w:rsid w:val="00AA17CD"/>
    <w:rsid w:val="00AA1A10"/>
    <w:rsid w:val="00AA1EF7"/>
    <w:rsid w:val="00AA1F43"/>
    <w:rsid w:val="00AA2DC2"/>
    <w:rsid w:val="00AA3C28"/>
    <w:rsid w:val="00AA463E"/>
    <w:rsid w:val="00AA69EF"/>
    <w:rsid w:val="00AB18CE"/>
    <w:rsid w:val="00AB2DA2"/>
    <w:rsid w:val="00AB3915"/>
    <w:rsid w:val="00AB3F82"/>
    <w:rsid w:val="00AB4DE5"/>
    <w:rsid w:val="00AB7CEF"/>
    <w:rsid w:val="00AC0309"/>
    <w:rsid w:val="00AC0716"/>
    <w:rsid w:val="00AC0825"/>
    <w:rsid w:val="00AC3FD7"/>
    <w:rsid w:val="00AC5BEF"/>
    <w:rsid w:val="00AC68BE"/>
    <w:rsid w:val="00AC716A"/>
    <w:rsid w:val="00AD0028"/>
    <w:rsid w:val="00AD1F67"/>
    <w:rsid w:val="00AD5F2D"/>
    <w:rsid w:val="00AE30FA"/>
    <w:rsid w:val="00AE34AA"/>
    <w:rsid w:val="00AE364F"/>
    <w:rsid w:val="00AE3DA3"/>
    <w:rsid w:val="00AE4FA9"/>
    <w:rsid w:val="00AE594E"/>
    <w:rsid w:val="00AE5F4A"/>
    <w:rsid w:val="00AE6D8A"/>
    <w:rsid w:val="00AE7C82"/>
    <w:rsid w:val="00AF30A5"/>
    <w:rsid w:val="00AF3186"/>
    <w:rsid w:val="00AF3229"/>
    <w:rsid w:val="00AF3351"/>
    <w:rsid w:val="00AF4E49"/>
    <w:rsid w:val="00AF5B6E"/>
    <w:rsid w:val="00B03A31"/>
    <w:rsid w:val="00B057CB"/>
    <w:rsid w:val="00B06872"/>
    <w:rsid w:val="00B07A4C"/>
    <w:rsid w:val="00B10035"/>
    <w:rsid w:val="00B10136"/>
    <w:rsid w:val="00B11637"/>
    <w:rsid w:val="00B159F8"/>
    <w:rsid w:val="00B16A5B"/>
    <w:rsid w:val="00B16CA4"/>
    <w:rsid w:val="00B17651"/>
    <w:rsid w:val="00B20FD0"/>
    <w:rsid w:val="00B23DA5"/>
    <w:rsid w:val="00B23EB4"/>
    <w:rsid w:val="00B24635"/>
    <w:rsid w:val="00B3168F"/>
    <w:rsid w:val="00B320DC"/>
    <w:rsid w:val="00B35A8E"/>
    <w:rsid w:val="00B37860"/>
    <w:rsid w:val="00B37D1D"/>
    <w:rsid w:val="00B40062"/>
    <w:rsid w:val="00B4014F"/>
    <w:rsid w:val="00B40ED7"/>
    <w:rsid w:val="00B4244D"/>
    <w:rsid w:val="00B42CCD"/>
    <w:rsid w:val="00B42D63"/>
    <w:rsid w:val="00B43CA9"/>
    <w:rsid w:val="00B45635"/>
    <w:rsid w:val="00B45C00"/>
    <w:rsid w:val="00B46CB8"/>
    <w:rsid w:val="00B46D4E"/>
    <w:rsid w:val="00B52044"/>
    <w:rsid w:val="00B53898"/>
    <w:rsid w:val="00B539A1"/>
    <w:rsid w:val="00B53C15"/>
    <w:rsid w:val="00B544C1"/>
    <w:rsid w:val="00B570CC"/>
    <w:rsid w:val="00B5765A"/>
    <w:rsid w:val="00B57F99"/>
    <w:rsid w:val="00B615CC"/>
    <w:rsid w:val="00B61B40"/>
    <w:rsid w:val="00B6291B"/>
    <w:rsid w:val="00B6431E"/>
    <w:rsid w:val="00B67CE3"/>
    <w:rsid w:val="00B7023F"/>
    <w:rsid w:val="00B7268A"/>
    <w:rsid w:val="00B73256"/>
    <w:rsid w:val="00B7630C"/>
    <w:rsid w:val="00B77E9C"/>
    <w:rsid w:val="00B80C00"/>
    <w:rsid w:val="00B8144B"/>
    <w:rsid w:val="00B81F70"/>
    <w:rsid w:val="00B825CC"/>
    <w:rsid w:val="00B8478F"/>
    <w:rsid w:val="00B84D93"/>
    <w:rsid w:val="00B85199"/>
    <w:rsid w:val="00B85CE1"/>
    <w:rsid w:val="00B90ECF"/>
    <w:rsid w:val="00B93137"/>
    <w:rsid w:val="00B9451F"/>
    <w:rsid w:val="00B955C4"/>
    <w:rsid w:val="00B9588D"/>
    <w:rsid w:val="00B959B1"/>
    <w:rsid w:val="00B96095"/>
    <w:rsid w:val="00B96B8F"/>
    <w:rsid w:val="00BA2BAA"/>
    <w:rsid w:val="00BA383F"/>
    <w:rsid w:val="00BB32F0"/>
    <w:rsid w:val="00BB473F"/>
    <w:rsid w:val="00BC05A6"/>
    <w:rsid w:val="00BC10C2"/>
    <w:rsid w:val="00BC1448"/>
    <w:rsid w:val="00BC1CFB"/>
    <w:rsid w:val="00BC30CB"/>
    <w:rsid w:val="00BC3DD2"/>
    <w:rsid w:val="00BC5541"/>
    <w:rsid w:val="00BC6FB1"/>
    <w:rsid w:val="00BC71D2"/>
    <w:rsid w:val="00BC7428"/>
    <w:rsid w:val="00BD10A6"/>
    <w:rsid w:val="00BD2895"/>
    <w:rsid w:val="00BD3CB9"/>
    <w:rsid w:val="00BD3E31"/>
    <w:rsid w:val="00BD4554"/>
    <w:rsid w:val="00BD46E3"/>
    <w:rsid w:val="00BD52E8"/>
    <w:rsid w:val="00BD7592"/>
    <w:rsid w:val="00BD78DB"/>
    <w:rsid w:val="00BE07A6"/>
    <w:rsid w:val="00BE138A"/>
    <w:rsid w:val="00BE4202"/>
    <w:rsid w:val="00BE50AA"/>
    <w:rsid w:val="00BE5121"/>
    <w:rsid w:val="00BE6CA3"/>
    <w:rsid w:val="00BE6E9A"/>
    <w:rsid w:val="00BE7316"/>
    <w:rsid w:val="00BE7362"/>
    <w:rsid w:val="00BE7A58"/>
    <w:rsid w:val="00BE7C55"/>
    <w:rsid w:val="00BF00E3"/>
    <w:rsid w:val="00BF0C5F"/>
    <w:rsid w:val="00BF1434"/>
    <w:rsid w:val="00BF472D"/>
    <w:rsid w:val="00BF625D"/>
    <w:rsid w:val="00BF6F5E"/>
    <w:rsid w:val="00BF797D"/>
    <w:rsid w:val="00C00577"/>
    <w:rsid w:val="00C02140"/>
    <w:rsid w:val="00C04C22"/>
    <w:rsid w:val="00C04CC6"/>
    <w:rsid w:val="00C06503"/>
    <w:rsid w:val="00C06A10"/>
    <w:rsid w:val="00C10668"/>
    <w:rsid w:val="00C10827"/>
    <w:rsid w:val="00C11964"/>
    <w:rsid w:val="00C1252B"/>
    <w:rsid w:val="00C14277"/>
    <w:rsid w:val="00C15DAC"/>
    <w:rsid w:val="00C205AA"/>
    <w:rsid w:val="00C236F4"/>
    <w:rsid w:val="00C255C0"/>
    <w:rsid w:val="00C25C0F"/>
    <w:rsid w:val="00C26A46"/>
    <w:rsid w:val="00C3118A"/>
    <w:rsid w:val="00C31A20"/>
    <w:rsid w:val="00C3321C"/>
    <w:rsid w:val="00C345E9"/>
    <w:rsid w:val="00C356E8"/>
    <w:rsid w:val="00C401E8"/>
    <w:rsid w:val="00C41FB1"/>
    <w:rsid w:val="00C46378"/>
    <w:rsid w:val="00C471ED"/>
    <w:rsid w:val="00C475A0"/>
    <w:rsid w:val="00C47918"/>
    <w:rsid w:val="00C5056D"/>
    <w:rsid w:val="00C50F95"/>
    <w:rsid w:val="00C5295D"/>
    <w:rsid w:val="00C52EED"/>
    <w:rsid w:val="00C54F33"/>
    <w:rsid w:val="00C551C0"/>
    <w:rsid w:val="00C5531C"/>
    <w:rsid w:val="00C57586"/>
    <w:rsid w:val="00C6020F"/>
    <w:rsid w:val="00C607C9"/>
    <w:rsid w:val="00C613A6"/>
    <w:rsid w:val="00C61FB9"/>
    <w:rsid w:val="00C647FC"/>
    <w:rsid w:val="00C64B15"/>
    <w:rsid w:val="00C64B19"/>
    <w:rsid w:val="00C65823"/>
    <w:rsid w:val="00C662F1"/>
    <w:rsid w:val="00C67B54"/>
    <w:rsid w:val="00C67F24"/>
    <w:rsid w:val="00C72782"/>
    <w:rsid w:val="00C7286D"/>
    <w:rsid w:val="00C730A2"/>
    <w:rsid w:val="00C74EAD"/>
    <w:rsid w:val="00C75154"/>
    <w:rsid w:val="00C76D9F"/>
    <w:rsid w:val="00C77B05"/>
    <w:rsid w:val="00C83898"/>
    <w:rsid w:val="00C848CE"/>
    <w:rsid w:val="00C867BC"/>
    <w:rsid w:val="00C924ED"/>
    <w:rsid w:val="00C93A21"/>
    <w:rsid w:val="00C942FD"/>
    <w:rsid w:val="00C94E7B"/>
    <w:rsid w:val="00C954D7"/>
    <w:rsid w:val="00C959C3"/>
    <w:rsid w:val="00C960FC"/>
    <w:rsid w:val="00C97797"/>
    <w:rsid w:val="00C97F08"/>
    <w:rsid w:val="00CA0919"/>
    <w:rsid w:val="00CA4B8B"/>
    <w:rsid w:val="00CA4EA1"/>
    <w:rsid w:val="00CA53DE"/>
    <w:rsid w:val="00CA5E1B"/>
    <w:rsid w:val="00CA6F12"/>
    <w:rsid w:val="00CA74C4"/>
    <w:rsid w:val="00CA75DC"/>
    <w:rsid w:val="00CA7800"/>
    <w:rsid w:val="00CA7D25"/>
    <w:rsid w:val="00CB5849"/>
    <w:rsid w:val="00CB5D46"/>
    <w:rsid w:val="00CB5E98"/>
    <w:rsid w:val="00CB6330"/>
    <w:rsid w:val="00CC1D47"/>
    <w:rsid w:val="00CC2D48"/>
    <w:rsid w:val="00CC39D2"/>
    <w:rsid w:val="00CC55AA"/>
    <w:rsid w:val="00CC5EFE"/>
    <w:rsid w:val="00CD1A82"/>
    <w:rsid w:val="00CD2CF5"/>
    <w:rsid w:val="00CD4346"/>
    <w:rsid w:val="00CD70EB"/>
    <w:rsid w:val="00CD719F"/>
    <w:rsid w:val="00CD74F2"/>
    <w:rsid w:val="00CE19AC"/>
    <w:rsid w:val="00CE3928"/>
    <w:rsid w:val="00CE3E6A"/>
    <w:rsid w:val="00CE48C4"/>
    <w:rsid w:val="00CE5938"/>
    <w:rsid w:val="00CE7347"/>
    <w:rsid w:val="00CE7991"/>
    <w:rsid w:val="00CE7F33"/>
    <w:rsid w:val="00CF04A9"/>
    <w:rsid w:val="00CF0D8C"/>
    <w:rsid w:val="00CF1BFA"/>
    <w:rsid w:val="00CF2278"/>
    <w:rsid w:val="00CF4CC3"/>
    <w:rsid w:val="00CF4D98"/>
    <w:rsid w:val="00CF5156"/>
    <w:rsid w:val="00CF5232"/>
    <w:rsid w:val="00CF5451"/>
    <w:rsid w:val="00CF549A"/>
    <w:rsid w:val="00CF79BA"/>
    <w:rsid w:val="00CF7AF7"/>
    <w:rsid w:val="00D03C06"/>
    <w:rsid w:val="00D047A5"/>
    <w:rsid w:val="00D06875"/>
    <w:rsid w:val="00D122BE"/>
    <w:rsid w:val="00D1530C"/>
    <w:rsid w:val="00D15811"/>
    <w:rsid w:val="00D1613E"/>
    <w:rsid w:val="00D20C24"/>
    <w:rsid w:val="00D2126B"/>
    <w:rsid w:val="00D22374"/>
    <w:rsid w:val="00D22CEB"/>
    <w:rsid w:val="00D253BF"/>
    <w:rsid w:val="00D27332"/>
    <w:rsid w:val="00D31D9A"/>
    <w:rsid w:val="00D3302F"/>
    <w:rsid w:val="00D33A99"/>
    <w:rsid w:val="00D3493A"/>
    <w:rsid w:val="00D34E70"/>
    <w:rsid w:val="00D355BB"/>
    <w:rsid w:val="00D35A55"/>
    <w:rsid w:val="00D363E8"/>
    <w:rsid w:val="00D41486"/>
    <w:rsid w:val="00D4173D"/>
    <w:rsid w:val="00D41D6C"/>
    <w:rsid w:val="00D42CA7"/>
    <w:rsid w:val="00D42E37"/>
    <w:rsid w:val="00D463C6"/>
    <w:rsid w:val="00D50089"/>
    <w:rsid w:val="00D50D20"/>
    <w:rsid w:val="00D517AA"/>
    <w:rsid w:val="00D517BA"/>
    <w:rsid w:val="00D54568"/>
    <w:rsid w:val="00D603CD"/>
    <w:rsid w:val="00D620D5"/>
    <w:rsid w:val="00D635CE"/>
    <w:rsid w:val="00D64AE7"/>
    <w:rsid w:val="00D64E17"/>
    <w:rsid w:val="00D67ABC"/>
    <w:rsid w:val="00D67B67"/>
    <w:rsid w:val="00D7092D"/>
    <w:rsid w:val="00D75FF3"/>
    <w:rsid w:val="00D76054"/>
    <w:rsid w:val="00D76526"/>
    <w:rsid w:val="00D77DC6"/>
    <w:rsid w:val="00D80586"/>
    <w:rsid w:val="00D80A98"/>
    <w:rsid w:val="00D83E7B"/>
    <w:rsid w:val="00D8769C"/>
    <w:rsid w:val="00D90F5D"/>
    <w:rsid w:val="00D92148"/>
    <w:rsid w:val="00D95EFE"/>
    <w:rsid w:val="00DA1FB6"/>
    <w:rsid w:val="00DA20A0"/>
    <w:rsid w:val="00DA5F89"/>
    <w:rsid w:val="00DA651A"/>
    <w:rsid w:val="00DA6586"/>
    <w:rsid w:val="00DA6C89"/>
    <w:rsid w:val="00DB0CE1"/>
    <w:rsid w:val="00DB2151"/>
    <w:rsid w:val="00DB36F5"/>
    <w:rsid w:val="00DB444B"/>
    <w:rsid w:val="00DB5096"/>
    <w:rsid w:val="00DB50BD"/>
    <w:rsid w:val="00DB5C69"/>
    <w:rsid w:val="00DB5F8D"/>
    <w:rsid w:val="00DB691D"/>
    <w:rsid w:val="00DB6E49"/>
    <w:rsid w:val="00DB754D"/>
    <w:rsid w:val="00DB7918"/>
    <w:rsid w:val="00DC05ED"/>
    <w:rsid w:val="00DC32DA"/>
    <w:rsid w:val="00DC3562"/>
    <w:rsid w:val="00DC3A91"/>
    <w:rsid w:val="00DC5629"/>
    <w:rsid w:val="00DC5AA2"/>
    <w:rsid w:val="00DC6F5D"/>
    <w:rsid w:val="00DC790D"/>
    <w:rsid w:val="00DD0BC6"/>
    <w:rsid w:val="00DD0D8B"/>
    <w:rsid w:val="00DD1036"/>
    <w:rsid w:val="00DD188B"/>
    <w:rsid w:val="00DD24E3"/>
    <w:rsid w:val="00DD269D"/>
    <w:rsid w:val="00DD522D"/>
    <w:rsid w:val="00DD7C82"/>
    <w:rsid w:val="00DE0522"/>
    <w:rsid w:val="00DE1518"/>
    <w:rsid w:val="00DE2088"/>
    <w:rsid w:val="00DE4221"/>
    <w:rsid w:val="00DE436F"/>
    <w:rsid w:val="00DE69BE"/>
    <w:rsid w:val="00DE6A97"/>
    <w:rsid w:val="00DF0D78"/>
    <w:rsid w:val="00DF184E"/>
    <w:rsid w:val="00DF2998"/>
    <w:rsid w:val="00DF5093"/>
    <w:rsid w:val="00DF6029"/>
    <w:rsid w:val="00DF6863"/>
    <w:rsid w:val="00DF7644"/>
    <w:rsid w:val="00DF796B"/>
    <w:rsid w:val="00DF7C38"/>
    <w:rsid w:val="00DF7D3C"/>
    <w:rsid w:val="00E02F60"/>
    <w:rsid w:val="00E05E9A"/>
    <w:rsid w:val="00E070F1"/>
    <w:rsid w:val="00E07BA5"/>
    <w:rsid w:val="00E10A8C"/>
    <w:rsid w:val="00E13FC0"/>
    <w:rsid w:val="00E1573A"/>
    <w:rsid w:val="00E16AD9"/>
    <w:rsid w:val="00E1701D"/>
    <w:rsid w:val="00E21642"/>
    <w:rsid w:val="00E22CF0"/>
    <w:rsid w:val="00E23D4C"/>
    <w:rsid w:val="00E24BDF"/>
    <w:rsid w:val="00E25526"/>
    <w:rsid w:val="00E25B24"/>
    <w:rsid w:val="00E25C1D"/>
    <w:rsid w:val="00E26893"/>
    <w:rsid w:val="00E2789D"/>
    <w:rsid w:val="00E30FB6"/>
    <w:rsid w:val="00E32101"/>
    <w:rsid w:val="00E32ABC"/>
    <w:rsid w:val="00E344EF"/>
    <w:rsid w:val="00E3540F"/>
    <w:rsid w:val="00E355AC"/>
    <w:rsid w:val="00E367F4"/>
    <w:rsid w:val="00E4000A"/>
    <w:rsid w:val="00E40304"/>
    <w:rsid w:val="00E41BB9"/>
    <w:rsid w:val="00E4348E"/>
    <w:rsid w:val="00E478B5"/>
    <w:rsid w:val="00E51082"/>
    <w:rsid w:val="00E510C9"/>
    <w:rsid w:val="00E54F28"/>
    <w:rsid w:val="00E55BF6"/>
    <w:rsid w:val="00E55C4A"/>
    <w:rsid w:val="00E55DA1"/>
    <w:rsid w:val="00E55E14"/>
    <w:rsid w:val="00E5702E"/>
    <w:rsid w:val="00E60D8C"/>
    <w:rsid w:val="00E61D24"/>
    <w:rsid w:val="00E620D9"/>
    <w:rsid w:val="00E6212D"/>
    <w:rsid w:val="00E62194"/>
    <w:rsid w:val="00E64764"/>
    <w:rsid w:val="00E666BF"/>
    <w:rsid w:val="00E66DEB"/>
    <w:rsid w:val="00E70BE7"/>
    <w:rsid w:val="00E70E0B"/>
    <w:rsid w:val="00E70EA9"/>
    <w:rsid w:val="00E717B7"/>
    <w:rsid w:val="00E71AA3"/>
    <w:rsid w:val="00E73271"/>
    <w:rsid w:val="00E74111"/>
    <w:rsid w:val="00E7659B"/>
    <w:rsid w:val="00E80D05"/>
    <w:rsid w:val="00E80EB7"/>
    <w:rsid w:val="00E81739"/>
    <w:rsid w:val="00E8236B"/>
    <w:rsid w:val="00E82BDD"/>
    <w:rsid w:val="00E83928"/>
    <w:rsid w:val="00E844CC"/>
    <w:rsid w:val="00E855A5"/>
    <w:rsid w:val="00E867EA"/>
    <w:rsid w:val="00E8755A"/>
    <w:rsid w:val="00E903BF"/>
    <w:rsid w:val="00E91400"/>
    <w:rsid w:val="00E91450"/>
    <w:rsid w:val="00E9195E"/>
    <w:rsid w:val="00E95352"/>
    <w:rsid w:val="00E97DB3"/>
    <w:rsid w:val="00EA13EB"/>
    <w:rsid w:val="00EA1C2B"/>
    <w:rsid w:val="00EA2475"/>
    <w:rsid w:val="00EA3F0B"/>
    <w:rsid w:val="00EA4674"/>
    <w:rsid w:val="00EA53D0"/>
    <w:rsid w:val="00EA5E75"/>
    <w:rsid w:val="00EA5E89"/>
    <w:rsid w:val="00EA632D"/>
    <w:rsid w:val="00EA6579"/>
    <w:rsid w:val="00EB1FF2"/>
    <w:rsid w:val="00EB2F67"/>
    <w:rsid w:val="00EB32BB"/>
    <w:rsid w:val="00EB362B"/>
    <w:rsid w:val="00EB56E5"/>
    <w:rsid w:val="00EB5B1E"/>
    <w:rsid w:val="00EC3534"/>
    <w:rsid w:val="00EC3C02"/>
    <w:rsid w:val="00EC647D"/>
    <w:rsid w:val="00EC7231"/>
    <w:rsid w:val="00ED04F7"/>
    <w:rsid w:val="00ED1AE2"/>
    <w:rsid w:val="00ED4BBC"/>
    <w:rsid w:val="00ED780D"/>
    <w:rsid w:val="00EE056C"/>
    <w:rsid w:val="00EE1190"/>
    <w:rsid w:val="00EE2334"/>
    <w:rsid w:val="00EE2569"/>
    <w:rsid w:val="00EE398A"/>
    <w:rsid w:val="00EE4519"/>
    <w:rsid w:val="00EE458A"/>
    <w:rsid w:val="00EE5904"/>
    <w:rsid w:val="00EE5CD9"/>
    <w:rsid w:val="00EF07D3"/>
    <w:rsid w:val="00EF0CE5"/>
    <w:rsid w:val="00EF661B"/>
    <w:rsid w:val="00EF6CC8"/>
    <w:rsid w:val="00EF789C"/>
    <w:rsid w:val="00F007A0"/>
    <w:rsid w:val="00F008E7"/>
    <w:rsid w:val="00F038A7"/>
    <w:rsid w:val="00F03D1C"/>
    <w:rsid w:val="00F0593C"/>
    <w:rsid w:val="00F05CC6"/>
    <w:rsid w:val="00F0740C"/>
    <w:rsid w:val="00F1043A"/>
    <w:rsid w:val="00F10E14"/>
    <w:rsid w:val="00F1132A"/>
    <w:rsid w:val="00F1172F"/>
    <w:rsid w:val="00F1175C"/>
    <w:rsid w:val="00F14070"/>
    <w:rsid w:val="00F14A61"/>
    <w:rsid w:val="00F14EC4"/>
    <w:rsid w:val="00F15164"/>
    <w:rsid w:val="00F154E9"/>
    <w:rsid w:val="00F17B9C"/>
    <w:rsid w:val="00F17FD1"/>
    <w:rsid w:val="00F2094A"/>
    <w:rsid w:val="00F20FAB"/>
    <w:rsid w:val="00F212C1"/>
    <w:rsid w:val="00F216A6"/>
    <w:rsid w:val="00F21F52"/>
    <w:rsid w:val="00F23C76"/>
    <w:rsid w:val="00F260CA"/>
    <w:rsid w:val="00F26B66"/>
    <w:rsid w:val="00F27888"/>
    <w:rsid w:val="00F306DA"/>
    <w:rsid w:val="00F335A6"/>
    <w:rsid w:val="00F338B5"/>
    <w:rsid w:val="00F33E41"/>
    <w:rsid w:val="00F34F88"/>
    <w:rsid w:val="00F363B4"/>
    <w:rsid w:val="00F36A97"/>
    <w:rsid w:val="00F40123"/>
    <w:rsid w:val="00F40290"/>
    <w:rsid w:val="00F42F29"/>
    <w:rsid w:val="00F4356A"/>
    <w:rsid w:val="00F43A05"/>
    <w:rsid w:val="00F450C9"/>
    <w:rsid w:val="00F450E7"/>
    <w:rsid w:val="00F45D23"/>
    <w:rsid w:val="00F46D5E"/>
    <w:rsid w:val="00F46D78"/>
    <w:rsid w:val="00F47038"/>
    <w:rsid w:val="00F47D61"/>
    <w:rsid w:val="00F504AF"/>
    <w:rsid w:val="00F50C02"/>
    <w:rsid w:val="00F510F0"/>
    <w:rsid w:val="00F51122"/>
    <w:rsid w:val="00F511D1"/>
    <w:rsid w:val="00F51FCB"/>
    <w:rsid w:val="00F5335E"/>
    <w:rsid w:val="00F55659"/>
    <w:rsid w:val="00F57A16"/>
    <w:rsid w:val="00F61549"/>
    <w:rsid w:val="00F61837"/>
    <w:rsid w:val="00F626C0"/>
    <w:rsid w:val="00F62E4B"/>
    <w:rsid w:val="00F63B8F"/>
    <w:rsid w:val="00F63CEE"/>
    <w:rsid w:val="00F67F92"/>
    <w:rsid w:val="00F726D8"/>
    <w:rsid w:val="00F73FD6"/>
    <w:rsid w:val="00F74E2C"/>
    <w:rsid w:val="00F751E8"/>
    <w:rsid w:val="00F76E6D"/>
    <w:rsid w:val="00F80207"/>
    <w:rsid w:val="00F80510"/>
    <w:rsid w:val="00F81314"/>
    <w:rsid w:val="00F82914"/>
    <w:rsid w:val="00F8436E"/>
    <w:rsid w:val="00F847DE"/>
    <w:rsid w:val="00F906F1"/>
    <w:rsid w:val="00F90A81"/>
    <w:rsid w:val="00F90F0B"/>
    <w:rsid w:val="00F914B9"/>
    <w:rsid w:val="00F931F2"/>
    <w:rsid w:val="00F940B1"/>
    <w:rsid w:val="00F94961"/>
    <w:rsid w:val="00F94F85"/>
    <w:rsid w:val="00F956E5"/>
    <w:rsid w:val="00F962B5"/>
    <w:rsid w:val="00F97106"/>
    <w:rsid w:val="00F9797A"/>
    <w:rsid w:val="00FA22E9"/>
    <w:rsid w:val="00FA2CF2"/>
    <w:rsid w:val="00FA4B61"/>
    <w:rsid w:val="00FA5B1C"/>
    <w:rsid w:val="00FB1692"/>
    <w:rsid w:val="00FB2981"/>
    <w:rsid w:val="00FB2AD9"/>
    <w:rsid w:val="00FB2E42"/>
    <w:rsid w:val="00FB3016"/>
    <w:rsid w:val="00FB35ED"/>
    <w:rsid w:val="00FB44B2"/>
    <w:rsid w:val="00FB71C1"/>
    <w:rsid w:val="00FB7362"/>
    <w:rsid w:val="00FC01B4"/>
    <w:rsid w:val="00FC08EA"/>
    <w:rsid w:val="00FC09F2"/>
    <w:rsid w:val="00FC1065"/>
    <w:rsid w:val="00FC158F"/>
    <w:rsid w:val="00FC7B69"/>
    <w:rsid w:val="00FD0418"/>
    <w:rsid w:val="00FD29A2"/>
    <w:rsid w:val="00FD2BFB"/>
    <w:rsid w:val="00FD2F50"/>
    <w:rsid w:val="00FD30A8"/>
    <w:rsid w:val="00FD32A2"/>
    <w:rsid w:val="00FD3A9E"/>
    <w:rsid w:val="00FD3EC0"/>
    <w:rsid w:val="00FD3FE0"/>
    <w:rsid w:val="00FD60CA"/>
    <w:rsid w:val="00FE004A"/>
    <w:rsid w:val="00FE179A"/>
    <w:rsid w:val="00FE3169"/>
    <w:rsid w:val="00FE4A41"/>
    <w:rsid w:val="00FE4F39"/>
    <w:rsid w:val="00FE65B5"/>
    <w:rsid w:val="00FE7996"/>
    <w:rsid w:val="00FF15B8"/>
    <w:rsid w:val="00FF252A"/>
    <w:rsid w:val="00FF2A9D"/>
    <w:rsid w:val="00FF3D9D"/>
    <w:rsid w:val="00FF46A3"/>
    <w:rsid w:val="00FF5E6F"/>
    <w:rsid w:val="00FF617A"/>
    <w:rsid w:val="00FF6438"/>
    <w:rsid w:val="00FF67BD"/>
    <w:rsid w:val="00FF79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BF246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itle" w:qFormat="1"/>
    <w:lsdException w:name="Hyperlink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4EC4"/>
    <w:pPr>
      <w:spacing w:before="120" w:after="120" w:line="300" w:lineRule="atLeast"/>
    </w:pPr>
    <w:rPr>
      <w:rFonts w:ascii="Arial" w:eastAsia="Times New Roman" w:hAnsi="Arial"/>
      <w:szCs w:val="24"/>
    </w:rPr>
  </w:style>
  <w:style w:type="paragraph" w:styleId="Heading1">
    <w:name w:val="heading 1"/>
    <w:basedOn w:val="Normal"/>
    <w:next w:val="Normal"/>
    <w:link w:val="Heading1Char"/>
    <w:rsid w:val="00D06875"/>
    <w:pPr>
      <w:keepNext/>
      <w:numPr>
        <w:numId w:val="14"/>
      </w:numPr>
      <w:pBdr>
        <w:top w:val="single" w:sz="48" w:space="1" w:color="00B274"/>
        <w:left w:val="single" w:sz="48" w:space="4" w:color="00B274"/>
        <w:bottom w:val="single" w:sz="48" w:space="1" w:color="00B274"/>
        <w:right w:val="single" w:sz="48" w:space="4" w:color="00B274"/>
      </w:pBdr>
      <w:shd w:val="clear" w:color="auto" w:fill="00B274"/>
      <w:spacing w:before="360" w:line="336" w:lineRule="atLeast"/>
      <w:ind w:right="57"/>
      <w:outlineLvl w:val="0"/>
    </w:pPr>
    <w:rPr>
      <w:rFonts w:cs="Arial"/>
      <w:b/>
      <w:bCs/>
      <w:iCs/>
      <w:color w:val="FFFFFF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731B99"/>
    <w:pPr>
      <w:keepNext/>
      <w:numPr>
        <w:ilvl w:val="1"/>
        <w:numId w:val="14"/>
      </w:numPr>
      <w:spacing w:line="840" w:lineRule="atLeast"/>
      <w:outlineLvl w:val="1"/>
    </w:pPr>
    <w:rPr>
      <w:rFonts w:cs="Arial"/>
      <w:bCs/>
      <w:iCs/>
      <w:color w:val="008576"/>
      <w:sz w:val="80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313E9E"/>
    <w:pPr>
      <w:keepNext/>
      <w:keepLines/>
      <w:numPr>
        <w:ilvl w:val="2"/>
        <w:numId w:val="14"/>
      </w:numPr>
      <w:spacing w:before="20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rsid w:val="00313E9E"/>
    <w:pPr>
      <w:keepNext/>
      <w:keepLines/>
      <w:numPr>
        <w:ilvl w:val="3"/>
        <w:numId w:val="14"/>
      </w:numPr>
      <w:spacing w:before="20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nhideWhenUsed/>
    <w:qFormat/>
    <w:rsid w:val="00313E9E"/>
    <w:pPr>
      <w:keepNext/>
      <w:keepLines/>
      <w:numPr>
        <w:ilvl w:val="4"/>
        <w:numId w:val="14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nhideWhenUsed/>
    <w:qFormat/>
    <w:rsid w:val="00313E9E"/>
    <w:pPr>
      <w:keepNext/>
      <w:keepLines/>
      <w:numPr>
        <w:ilvl w:val="5"/>
        <w:numId w:val="14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nhideWhenUsed/>
    <w:qFormat/>
    <w:rsid w:val="00313E9E"/>
    <w:pPr>
      <w:keepNext/>
      <w:keepLines/>
      <w:numPr>
        <w:ilvl w:val="6"/>
        <w:numId w:val="14"/>
      </w:numPr>
      <w:spacing w:before="20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nhideWhenUsed/>
    <w:qFormat/>
    <w:rsid w:val="00313E9E"/>
    <w:pPr>
      <w:keepNext/>
      <w:keepLines/>
      <w:numPr>
        <w:ilvl w:val="7"/>
        <w:numId w:val="14"/>
      </w:numPr>
      <w:spacing w:before="200"/>
      <w:outlineLvl w:val="7"/>
    </w:pPr>
    <w:rPr>
      <w:rFonts w:ascii="Calibri" w:eastAsia="MS Gothic" w:hAnsi="Calibri"/>
      <w:color w:val="363636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313E9E"/>
    <w:pPr>
      <w:keepNext/>
      <w:keepLines/>
      <w:numPr>
        <w:ilvl w:val="8"/>
        <w:numId w:val="14"/>
      </w:numPr>
      <w:spacing w:before="200"/>
      <w:outlineLvl w:val="8"/>
    </w:pPr>
    <w:rPr>
      <w:rFonts w:ascii="Calibri" w:eastAsia="MS Gothic" w:hAnsi="Calibri"/>
      <w:i/>
      <w:iCs/>
      <w:color w:val="3636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01">
    <w:name w:val="Heading 01"/>
    <w:basedOn w:val="Heading1"/>
    <w:next w:val="Normal"/>
    <w:qFormat/>
    <w:rsid w:val="00CD719F"/>
    <w:pPr>
      <w:spacing w:line="240" w:lineRule="auto"/>
    </w:pPr>
  </w:style>
  <w:style w:type="paragraph" w:customStyle="1" w:styleId="Level-4a">
    <w:name w:val="Level-4a"/>
    <w:basedOn w:val="Normal"/>
    <w:autoRedefine/>
    <w:rsid w:val="00421B40"/>
    <w:pPr>
      <w:widowControl w:val="0"/>
      <w:autoSpaceDE w:val="0"/>
      <w:autoSpaceDN w:val="0"/>
      <w:adjustRightInd w:val="0"/>
      <w:spacing w:line="240" w:lineRule="auto"/>
      <w:ind w:left="1440" w:hanging="540"/>
    </w:pPr>
    <w:rPr>
      <w:rFonts w:ascii="Times New Roman" w:hAnsi="Times New Roman"/>
      <w:noProof/>
      <w:sz w:val="22"/>
      <w:szCs w:val="20"/>
      <w:u w:val="single"/>
      <w:lang w:eastAsia="en-US"/>
    </w:rPr>
  </w:style>
  <w:style w:type="paragraph" w:styleId="Footer">
    <w:name w:val="footer"/>
    <w:basedOn w:val="Normal"/>
    <w:link w:val="FooterChar"/>
    <w:unhideWhenUsed/>
    <w:rsid w:val="00731B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31B99"/>
  </w:style>
  <w:style w:type="paragraph" w:styleId="BlockText">
    <w:name w:val="Block Text"/>
    <w:basedOn w:val="Footer"/>
    <w:link w:val="BlockTextChar"/>
    <w:rsid w:val="00731B99"/>
    <w:pPr>
      <w:tabs>
        <w:tab w:val="clear" w:pos="4320"/>
        <w:tab w:val="clear" w:pos="8640"/>
        <w:tab w:val="center" w:pos="4153"/>
        <w:tab w:val="right" w:pos="8306"/>
      </w:tabs>
      <w:spacing w:line="220" w:lineRule="atLeast"/>
    </w:pPr>
    <w:rPr>
      <w:color w:val="FFFFFF"/>
      <w:sz w:val="18"/>
    </w:rPr>
  </w:style>
  <w:style w:type="character" w:customStyle="1" w:styleId="BlockTextChar">
    <w:name w:val="Block Text Char"/>
    <w:link w:val="BlockText"/>
    <w:rsid w:val="00731B99"/>
    <w:rPr>
      <w:rFonts w:ascii="Tahoma" w:eastAsia="Times New Roman" w:hAnsi="Tahoma" w:cs="Times New Roman"/>
      <w:color w:val="FFFFFF"/>
      <w:sz w:val="18"/>
      <w:lang w:val="en-GB" w:eastAsia="en-GB"/>
    </w:rPr>
  </w:style>
  <w:style w:type="character" w:customStyle="1" w:styleId="Heading1Char">
    <w:name w:val="Heading 1 Char"/>
    <w:link w:val="Heading1"/>
    <w:rsid w:val="00D06875"/>
    <w:rPr>
      <w:rFonts w:ascii="Arial" w:eastAsia="Times New Roman" w:hAnsi="Arial" w:cs="Arial"/>
      <w:b/>
      <w:bCs/>
      <w:iCs/>
      <w:color w:val="FFFFFF"/>
      <w:kern w:val="32"/>
      <w:sz w:val="28"/>
      <w:szCs w:val="32"/>
      <w:shd w:val="clear" w:color="auto" w:fill="00B274"/>
    </w:rPr>
  </w:style>
  <w:style w:type="character" w:customStyle="1" w:styleId="Heading2Char">
    <w:name w:val="Heading 2 Char"/>
    <w:link w:val="Heading2"/>
    <w:rsid w:val="00731B99"/>
    <w:rPr>
      <w:rFonts w:ascii="Arial" w:eastAsia="Times New Roman" w:hAnsi="Arial" w:cs="Arial"/>
      <w:bCs/>
      <w:iCs/>
      <w:color w:val="008576"/>
      <w:sz w:val="80"/>
      <w:szCs w:val="28"/>
    </w:rPr>
  </w:style>
  <w:style w:type="paragraph" w:styleId="BodyText2">
    <w:name w:val="Body Text 2"/>
    <w:basedOn w:val="Normal"/>
    <w:link w:val="BodyText2Char"/>
    <w:rsid w:val="00731B99"/>
    <w:pPr>
      <w:spacing w:line="360" w:lineRule="atLeast"/>
    </w:pPr>
    <w:rPr>
      <w:sz w:val="28"/>
    </w:rPr>
  </w:style>
  <w:style w:type="character" w:customStyle="1" w:styleId="BodyText2Char">
    <w:name w:val="Body Text 2 Char"/>
    <w:link w:val="BodyText2"/>
    <w:rsid w:val="00731B99"/>
    <w:rPr>
      <w:rFonts w:ascii="Tahoma" w:eastAsia="Times New Roman" w:hAnsi="Tahoma" w:cs="Times New Roman"/>
      <w:sz w:val="28"/>
      <w:lang w:val="en-GB" w:eastAsia="en-GB"/>
    </w:rPr>
  </w:style>
  <w:style w:type="paragraph" w:styleId="BodyText3">
    <w:name w:val="Body Text 3"/>
    <w:basedOn w:val="Normal"/>
    <w:link w:val="BodyText3Char"/>
    <w:rsid w:val="00731B99"/>
    <w:pPr>
      <w:spacing w:line="280" w:lineRule="atLeast"/>
    </w:pPr>
    <w:rPr>
      <w:sz w:val="24"/>
      <w:szCs w:val="16"/>
    </w:rPr>
  </w:style>
  <w:style w:type="character" w:customStyle="1" w:styleId="BodyText3Char">
    <w:name w:val="Body Text 3 Char"/>
    <w:link w:val="BodyText3"/>
    <w:rsid w:val="00731B99"/>
    <w:rPr>
      <w:rFonts w:ascii="Tahoma" w:eastAsia="Times New Roman" w:hAnsi="Tahoma" w:cs="Times New Roman"/>
      <w:szCs w:val="16"/>
      <w:lang w:val="en-GB" w:eastAsia="en-GB"/>
    </w:rPr>
  </w:style>
  <w:style w:type="character" w:customStyle="1" w:styleId="Heading4Char">
    <w:name w:val="Heading 4 Char"/>
    <w:link w:val="Heading4"/>
    <w:rsid w:val="00313E9E"/>
    <w:rPr>
      <w:rFonts w:ascii="Calibri" w:eastAsia="MS Gothic" w:hAnsi="Calibri"/>
      <w:b/>
      <w:bCs/>
      <w:i/>
      <w:iCs/>
      <w:color w:val="4F81BD"/>
      <w:szCs w:val="24"/>
    </w:rPr>
  </w:style>
  <w:style w:type="character" w:customStyle="1" w:styleId="Heading8Char">
    <w:name w:val="Heading 8 Char"/>
    <w:link w:val="Heading8"/>
    <w:rsid w:val="00313E9E"/>
    <w:rPr>
      <w:rFonts w:ascii="Calibri" w:eastAsia="MS Gothic" w:hAnsi="Calibri"/>
      <w:color w:val="363636"/>
    </w:rPr>
  </w:style>
  <w:style w:type="paragraph" w:styleId="ListNumber">
    <w:name w:val="List Number"/>
    <w:basedOn w:val="Normal"/>
    <w:link w:val="ListNumberChar"/>
    <w:rsid w:val="00313E9E"/>
    <w:pPr>
      <w:numPr>
        <w:numId w:val="3"/>
      </w:numPr>
    </w:pPr>
  </w:style>
  <w:style w:type="paragraph" w:styleId="BodyText">
    <w:name w:val="Body Text"/>
    <w:basedOn w:val="Normal"/>
    <w:link w:val="BodyTextChar"/>
    <w:rsid w:val="00313E9E"/>
  </w:style>
  <w:style w:type="character" w:customStyle="1" w:styleId="BodyTextChar">
    <w:name w:val="Body Text Char"/>
    <w:link w:val="BodyText"/>
    <w:rsid w:val="00313E9E"/>
    <w:rPr>
      <w:rFonts w:ascii="Tahoma" w:eastAsia="Times New Roman" w:hAnsi="Tahoma" w:cs="Times New Roman"/>
      <w:sz w:val="20"/>
      <w:lang w:val="en-GB" w:eastAsia="en-GB"/>
    </w:rPr>
  </w:style>
  <w:style w:type="paragraph" w:styleId="ListBullet2">
    <w:name w:val="List Bullet 2"/>
    <w:basedOn w:val="Normal"/>
    <w:link w:val="ListBullet2Char"/>
    <w:rsid w:val="00313E9E"/>
    <w:pPr>
      <w:numPr>
        <w:numId w:val="1"/>
      </w:numPr>
    </w:pPr>
  </w:style>
  <w:style w:type="paragraph" w:customStyle="1" w:styleId="TableHeading">
    <w:name w:val="Table Heading"/>
    <w:basedOn w:val="Normal"/>
    <w:rsid w:val="00313E9E"/>
    <w:pPr>
      <w:spacing w:line="240" w:lineRule="auto"/>
      <w:ind w:left="113"/>
    </w:pPr>
    <w:rPr>
      <w:color w:val="008576"/>
    </w:rPr>
  </w:style>
  <w:style w:type="paragraph" w:customStyle="1" w:styleId="Tablesubheading">
    <w:name w:val="Table subheading"/>
    <w:basedOn w:val="Normal"/>
    <w:rsid w:val="00313E9E"/>
    <w:pPr>
      <w:spacing w:before="40" w:line="240" w:lineRule="auto"/>
      <w:ind w:left="113"/>
    </w:pPr>
  </w:style>
  <w:style w:type="paragraph" w:customStyle="1" w:styleId="Tablebodycopy">
    <w:name w:val="Table body copy"/>
    <w:basedOn w:val="Normal"/>
    <w:rsid w:val="00313E9E"/>
    <w:pPr>
      <w:spacing w:before="40"/>
      <w:ind w:left="113"/>
    </w:pPr>
    <w:rPr>
      <w:color w:val="008576"/>
    </w:rPr>
  </w:style>
  <w:style w:type="character" w:customStyle="1" w:styleId="ListNumberChar">
    <w:name w:val="List Number Char"/>
    <w:link w:val="ListNumber"/>
    <w:rsid w:val="00313E9E"/>
    <w:rPr>
      <w:rFonts w:ascii="Arial" w:eastAsia="Times New Roman" w:hAnsi="Arial"/>
      <w:szCs w:val="24"/>
    </w:rPr>
  </w:style>
  <w:style w:type="character" w:customStyle="1" w:styleId="ListBullet2Char">
    <w:name w:val="List Bullet 2 Char"/>
    <w:link w:val="ListBullet2"/>
    <w:rsid w:val="00313E9E"/>
    <w:rPr>
      <w:rFonts w:ascii="Arial" w:eastAsia="Times New Roman" w:hAnsi="Arial"/>
      <w:szCs w:val="24"/>
    </w:rPr>
  </w:style>
  <w:style w:type="paragraph" w:customStyle="1" w:styleId="TableList">
    <w:name w:val="Table List"/>
    <w:basedOn w:val="ListBullet2"/>
    <w:rsid w:val="00313E9E"/>
    <w:pPr>
      <w:numPr>
        <w:ilvl w:val="1"/>
      </w:numPr>
      <w:tabs>
        <w:tab w:val="clear" w:pos="454"/>
        <w:tab w:val="num" w:pos="360"/>
      </w:tabs>
    </w:pPr>
    <w:rPr>
      <w:color w:val="008576"/>
    </w:rPr>
  </w:style>
  <w:style w:type="character" w:customStyle="1" w:styleId="Heading3Char">
    <w:name w:val="Heading 3 Char"/>
    <w:link w:val="Heading3"/>
    <w:rsid w:val="00313E9E"/>
    <w:rPr>
      <w:rFonts w:ascii="Calibri" w:eastAsia="MS Gothic" w:hAnsi="Calibri"/>
      <w:b/>
      <w:bCs/>
      <w:color w:val="4F81BD"/>
      <w:szCs w:val="24"/>
    </w:rPr>
  </w:style>
  <w:style w:type="character" w:customStyle="1" w:styleId="Heading5Char">
    <w:name w:val="Heading 5 Char"/>
    <w:link w:val="Heading5"/>
    <w:rsid w:val="00313E9E"/>
    <w:rPr>
      <w:rFonts w:ascii="Calibri" w:eastAsia="MS Gothic" w:hAnsi="Calibri"/>
      <w:color w:val="244061"/>
      <w:szCs w:val="24"/>
    </w:rPr>
  </w:style>
  <w:style w:type="character" w:customStyle="1" w:styleId="Heading6Char">
    <w:name w:val="Heading 6 Char"/>
    <w:link w:val="Heading6"/>
    <w:rsid w:val="00313E9E"/>
    <w:rPr>
      <w:rFonts w:ascii="Calibri" w:eastAsia="MS Gothic" w:hAnsi="Calibri"/>
      <w:i/>
      <w:iCs/>
      <w:color w:val="244061"/>
      <w:szCs w:val="24"/>
    </w:rPr>
  </w:style>
  <w:style w:type="character" w:customStyle="1" w:styleId="Heading7Char">
    <w:name w:val="Heading 7 Char"/>
    <w:link w:val="Heading7"/>
    <w:rsid w:val="00313E9E"/>
    <w:rPr>
      <w:rFonts w:ascii="Calibri" w:eastAsia="MS Gothic" w:hAnsi="Calibri"/>
      <w:i/>
      <w:iCs/>
      <w:color w:val="404040"/>
      <w:szCs w:val="24"/>
    </w:rPr>
  </w:style>
  <w:style w:type="character" w:customStyle="1" w:styleId="Heading9Char">
    <w:name w:val="Heading 9 Char"/>
    <w:link w:val="Heading9"/>
    <w:rsid w:val="00313E9E"/>
    <w:rPr>
      <w:rFonts w:ascii="Calibri" w:eastAsia="MS Gothic" w:hAnsi="Calibri"/>
      <w:i/>
      <w:iCs/>
      <w:color w:val="363636"/>
    </w:rPr>
  </w:style>
  <w:style w:type="numbering" w:styleId="ArticleSection">
    <w:name w:val="Outline List 3"/>
    <w:basedOn w:val="NoList"/>
    <w:semiHidden/>
    <w:rsid w:val="00313E9E"/>
    <w:pPr>
      <w:numPr>
        <w:numId w:val="2"/>
      </w:numPr>
    </w:pPr>
  </w:style>
  <w:style w:type="paragraph" w:customStyle="1" w:styleId="TOCContents01MOD">
    <w:name w:val="TOC Contents 01 MOD"/>
    <w:basedOn w:val="TOCContents03DMR"/>
    <w:qFormat/>
    <w:rsid w:val="00205E60"/>
    <w:pPr>
      <w:framePr w:hSpace="181" w:vSpace="181" w:wrap="around" w:vAnchor="text" w:hAnchor="text" w:y="1"/>
    </w:pPr>
    <w:rPr>
      <w:color w:val="008576"/>
    </w:rPr>
  </w:style>
  <w:style w:type="paragraph" w:styleId="TOC2">
    <w:name w:val="toc 2"/>
    <w:basedOn w:val="Heading9"/>
    <w:next w:val="Normal"/>
    <w:link w:val="TOC2Char"/>
    <w:autoRedefine/>
    <w:uiPriority w:val="39"/>
    <w:rsid w:val="0055068A"/>
    <w:pPr>
      <w:keepNext w:val="0"/>
      <w:keepLines w:val="0"/>
      <w:numPr>
        <w:ilvl w:val="0"/>
        <w:numId w:val="0"/>
      </w:numPr>
      <w:spacing w:before="0"/>
      <w:ind w:left="200"/>
      <w:outlineLvl w:val="9"/>
    </w:pPr>
    <w:rPr>
      <w:rFonts w:ascii="Cambria" w:eastAsia="Times New Roman" w:hAnsi="Cambria"/>
      <w:b/>
      <w:i w:val="0"/>
      <w:iCs w:val="0"/>
      <w:color w:val="auto"/>
      <w:sz w:val="22"/>
      <w:szCs w:val="22"/>
    </w:rPr>
  </w:style>
  <w:style w:type="paragraph" w:customStyle="1" w:styleId="Contents01">
    <w:name w:val="Contents 01"/>
    <w:basedOn w:val="Heading8"/>
    <w:qFormat/>
    <w:rsid w:val="00D06875"/>
    <w:pPr>
      <w:keepLines w:val="0"/>
      <w:numPr>
        <w:numId w:val="0"/>
      </w:numPr>
      <w:pBdr>
        <w:top w:val="single" w:sz="48" w:space="1" w:color="00B274"/>
        <w:left w:val="single" w:sz="48" w:space="4" w:color="00B274"/>
        <w:bottom w:val="single" w:sz="48" w:space="1" w:color="00B274"/>
        <w:right w:val="single" w:sz="48" w:space="4" w:color="00B274"/>
      </w:pBdr>
      <w:shd w:val="clear" w:color="auto" w:fill="00B274"/>
      <w:spacing w:before="0" w:line="240" w:lineRule="auto"/>
      <w:ind w:right="238"/>
    </w:pPr>
    <w:rPr>
      <w:rFonts w:ascii="Arial" w:eastAsia="Times New Roman" w:hAnsi="Arial" w:cs="Arial"/>
      <w:bCs/>
      <w:color w:val="FFFFFF"/>
      <w:kern w:val="32"/>
      <w:sz w:val="28"/>
      <w:szCs w:val="32"/>
    </w:rPr>
  </w:style>
  <w:style w:type="paragraph" w:customStyle="1" w:styleId="Timetable01">
    <w:name w:val="Timetable 01"/>
    <w:basedOn w:val="Contents01"/>
    <w:qFormat/>
    <w:rsid w:val="002C4C6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right" w:pos="7811"/>
      </w:tabs>
      <w:ind w:right="0"/>
    </w:pPr>
    <w:rPr>
      <w:bCs w:val="0"/>
      <w:szCs w:val="28"/>
    </w:rPr>
  </w:style>
  <w:style w:type="character" w:customStyle="1" w:styleId="TOC2Char">
    <w:name w:val="TOC 2 Char"/>
    <w:link w:val="TOC2"/>
    <w:uiPriority w:val="39"/>
    <w:rsid w:val="0055068A"/>
    <w:rPr>
      <w:rFonts w:eastAsia="Times New Roman"/>
      <w:b/>
      <w:sz w:val="22"/>
      <w:szCs w:val="22"/>
      <w:lang w:eastAsia="en-GB"/>
    </w:rPr>
  </w:style>
  <w:style w:type="paragraph" w:styleId="TOC1">
    <w:name w:val="toc 1"/>
    <w:basedOn w:val="TOCContents01MOD"/>
    <w:next w:val="TOCContents01MOD"/>
    <w:autoRedefine/>
    <w:uiPriority w:val="39"/>
    <w:rsid w:val="00D06875"/>
    <w:pPr>
      <w:framePr w:wrap="around"/>
    </w:pPr>
  </w:style>
  <w:style w:type="table" w:styleId="TableGrid">
    <w:name w:val="Table Grid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4">
    <w:name w:val="Body Text 4"/>
    <w:basedOn w:val="BodyText3"/>
    <w:rsid w:val="005B378E"/>
  </w:style>
  <w:style w:type="numbering" w:styleId="111111">
    <w:name w:val="Outline List 2"/>
    <w:basedOn w:val="NoList"/>
    <w:rsid w:val="005B378E"/>
    <w:pPr>
      <w:numPr>
        <w:numId w:val="4"/>
      </w:numPr>
    </w:pPr>
  </w:style>
  <w:style w:type="numbering" w:styleId="1ai">
    <w:name w:val="Outline List 1"/>
    <w:basedOn w:val="NoList"/>
    <w:rsid w:val="005B378E"/>
    <w:pPr>
      <w:numPr>
        <w:numId w:val="5"/>
      </w:numPr>
    </w:pPr>
  </w:style>
  <w:style w:type="paragraph" w:styleId="BodyTextFirstIndent">
    <w:name w:val="Body Text First Indent"/>
    <w:basedOn w:val="BodyText"/>
    <w:link w:val="BodyTextFirstIndentChar"/>
    <w:rsid w:val="007E718E"/>
    <w:pPr>
      <w:spacing w:after="0"/>
      <w:ind w:firstLine="210"/>
    </w:pPr>
  </w:style>
  <w:style w:type="character" w:customStyle="1" w:styleId="BodyTextFirstIndentChar">
    <w:name w:val="Body Text First Indent Char"/>
    <w:link w:val="BodyTextFirstIndent"/>
    <w:rsid w:val="007E718E"/>
    <w:rPr>
      <w:rFonts w:ascii="Arial" w:eastAsia="Times New Roman" w:hAnsi="Arial"/>
      <w:szCs w:val="24"/>
      <w:lang w:eastAsia="en-GB"/>
    </w:rPr>
  </w:style>
  <w:style w:type="paragraph" w:styleId="BodyTextIndent">
    <w:name w:val="Body Text Indent"/>
    <w:basedOn w:val="Normal"/>
    <w:link w:val="BodyTextIndentChar"/>
    <w:rsid w:val="005B378E"/>
    <w:pPr>
      <w:ind w:left="283"/>
    </w:pPr>
  </w:style>
  <w:style w:type="character" w:customStyle="1" w:styleId="BodyTextIndentChar">
    <w:name w:val="Body Text Indent Char"/>
    <w:link w:val="BodyTextIndent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BodyTextFirstIndent2">
    <w:name w:val="Body Text First Indent 2"/>
    <w:basedOn w:val="BodyTextIndent"/>
    <w:link w:val="BodyTextFirstIndent2Char"/>
    <w:rsid w:val="005B378E"/>
    <w:pPr>
      <w:ind w:firstLine="210"/>
    </w:pPr>
  </w:style>
  <w:style w:type="character" w:customStyle="1" w:styleId="BodyTextFirstIndent2Char">
    <w:name w:val="Body Text First Indent 2 Char"/>
    <w:link w:val="BodyTextFirstIndent2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BodyTextIndent2">
    <w:name w:val="Body Text Indent 2"/>
    <w:basedOn w:val="Normal"/>
    <w:link w:val="BodyTextIndent2Char"/>
    <w:rsid w:val="005B378E"/>
    <w:pPr>
      <w:spacing w:line="480" w:lineRule="auto"/>
      <w:ind w:left="283"/>
    </w:pPr>
  </w:style>
  <w:style w:type="character" w:customStyle="1" w:styleId="BodyTextIndent2Char">
    <w:name w:val="Body Text Indent 2 Char"/>
    <w:link w:val="BodyTextIndent2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BodyTextIndent3">
    <w:name w:val="Body Text Indent 3"/>
    <w:basedOn w:val="Normal"/>
    <w:link w:val="BodyTextIndent3Char"/>
    <w:rsid w:val="005B378E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B378E"/>
    <w:rPr>
      <w:rFonts w:ascii="Tahoma" w:eastAsia="Times New Roman" w:hAnsi="Tahoma" w:cs="Times New Roman"/>
      <w:sz w:val="16"/>
      <w:szCs w:val="16"/>
      <w:lang w:val="en-GB" w:eastAsia="en-GB"/>
    </w:rPr>
  </w:style>
  <w:style w:type="paragraph" w:styleId="Closing">
    <w:name w:val="Closing"/>
    <w:basedOn w:val="Normal"/>
    <w:link w:val="ClosingChar"/>
    <w:rsid w:val="005B378E"/>
    <w:pPr>
      <w:ind w:left="4252"/>
    </w:pPr>
  </w:style>
  <w:style w:type="character" w:customStyle="1" w:styleId="ClosingChar">
    <w:name w:val="Closing Char"/>
    <w:link w:val="Closing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Date">
    <w:name w:val="Date"/>
    <w:basedOn w:val="Normal"/>
    <w:next w:val="Normal"/>
    <w:link w:val="DateChar"/>
    <w:rsid w:val="005B378E"/>
  </w:style>
  <w:style w:type="character" w:customStyle="1" w:styleId="DateChar">
    <w:name w:val="Date Char"/>
    <w:link w:val="Date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E-mailSignature">
    <w:name w:val="E-mail Signature"/>
    <w:basedOn w:val="Normal"/>
    <w:link w:val="E-mailSignatureChar"/>
    <w:rsid w:val="005B378E"/>
  </w:style>
  <w:style w:type="character" w:customStyle="1" w:styleId="E-mailSignatureChar">
    <w:name w:val="E-mail Signature Char"/>
    <w:link w:val="E-mailSignature"/>
    <w:rsid w:val="005B378E"/>
    <w:rPr>
      <w:rFonts w:ascii="Tahoma" w:eastAsia="Times New Roman" w:hAnsi="Tahoma" w:cs="Times New Roman"/>
      <w:sz w:val="20"/>
      <w:lang w:val="en-GB" w:eastAsia="en-GB"/>
    </w:rPr>
  </w:style>
  <w:style w:type="character" w:styleId="Emphasis">
    <w:name w:val="Emphasis"/>
    <w:qFormat/>
    <w:rsid w:val="005B378E"/>
    <w:rPr>
      <w:i/>
      <w:iCs/>
    </w:rPr>
  </w:style>
  <w:style w:type="paragraph" w:styleId="EnvelopeAddress">
    <w:name w:val="envelope address"/>
    <w:basedOn w:val="Normal"/>
    <w:rsid w:val="005B378E"/>
    <w:pPr>
      <w:framePr w:w="7920" w:h="1980" w:hRule="exact" w:hSpace="180" w:wrap="auto" w:hAnchor="page" w:xAlign="center" w:yAlign="bottom"/>
      <w:ind w:left="2880"/>
    </w:pPr>
    <w:rPr>
      <w:rFonts w:cs="Arial"/>
      <w:sz w:val="24"/>
    </w:rPr>
  </w:style>
  <w:style w:type="paragraph" w:styleId="EnvelopeReturn">
    <w:name w:val="envelope return"/>
    <w:basedOn w:val="Normal"/>
    <w:rsid w:val="005B378E"/>
    <w:rPr>
      <w:rFonts w:cs="Arial"/>
      <w:szCs w:val="20"/>
    </w:rPr>
  </w:style>
  <w:style w:type="character" w:styleId="HTMLAcronym">
    <w:name w:val="HTML Acronym"/>
    <w:basedOn w:val="DefaultParagraphFont"/>
    <w:rsid w:val="005B378E"/>
  </w:style>
  <w:style w:type="paragraph" w:styleId="HTMLAddress">
    <w:name w:val="HTML Address"/>
    <w:basedOn w:val="Normal"/>
    <w:link w:val="HTMLAddressChar"/>
    <w:rsid w:val="005B378E"/>
    <w:rPr>
      <w:i/>
      <w:iCs/>
    </w:rPr>
  </w:style>
  <w:style w:type="character" w:customStyle="1" w:styleId="HTMLAddressChar">
    <w:name w:val="HTML Address Char"/>
    <w:link w:val="HTMLAddress"/>
    <w:rsid w:val="005B378E"/>
    <w:rPr>
      <w:rFonts w:ascii="Tahoma" w:eastAsia="Times New Roman" w:hAnsi="Tahoma" w:cs="Times New Roman"/>
      <w:i/>
      <w:iCs/>
      <w:sz w:val="20"/>
      <w:lang w:val="en-GB" w:eastAsia="en-GB"/>
    </w:rPr>
  </w:style>
  <w:style w:type="character" w:styleId="HTMLCite">
    <w:name w:val="HTML Cite"/>
    <w:rsid w:val="005B378E"/>
    <w:rPr>
      <w:i/>
      <w:iCs/>
    </w:rPr>
  </w:style>
  <w:style w:type="character" w:styleId="HTMLCode">
    <w:name w:val="HTML Code"/>
    <w:rsid w:val="005B378E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5B378E"/>
    <w:rPr>
      <w:i/>
      <w:iCs/>
    </w:rPr>
  </w:style>
  <w:style w:type="character" w:styleId="HTMLKeyboard">
    <w:name w:val="HTML Keyboard"/>
    <w:rsid w:val="005B378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5B378E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5B378E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Sample">
    <w:name w:val="HTML Sample"/>
    <w:rsid w:val="005B378E"/>
    <w:rPr>
      <w:rFonts w:ascii="Courier New" w:hAnsi="Courier New" w:cs="Courier New"/>
    </w:rPr>
  </w:style>
  <w:style w:type="character" w:styleId="HTMLTypewriter">
    <w:name w:val="HTML Typewriter"/>
    <w:rsid w:val="005B378E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5B378E"/>
    <w:rPr>
      <w:i/>
      <w:iCs/>
    </w:rPr>
  </w:style>
  <w:style w:type="character" w:styleId="LineNumber">
    <w:name w:val="line number"/>
    <w:basedOn w:val="DefaultParagraphFont"/>
    <w:rsid w:val="005B378E"/>
  </w:style>
  <w:style w:type="paragraph" w:styleId="MessageHeader">
    <w:name w:val="Message Header"/>
    <w:basedOn w:val="Normal"/>
    <w:link w:val="MessageHeaderChar"/>
    <w:rsid w:val="005B37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customStyle="1" w:styleId="MessageHeaderChar">
    <w:name w:val="Message Header Char"/>
    <w:link w:val="MessageHeader"/>
    <w:rsid w:val="005B378E"/>
    <w:rPr>
      <w:rFonts w:ascii="Arial" w:eastAsia="Times New Roman" w:hAnsi="Arial" w:cs="Arial"/>
      <w:shd w:val="pct20" w:color="auto" w:fill="auto"/>
      <w:lang w:val="en-GB" w:eastAsia="en-GB"/>
    </w:rPr>
  </w:style>
  <w:style w:type="paragraph" w:styleId="NormalWeb">
    <w:name w:val="Normal (Web)"/>
    <w:basedOn w:val="Normal"/>
    <w:rsid w:val="005B378E"/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rsid w:val="005B378E"/>
  </w:style>
  <w:style w:type="character" w:customStyle="1" w:styleId="NoteHeadingChar">
    <w:name w:val="Note Heading Char"/>
    <w:link w:val="NoteHeading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PlainText">
    <w:name w:val="Plain Text"/>
    <w:basedOn w:val="Normal"/>
    <w:link w:val="PlainTextChar"/>
    <w:rsid w:val="005B378E"/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5B378E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Salutation">
    <w:name w:val="Salutation"/>
    <w:basedOn w:val="Normal"/>
    <w:next w:val="Normal"/>
    <w:link w:val="SalutationChar"/>
    <w:rsid w:val="005B378E"/>
  </w:style>
  <w:style w:type="character" w:customStyle="1" w:styleId="SalutationChar">
    <w:name w:val="Salutation Char"/>
    <w:link w:val="Salutation"/>
    <w:rsid w:val="005B378E"/>
    <w:rPr>
      <w:rFonts w:ascii="Tahoma" w:eastAsia="Times New Roman" w:hAnsi="Tahoma" w:cs="Times New Roman"/>
      <w:sz w:val="20"/>
      <w:lang w:val="en-GB" w:eastAsia="en-GB"/>
    </w:rPr>
  </w:style>
  <w:style w:type="paragraph" w:styleId="Signature">
    <w:name w:val="Signature"/>
    <w:basedOn w:val="Normal"/>
    <w:link w:val="SignatureChar"/>
    <w:rsid w:val="005B378E"/>
    <w:pPr>
      <w:ind w:left="4252"/>
    </w:pPr>
  </w:style>
  <w:style w:type="character" w:customStyle="1" w:styleId="SignatureChar">
    <w:name w:val="Signature Char"/>
    <w:link w:val="Signature"/>
    <w:rsid w:val="005B378E"/>
    <w:rPr>
      <w:rFonts w:ascii="Tahoma" w:eastAsia="Times New Roman" w:hAnsi="Tahoma" w:cs="Times New Roman"/>
      <w:sz w:val="20"/>
      <w:lang w:val="en-GB" w:eastAsia="en-GB"/>
    </w:rPr>
  </w:style>
  <w:style w:type="character" w:styleId="Strong">
    <w:name w:val="Strong"/>
    <w:qFormat/>
    <w:rsid w:val="005B378E"/>
    <w:rPr>
      <w:b/>
      <w:bCs/>
    </w:rPr>
  </w:style>
  <w:style w:type="table" w:styleId="Table3Deffects1">
    <w:name w:val="Table 3D effects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B378E"/>
    <w:pPr>
      <w:spacing w:line="300" w:lineRule="atLeast"/>
    </w:pPr>
    <w:rPr>
      <w:rFonts w:ascii="Times New Roman" w:eastAsia="Times New Roman" w:hAnsi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5B378E"/>
    <w:pPr>
      <w:spacing w:line="300" w:lineRule="atLeast"/>
    </w:pPr>
    <w:rPr>
      <w:rFonts w:ascii="Times New Roman" w:eastAsia="Times New Roman" w:hAnsi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B378E"/>
    <w:pPr>
      <w:spacing w:line="300" w:lineRule="atLeast"/>
    </w:pPr>
    <w:rPr>
      <w:rFonts w:ascii="Times New Roman" w:eastAsia="Times New Roman" w:hAnsi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B378E"/>
    <w:pPr>
      <w:spacing w:line="300" w:lineRule="atLeast"/>
    </w:pPr>
    <w:rPr>
      <w:rFonts w:ascii="Times New Roman" w:eastAsia="Times New Roman" w:hAnsi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2">
    <w:name w:val="List Number 2"/>
    <w:basedOn w:val="Normal"/>
    <w:link w:val="ListNumber2Char"/>
    <w:rsid w:val="005B378E"/>
    <w:pPr>
      <w:numPr>
        <w:numId w:val="13"/>
      </w:numPr>
    </w:pPr>
    <w:rPr>
      <w:sz w:val="24"/>
    </w:rPr>
  </w:style>
  <w:style w:type="paragraph" w:customStyle="1" w:styleId="Sub-headings">
    <w:name w:val="Sub-headings"/>
    <w:basedOn w:val="BodyText4"/>
    <w:qFormat/>
    <w:rsid w:val="00C04C22"/>
    <w:pPr>
      <w:spacing w:before="240" w:line="300" w:lineRule="atLeast"/>
    </w:pPr>
    <w:rPr>
      <w:b/>
      <w:bCs/>
      <w:color w:val="008576"/>
      <w:szCs w:val="24"/>
    </w:rPr>
  </w:style>
  <w:style w:type="paragraph" w:styleId="ListBullet">
    <w:name w:val="List Bullet"/>
    <w:basedOn w:val="Normal"/>
    <w:link w:val="ListBulletChar"/>
    <w:rsid w:val="005B378E"/>
    <w:pPr>
      <w:tabs>
        <w:tab w:val="left" w:pos="266"/>
      </w:tabs>
    </w:pPr>
    <w:rPr>
      <w:color w:val="00B274"/>
    </w:rPr>
  </w:style>
  <w:style w:type="paragraph" w:styleId="ListBullet3">
    <w:name w:val="List Bullet 3"/>
    <w:basedOn w:val="ListBullet"/>
    <w:link w:val="ListBullet3Char"/>
    <w:rsid w:val="005B378E"/>
    <w:pPr>
      <w:numPr>
        <w:numId w:val="6"/>
      </w:numPr>
    </w:pPr>
    <w:rPr>
      <w:color w:val="auto"/>
    </w:rPr>
  </w:style>
  <w:style w:type="character" w:customStyle="1" w:styleId="ListBulletChar">
    <w:name w:val="List Bullet Char"/>
    <w:link w:val="ListBullet"/>
    <w:rsid w:val="005B378E"/>
    <w:rPr>
      <w:rFonts w:ascii="Tahoma" w:eastAsia="Times New Roman" w:hAnsi="Tahoma" w:cs="Times New Roman"/>
      <w:color w:val="00B274"/>
      <w:sz w:val="20"/>
      <w:lang w:val="en-GB" w:eastAsia="en-GB"/>
    </w:rPr>
  </w:style>
  <w:style w:type="character" w:customStyle="1" w:styleId="ListBullet3Char">
    <w:name w:val="List Bullet 3 Char"/>
    <w:link w:val="ListBullet3"/>
    <w:rsid w:val="005B378E"/>
    <w:rPr>
      <w:rFonts w:ascii="Arial" w:eastAsia="Times New Roman" w:hAnsi="Arial"/>
      <w:szCs w:val="24"/>
    </w:rPr>
  </w:style>
  <w:style w:type="paragraph" w:styleId="ListBullet4">
    <w:name w:val="List Bullet 4"/>
    <w:basedOn w:val="ListBullet3"/>
    <w:rsid w:val="005B378E"/>
    <w:pPr>
      <w:numPr>
        <w:numId w:val="8"/>
      </w:numPr>
      <w:tabs>
        <w:tab w:val="clear" w:pos="266"/>
        <w:tab w:val="clear" w:pos="2835"/>
        <w:tab w:val="num" w:pos="284"/>
      </w:tabs>
      <w:ind w:left="284" w:hanging="284"/>
    </w:pPr>
  </w:style>
  <w:style w:type="paragraph" w:styleId="ListBullet5">
    <w:name w:val="List Bullet 5"/>
    <w:basedOn w:val="ListBullet4"/>
    <w:rsid w:val="005B378E"/>
    <w:pPr>
      <w:numPr>
        <w:numId w:val="7"/>
      </w:numPr>
      <w:tabs>
        <w:tab w:val="clear" w:pos="2835"/>
        <w:tab w:val="num" w:pos="284"/>
      </w:tabs>
      <w:ind w:left="284" w:hanging="284"/>
    </w:pPr>
  </w:style>
  <w:style w:type="paragraph" w:styleId="ListContinue">
    <w:name w:val="List Continue"/>
    <w:basedOn w:val="ListBullet"/>
    <w:link w:val="ListContinueChar"/>
    <w:rsid w:val="005B378E"/>
    <w:pPr>
      <w:pBdr>
        <w:bottom w:val="single" w:sz="4" w:space="6" w:color="008576"/>
      </w:pBdr>
    </w:pPr>
  </w:style>
  <w:style w:type="paragraph" w:styleId="ListContinue2">
    <w:name w:val="List Continue 2"/>
    <w:basedOn w:val="Normal"/>
    <w:rsid w:val="005B378E"/>
    <w:pPr>
      <w:numPr>
        <w:numId w:val="9"/>
      </w:numPr>
    </w:pPr>
    <w:rPr>
      <w:b/>
    </w:rPr>
  </w:style>
  <w:style w:type="paragraph" w:styleId="ListContinue3">
    <w:name w:val="List Continue 3"/>
    <w:basedOn w:val="ListBullet2"/>
    <w:rsid w:val="005B378E"/>
    <w:pPr>
      <w:numPr>
        <w:numId w:val="0"/>
      </w:numPr>
      <w:pBdr>
        <w:bottom w:val="single" w:sz="4" w:space="4" w:color="008576"/>
      </w:pBdr>
      <w:tabs>
        <w:tab w:val="num" w:pos="2835"/>
      </w:tabs>
      <w:ind w:left="2835" w:hanging="2835"/>
    </w:pPr>
  </w:style>
  <w:style w:type="character" w:customStyle="1" w:styleId="ListContinueChar">
    <w:name w:val="List Continue Char"/>
    <w:link w:val="ListContinue"/>
    <w:rsid w:val="005B378E"/>
    <w:rPr>
      <w:rFonts w:ascii="Tahoma" w:eastAsia="Times New Roman" w:hAnsi="Tahoma" w:cs="Times New Roman"/>
      <w:color w:val="00B274"/>
      <w:sz w:val="20"/>
      <w:lang w:val="en-GB" w:eastAsia="en-GB"/>
    </w:rPr>
  </w:style>
  <w:style w:type="paragraph" w:styleId="ListContinue4">
    <w:name w:val="List Continue 4"/>
    <w:basedOn w:val="Normal"/>
    <w:rsid w:val="005B378E"/>
    <w:pPr>
      <w:numPr>
        <w:numId w:val="10"/>
      </w:numPr>
      <w:tabs>
        <w:tab w:val="clear" w:pos="3967"/>
      </w:tabs>
      <w:ind w:left="413" w:hanging="280"/>
    </w:pPr>
    <w:rPr>
      <w:color w:val="008576"/>
    </w:rPr>
  </w:style>
  <w:style w:type="paragraph" w:styleId="ListContinue5">
    <w:name w:val="List Continue 5"/>
    <w:basedOn w:val="Normal"/>
    <w:next w:val="ListContinue4"/>
    <w:rsid w:val="005B378E"/>
    <w:pPr>
      <w:numPr>
        <w:numId w:val="12"/>
      </w:numPr>
      <w:tabs>
        <w:tab w:val="clear" w:pos="2835"/>
      </w:tabs>
      <w:ind w:left="427" w:hanging="294"/>
    </w:pPr>
    <w:rPr>
      <w:color w:val="008576"/>
    </w:rPr>
  </w:style>
  <w:style w:type="paragraph" w:customStyle="1" w:styleId="ListContinue6">
    <w:name w:val="List Continue 6"/>
    <w:basedOn w:val="ListContinue5"/>
    <w:rsid w:val="005B378E"/>
    <w:pPr>
      <w:numPr>
        <w:numId w:val="11"/>
      </w:numPr>
      <w:tabs>
        <w:tab w:val="clear" w:pos="2968"/>
      </w:tabs>
      <w:ind w:left="441" w:hanging="308"/>
    </w:pPr>
  </w:style>
  <w:style w:type="paragraph" w:styleId="ListNumber3">
    <w:name w:val="List Number 3"/>
    <w:basedOn w:val="ListBullet2"/>
    <w:rsid w:val="005B378E"/>
    <w:pPr>
      <w:numPr>
        <w:numId w:val="0"/>
      </w:numPr>
      <w:tabs>
        <w:tab w:val="left" w:pos="840"/>
        <w:tab w:val="num" w:pos="2835"/>
      </w:tabs>
      <w:ind w:left="838" w:hanging="278"/>
    </w:pPr>
  </w:style>
  <w:style w:type="paragraph" w:styleId="TOC3">
    <w:name w:val="toc 3"/>
    <w:basedOn w:val="Heading4"/>
    <w:next w:val="Normal"/>
    <w:autoRedefine/>
    <w:rsid w:val="005B378E"/>
    <w:pPr>
      <w:keepNext w:val="0"/>
      <w:keepLines w:val="0"/>
      <w:numPr>
        <w:ilvl w:val="0"/>
        <w:numId w:val="0"/>
      </w:numPr>
      <w:spacing w:before="0"/>
      <w:ind w:left="400"/>
      <w:outlineLvl w:val="9"/>
    </w:pPr>
    <w:rPr>
      <w:rFonts w:ascii="Cambria" w:eastAsia="Times New Roman" w:hAnsi="Cambria"/>
      <w:b w:val="0"/>
      <w:bCs w:val="0"/>
      <w:i w:val="0"/>
      <w:iCs w:val="0"/>
      <w:color w:val="auto"/>
      <w:sz w:val="22"/>
      <w:szCs w:val="22"/>
    </w:rPr>
  </w:style>
  <w:style w:type="paragraph" w:styleId="TOC4">
    <w:name w:val="toc 4"/>
    <w:basedOn w:val="TOC5"/>
    <w:next w:val="Normal"/>
    <w:autoRedefine/>
    <w:rsid w:val="005B378E"/>
    <w:pPr>
      <w:ind w:left="600"/>
    </w:pPr>
  </w:style>
  <w:style w:type="paragraph" w:styleId="TOC5">
    <w:name w:val="toc 5"/>
    <w:basedOn w:val="BodyText4"/>
    <w:next w:val="Normal"/>
    <w:autoRedefine/>
    <w:rsid w:val="005B378E"/>
    <w:pPr>
      <w:spacing w:before="0" w:line="300" w:lineRule="atLeast"/>
      <w:ind w:left="800"/>
    </w:pPr>
    <w:rPr>
      <w:rFonts w:ascii="Cambria" w:hAnsi="Cambria"/>
      <w:sz w:val="20"/>
      <w:szCs w:val="20"/>
    </w:rPr>
  </w:style>
  <w:style w:type="paragraph" w:styleId="TOC6">
    <w:name w:val="toc 6"/>
    <w:basedOn w:val="Normal"/>
    <w:next w:val="Normal"/>
    <w:autoRedefine/>
    <w:rsid w:val="005B378E"/>
    <w:pPr>
      <w:ind w:left="1000"/>
    </w:pPr>
    <w:rPr>
      <w:rFonts w:ascii="Cambria" w:hAnsi="Cambria"/>
      <w:szCs w:val="20"/>
    </w:rPr>
  </w:style>
  <w:style w:type="paragraph" w:styleId="TOC7">
    <w:name w:val="toc 7"/>
    <w:basedOn w:val="Normal"/>
    <w:next w:val="Normal"/>
    <w:autoRedefine/>
    <w:rsid w:val="005B378E"/>
    <w:pPr>
      <w:ind w:left="1200"/>
    </w:pPr>
    <w:rPr>
      <w:rFonts w:ascii="Cambria" w:hAnsi="Cambria"/>
      <w:szCs w:val="20"/>
    </w:rPr>
  </w:style>
  <w:style w:type="paragraph" w:styleId="TOC8">
    <w:name w:val="toc 8"/>
    <w:basedOn w:val="Normal"/>
    <w:next w:val="Normal"/>
    <w:autoRedefine/>
    <w:rsid w:val="005B378E"/>
    <w:pPr>
      <w:ind w:left="1400"/>
    </w:pPr>
    <w:rPr>
      <w:rFonts w:ascii="Cambria" w:hAnsi="Cambria"/>
      <w:szCs w:val="20"/>
    </w:rPr>
  </w:style>
  <w:style w:type="paragraph" w:styleId="TOC9">
    <w:name w:val="toc 9"/>
    <w:basedOn w:val="Normal"/>
    <w:next w:val="Normal"/>
    <w:autoRedefine/>
    <w:rsid w:val="005B378E"/>
    <w:pPr>
      <w:ind w:left="1600"/>
    </w:pPr>
    <w:rPr>
      <w:rFonts w:ascii="Cambria" w:hAnsi="Cambria"/>
      <w:szCs w:val="20"/>
    </w:rPr>
  </w:style>
  <w:style w:type="character" w:customStyle="1" w:styleId="ListNumber2Char">
    <w:name w:val="List Number 2 Char"/>
    <w:link w:val="ListNumber2"/>
    <w:rsid w:val="005B378E"/>
    <w:rPr>
      <w:rFonts w:ascii="Arial" w:eastAsia="Times New Roman" w:hAnsi="Arial"/>
      <w:sz w:val="24"/>
      <w:szCs w:val="24"/>
    </w:rPr>
  </w:style>
  <w:style w:type="character" w:styleId="Hyperlink">
    <w:name w:val="Hyperlink"/>
    <w:qFormat/>
    <w:rsid w:val="005B378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B378E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5B378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Question">
    <w:name w:val="Question"/>
    <w:basedOn w:val="TableHeading"/>
    <w:rsid w:val="005B378E"/>
    <w:rPr>
      <w:b/>
      <w:color w:val="FFFFFF"/>
    </w:rPr>
  </w:style>
  <w:style w:type="character" w:styleId="CommentReference">
    <w:name w:val="annotation reference"/>
    <w:rsid w:val="005B378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378E"/>
    <w:rPr>
      <w:szCs w:val="20"/>
    </w:rPr>
  </w:style>
  <w:style w:type="character" w:customStyle="1" w:styleId="CommentTextChar">
    <w:name w:val="Comment Text Char"/>
    <w:link w:val="CommentText"/>
    <w:rsid w:val="005B378E"/>
    <w:rPr>
      <w:rFonts w:ascii="Tahoma" w:eastAsia="Times New Roman" w:hAnsi="Tahoma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5B378E"/>
    <w:rPr>
      <w:b/>
      <w:bCs/>
    </w:rPr>
  </w:style>
  <w:style w:type="character" w:customStyle="1" w:styleId="CommentSubjectChar">
    <w:name w:val="Comment Subject Char"/>
    <w:link w:val="CommentSubject"/>
    <w:rsid w:val="005B378E"/>
    <w:rPr>
      <w:rFonts w:ascii="Tahoma" w:eastAsia="Times New Roman" w:hAnsi="Tahoma" w:cs="Times New Roman"/>
      <w:b/>
      <w:bCs/>
      <w:sz w:val="20"/>
      <w:szCs w:val="20"/>
      <w:lang w:val="en-GB" w:eastAsia="en-GB"/>
    </w:rPr>
  </w:style>
  <w:style w:type="character" w:styleId="FollowedHyperlink">
    <w:name w:val="FollowedHyperlink"/>
    <w:rsid w:val="009E7589"/>
    <w:rPr>
      <w:color w:val="800080"/>
      <w:u w:val="single"/>
    </w:rPr>
  </w:style>
  <w:style w:type="character" w:styleId="PageNumber">
    <w:name w:val="page number"/>
    <w:basedOn w:val="DefaultParagraphFont"/>
    <w:rsid w:val="00C954D7"/>
  </w:style>
  <w:style w:type="paragraph" w:styleId="TOCHeading">
    <w:name w:val="TOC Heading"/>
    <w:basedOn w:val="Heading1"/>
    <w:next w:val="Normal"/>
    <w:uiPriority w:val="39"/>
    <w:unhideWhenUsed/>
    <w:rsid w:val="00C954D7"/>
    <w:pPr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480" w:line="276" w:lineRule="auto"/>
      <w:ind w:right="0"/>
      <w:outlineLvl w:val="9"/>
    </w:pPr>
    <w:rPr>
      <w:rFonts w:ascii="Calibri" w:eastAsia="MS Gothic" w:hAnsi="Calibri" w:cs="Times New Roman"/>
      <w:iCs w:val="0"/>
      <w:color w:val="365F91"/>
      <w:kern w:val="0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377752"/>
    <w:pPr>
      <w:ind w:left="720"/>
      <w:contextualSpacing/>
    </w:pPr>
  </w:style>
  <w:style w:type="paragraph" w:styleId="Caption">
    <w:name w:val="caption"/>
    <w:basedOn w:val="Normal"/>
    <w:next w:val="Normal"/>
    <w:rsid w:val="00513631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Revision">
    <w:name w:val="Revision"/>
    <w:hidden/>
    <w:rsid w:val="00FB71C1"/>
    <w:rPr>
      <w:rFonts w:ascii="Tahoma" w:eastAsia="Times New Roman" w:hAnsi="Tahoma"/>
      <w:szCs w:val="24"/>
    </w:rPr>
  </w:style>
  <w:style w:type="paragraph" w:customStyle="1" w:styleId="Timetable02">
    <w:name w:val="Timetable 02"/>
    <w:basedOn w:val="Timetable01"/>
    <w:qFormat/>
    <w:rsid w:val="0086142A"/>
    <w:pPr>
      <w:numPr>
        <w:ilvl w:val="0"/>
      </w:numPr>
      <w:shd w:val="clear" w:color="auto" w:fill="0096D7"/>
      <w:ind w:left="720" w:hanging="720"/>
    </w:pPr>
  </w:style>
  <w:style w:type="paragraph" w:customStyle="1" w:styleId="Timetable03">
    <w:name w:val="Timetable 03"/>
    <w:basedOn w:val="Timetable01"/>
    <w:qFormat/>
    <w:rsid w:val="0086142A"/>
    <w:pPr>
      <w:shd w:val="clear" w:color="auto" w:fill="9A4D9E"/>
    </w:pPr>
  </w:style>
  <w:style w:type="paragraph" w:customStyle="1" w:styleId="Timetable04">
    <w:name w:val="Timetable 04"/>
    <w:basedOn w:val="Timetable01"/>
    <w:qFormat/>
    <w:rsid w:val="0086142A"/>
    <w:pPr>
      <w:shd w:val="clear" w:color="auto" w:fill="F59114"/>
    </w:pPr>
  </w:style>
  <w:style w:type="paragraph" w:customStyle="1" w:styleId="Contents02">
    <w:name w:val="Contents 02"/>
    <w:basedOn w:val="Contents01"/>
    <w:next w:val="Normal"/>
    <w:qFormat/>
    <w:rsid w:val="005D4A2B"/>
    <w:pPr>
      <w:pBdr>
        <w:top w:val="single" w:sz="48" w:space="1" w:color="0096D7"/>
        <w:left w:val="single" w:sz="48" w:space="4" w:color="0096D7"/>
        <w:bottom w:val="single" w:sz="48" w:space="1" w:color="0096D7"/>
        <w:right w:val="single" w:sz="48" w:space="4" w:color="0096D7"/>
      </w:pBdr>
      <w:shd w:val="clear" w:color="auto" w:fill="0096D7"/>
    </w:pPr>
  </w:style>
  <w:style w:type="paragraph" w:customStyle="1" w:styleId="Contents03">
    <w:name w:val="Contents 03"/>
    <w:basedOn w:val="Contents01"/>
    <w:qFormat/>
    <w:rsid w:val="006E7560"/>
    <w:pPr>
      <w:pBdr>
        <w:top w:val="single" w:sz="48" w:space="1" w:color="9A4D9E"/>
        <w:left w:val="single" w:sz="48" w:space="4" w:color="9A4D9E"/>
        <w:bottom w:val="single" w:sz="48" w:space="1" w:color="9A4D9E"/>
        <w:right w:val="single" w:sz="48" w:space="4" w:color="9A4D9E"/>
      </w:pBdr>
      <w:shd w:val="clear" w:color="auto" w:fill="9A4D9E"/>
    </w:pPr>
  </w:style>
  <w:style w:type="paragraph" w:customStyle="1" w:styleId="Contents04">
    <w:name w:val="Contents 04"/>
    <w:basedOn w:val="Contents01"/>
    <w:qFormat/>
    <w:rsid w:val="006E7560"/>
    <w:pPr>
      <w:pBdr>
        <w:top w:val="single" w:sz="48" w:space="1" w:color="F59114"/>
        <w:left w:val="single" w:sz="48" w:space="4" w:color="F59114"/>
        <w:bottom w:val="single" w:sz="48" w:space="1" w:color="F59114"/>
        <w:right w:val="single" w:sz="48" w:space="4" w:color="F59114"/>
      </w:pBdr>
      <w:shd w:val="clear" w:color="auto" w:fill="F59114"/>
    </w:pPr>
  </w:style>
  <w:style w:type="paragraph" w:customStyle="1" w:styleId="Heading02">
    <w:name w:val="Heading 02"/>
    <w:basedOn w:val="Heading01"/>
    <w:next w:val="Normal"/>
    <w:qFormat/>
    <w:rsid w:val="006E7560"/>
    <w:pPr>
      <w:pBdr>
        <w:top w:val="single" w:sz="48" w:space="1" w:color="0096D7"/>
        <w:left w:val="single" w:sz="48" w:space="4" w:color="0096D7"/>
        <w:bottom w:val="single" w:sz="48" w:space="1" w:color="0096D7"/>
        <w:right w:val="single" w:sz="48" w:space="4" w:color="0096D7"/>
      </w:pBdr>
      <w:shd w:val="clear" w:color="auto" w:fill="0096D7"/>
    </w:pPr>
  </w:style>
  <w:style w:type="paragraph" w:customStyle="1" w:styleId="Heading03">
    <w:name w:val="Heading 03"/>
    <w:basedOn w:val="Heading01"/>
    <w:next w:val="Normal"/>
    <w:qFormat/>
    <w:rsid w:val="006E7560"/>
    <w:pPr>
      <w:pBdr>
        <w:top w:val="single" w:sz="48" w:space="1" w:color="9A4D9E"/>
        <w:left w:val="single" w:sz="48" w:space="4" w:color="9A4D9E"/>
        <w:bottom w:val="single" w:sz="48" w:space="1" w:color="9A4D9E"/>
        <w:right w:val="single" w:sz="48" w:space="4" w:color="9A4D9E"/>
      </w:pBdr>
      <w:shd w:val="clear" w:color="auto" w:fill="9A4D9E"/>
    </w:pPr>
  </w:style>
  <w:style w:type="paragraph" w:customStyle="1" w:styleId="Heading04">
    <w:name w:val="Heading 04"/>
    <w:basedOn w:val="Heading01"/>
    <w:next w:val="Normal"/>
    <w:qFormat/>
    <w:rsid w:val="006E7560"/>
    <w:pPr>
      <w:pBdr>
        <w:top w:val="single" w:sz="48" w:space="1" w:color="F59114"/>
        <w:left w:val="single" w:sz="48" w:space="4" w:color="F59114"/>
        <w:bottom w:val="single" w:sz="48" w:space="1" w:color="F59114"/>
        <w:right w:val="single" w:sz="48" w:space="4" w:color="F59114"/>
      </w:pBdr>
      <w:shd w:val="clear" w:color="auto" w:fill="F59114"/>
    </w:pPr>
  </w:style>
  <w:style w:type="paragraph" w:styleId="Header">
    <w:name w:val="header"/>
    <w:basedOn w:val="Normal"/>
    <w:link w:val="HeaderChar"/>
    <w:rsid w:val="0001312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01312A"/>
    <w:rPr>
      <w:rFonts w:ascii="Tahoma" w:eastAsia="Times New Roman" w:hAnsi="Tahoma"/>
      <w:szCs w:val="24"/>
      <w:lang w:eastAsia="en-GB"/>
    </w:rPr>
  </w:style>
  <w:style w:type="paragraph" w:customStyle="1" w:styleId="ModChecklist">
    <w:name w:val="Mod Checklist"/>
    <w:basedOn w:val="Contents01"/>
    <w:qFormat/>
    <w:rsid w:val="00D122BE"/>
    <w:rPr>
      <w:b/>
    </w:rPr>
  </w:style>
  <w:style w:type="paragraph" w:customStyle="1" w:styleId="TOCContents02WGR">
    <w:name w:val="TOC Contents 02 WGR"/>
    <w:basedOn w:val="Normal"/>
    <w:qFormat/>
    <w:rsid w:val="003A016A"/>
    <w:pPr>
      <w:tabs>
        <w:tab w:val="left" w:pos="382"/>
        <w:tab w:val="right" w:pos="7655"/>
      </w:tabs>
      <w:ind w:right="318"/>
    </w:pPr>
    <w:rPr>
      <w:b/>
      <w:bCs/>
      <w:noProof/>
      <w:color w:val="0096D7"/>
      <w:sz w:val="24"/>
    </w:rPr>
  </w:style>
  <w:style w:type="paragraph" w:customStyle="1" w:styleId="TOCContents03DMR">
    <w:name w:val="TOC Contents 03 DMR"/>
    <w:basedOn w:val="TOCContents02WGR"/>
    <w:qFormat/>
    <w:rsid w:val="008A17EB"/>
    <w:rPr>
      <w:color w:val="9A4D9E"/>
    </w:rPr>
  </w:style>
  <w:style w:type="paragraph" w:customStyle="1" w:styleId="TOCContents04FMR">
    <w:name w:val="TOC Contents 04 FMR"/>
    <w:basedOn w:val="TOCContents03DMR"/>
    <w:qFormat/>
    <w:rsid w:val="008A17EB"/>
    <w:rPr>
      <w:color w:val="DA8111"/>
    </w:rPr>
  </w:style>
  <w:style w:type="paragraph" w:styleId="NoSpacing">
    <w:name w:val="No Spacing"/>
    <w:rsid w:val="005C2175"/>
    <w:rPr>
      <w:rFonts w:ascii="Arial" w:eastAsia="Times New Roman" w:hAnsi="Arial"/>
      <w:szCs w:val="24"/>
    </w:rPr>
  </w:style>
  <w:style w:type="paragraph" w:styleId="Title">
    <w:name w:val="Title"/>
    <w:basedOn w:val="Normal"/>
    <w:next w:val="Normal"/>
    <w:link w:val="TitleChar"/>
    <w:qFormat/>
    <w:rsid w:val="0000619E"/>
    <w:pPr>
      <w:spacing w:before="240" w:after="60"/>
      <w:jc w:val="center"/>
      <w:outlineLvl w:val="0"/>
    </w:pPr>
    <w:rPr>
      <w:rFonts w:ascii="Calibri" w:eastAsia="MS Gothic" w:hAnsi="Calibri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0619E"/>
    <w:rPr>
      <w:rFonts w:ascii="Calibri" w:eastAsia="MS Gothic" w:hAnsi="Calibri" w:cs="Times New Roman"/>
      <w:b/>
      <w:bCs/>
      <w:kern w:val="28"/>
      <w:sz w:val="32"/>
      <w:szCs w:val="32"/>
      <w:lang w:eastAsia="en-GB"/>
    </w:rPr>
  </w:style>
  <w:style w:type="paragraph" w:styleId="TOAHeading">
    <w:name w:val="toa heading"/>
    <w:basedOn w:val="Normal"/>
    <w:next w:val="Normal"/>
    <w:rsid w:val="006F378F"/>
    <w:rPr>
      <w:rFonts w:ascii="Calibri" w:eastAsia="MS Gothic" w:hAnsi="Calibri"/>
      <w:b/>
      <w:bCs/>
      <w:sz w:val="24"/>
    </w:rPr>
  </w:style>
  <w:style w:type="paragraph" w:styleId="List">
    <w:name w:val="List"/>
    <w:basedOn w:val="Normal"/>
    <w:rsid w:val="006F378F"/>
    <w:pPr>
      <w:ind w:left="283" w:hanging="283"/>
      <w:contextualSpacing/>
    </w:pPr>
  </w:style>
  <w:style w:type="paragraph" w:customStyle="1" w:styleId="ModInstructions">
    <w:name w:val="Mod Instructions"/>
    <w:basedOn w:val="Normal"/>
    <w:qFormat/>
    <w:rsid w:val="00D2126B"/>
    <w:pPr>
      <w:framePr w:hSpace="180" w:wrap="around" w:vAnchor="page" w:hAnchor="page" w:x="775" w:y="1474"/>
      <w:ind w:left="113" w:right="113"/>
    </w:pPr>
    <w:rPr>
      <w:rFonts w:cs="Arial"/>
      <w:i/>
      <w:color w:val="00B274"/>
      <w:sz w:val="24"/>
    </w:rPr>
  </w:style>
  <w:style w:type="paragraph" w:customStyle="1" w:styleId="DefaultText">
    <w:name w:val="Default Text"/>
    <w:basedOn w:val="Normal"/>
    <w:link w:val="DefaultTextChar"/>
    <w:rsid w:val="004F0CF5"/>
    <w:pPr>
      <w:spacing w:before="0" w:after="0" w:line="240" w:lineRule="auto"/>
    </w:pPr>
    <w:rPr>
      <w:rFonts w:ascii="Times New Roman" w:hAnsi="Times New Roman"/>
      <w:sz w:val="24"/>
      <w:szCs w:val="20"/>
      <w:lang w:eastAsia="en-US"/>
    </w:rPr>
  </w:style>
  <w:style w:type="character" w:customStyle="1" w:styleId="DefaultTextChar">
    <w:name w:val="Default Text Char"/>
    <w:link w:val="DefaultText"/>
    <w:locked/>
    <w:rsid w:val="004F0CF5"/>
    <w:rPr>
      <w:rFonts w:ascii="Times New Roman" w:eastAsia="Times New Roman" w:hAnsi="Times New Roman"/>
      <w:sz w:val="24"/>
      <w:lang w:eastAsia="en-US"/>
    </w:rPr>
  </w:style>
  <w:style w:type="character" w:styleId="UnresolvedMention">
    <w:name w:val="Unresolved Mention"/>
    <w:basedOn w:val="DefaultParagraphFont"/>
    <w:rsid w:val="004A5C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6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3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3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1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6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8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0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76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0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93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46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32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asgovernance.co.uk/mod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gasgovernance.co.uk" TargetMode="External"/><Relationship Id="rId1" Type="http://schemas.openxmlformats.org/officeDocument/2006/relationships/hyperlink" Target="mailto:enquiries@gasgovernance.co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00BC87"/>
        </a:solidFill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2" ma:contentTypeDescription="Create a new document." ma:contentTypeScope="" ma:versionID="b000c2fcafc5bbf3c949d1948fb1d4f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4ae753b67a08d4a3f901ce7fe17d642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112392-B22D-48E9-8CD6-1BBBF3379896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2.xml><?xml version="1.0" encoding="utf-8"?>
<ds:datastoreItem xmlns:ds="http://schemas.openxmlformats.org/officeDocument/2006/customXml" ds:itemID="{BABDA2B4-A7D1-45BF-8077-F4CE614EBD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F2A2A-59DD-4501-BF64-AFFA3D2AFE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641E04-7337-42E5-9DD1-DEE00BAF18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</Words>
  <Characters>686</Characters>
  <Application>Microsoft Office Word</Application>
  <DocSecurity>0</DocSecurity>
  <Lines>4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Joint Office of Gas Transporters</Company>
  <LinksUpToDate>false</LinksUpToDate>
  <CharactersWithSpaces>763</CharactersWithSpaces>
  <SharedDoc>false</SharedDoc>
  <HyperlinkBase/>
  <HLinks>
    <vt:vector size="36" baseType="variant">
      <vt:variant>
        <vt:i4>5505098</vt:i4>
      </vt:variant>
      <vt:variant>
        <vt:i4>45</vt:i4>
      </vt:variant>
      <vt:variant>
        <vt:i4>0</vt:i4>
      </vt:variant>
      <vt:variant>
        <vt:i4>5</vt:i4>
      </vt:variant>
      <vt:variant>
        <vt:lpwstr>mailto:commercial.enquiries@xoserve.com</vt:lpwstr>
      </vt:variant>
      <vt:variant>
        <vt:lpwstr/>
      </vt:variant>
      <vt:variant>
        <vt:i4>5767218</vt:i4>
      </vt:variant>
      <vt:variant>
        <vt:i4>42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  <vt:variant>
        <vt:i4>8323159</vt:i4>
      </vt:variant>
      <vt:variant>
        <vt:i4>6</vt:i4>
      </vt:variant>
      <vt:variant>
        <vt:i4>0</vt:i4>
      </vt:variant>
      <vt:variant>
        <vt:i4>5</vt:i4>
      </vt:variant>
      <vt:variant>
        <vt:lpwstr>http://www.gasgovernance.co.uk/mods</vt:lpwstr>
      </vt:variant>
      <vt:variant>
        <vt:lpwstr/>
      </vt:variant>
      <vt:variant>
        <vt:i4>1900559</vt:i4>
      </vt:variant>
      <vt:variant>
        <vt:i4>3</vt:i4>
      </vt:variant>
      <vt:variant>
        <vt:i4>0</vt:i4>
      </vt:variant>
      <vt:variant>
        <vt:i4>5</vt:i4>
      </vt:variant>
      <vt:variant>
        <vt:lpwstr>http://www.dentons.com/en/global-presence/united-kingdom/london.aspx</vt:lpwstr>
      </vt:variant>
      <vt:variant>
        <vt:lpwstr/>
      </vt:variant>
      <vt:variant>
        <vt:i4>3145788</vt:i4>
      </vt:variant>
      <vt:variant>
        <vt:i4>0</vt:i4>
      </vt:variant>
      <vt:variant>
        <vt:i4>0</vt:i4>
      </vt:variant>
      <vt:variant>
        <vt:i4>5</vt:i4>
      </vt:variant>
      <vt:variant>
        <vt:lpwstr>http://www.elexon.com/aboutelexon/locationMap.aspx</vt:lpwstr>
      </vt:variant>
      <vt:variant>
        <vt:lpwstr/>
      </vt:variant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Cuin</dc:creator>
  <cp:keywords/>
  <dc:description/>
  <cp:lastModifiedBy>Helen Cuin</cp:lastModifiedBy>
  <cp:revision>15</cp:revision>
  <cp:lastPrinted>2020-07-28T08:42:00Z</cp:lastPrinted>
  <dcterms:created xsi:type="dcterms:W3CDTF">2023-02-07T14:11:00Z</dcterms:created>
  <dcterms:modified xsi:type="dcterms:W3CDTF">2023-05-09T12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4f550f185da0ca45c220f0261eb8f4810bb5fffdc672d73bf2ed8fff98093fee</vt:lpwstr>
  </property>
</Properties>
</file>